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D37D2" w14:textId="77777777" w:rsidR="009F655A" w:rsidRDefault="009F655A" w:rsidP="00342AA6">
      <w:pPr>
        <w:jc w:val="center"/>
        <w:rPr>
          <w:rFonts w:asciiTheme="majorBidi" w:hAnsiTheme="majorBidi" w:cstheme="majorBidi"/>
          <w:b/>
          <w:bCs/>
          <w:sz w:val="56"/>
          <w:szCs w:val="56"/>
        </w:rPr>
      </w:pPr>
    </w:p>
    <w:p w14:paraId="5FF07DA7" w14:textId="710E4656" w:rsidR="00F86C8D" w:rsidRPr="00E04F2A" w:rsidRDefault="00C90672" w:rsidP="00342AA6">
      <w:pPr>
        <w:jc w:val="center"/>
        <w:rPr>
          <w:rFonts w:asciiTheme="majorBidi" w:hAnsiTheme="majorBidi" w:cstheme="majorBidi"/>
          <w:b/>
          <w:bCs/>
          <w:sz w:val="56"/>
          <w:szCs w:val="56"/>
        </w:rPr>
      </w:pPr>
      <w:r w:rsidRPr="00E04F2A">
        <w:rPr>
          <w:rFonts w:asciiTheme="majorBidi" w:hAnsiTheme="majorBidi" w:cstheme="majorBidi"/>
          <w:b/>
          <w:bCs/>
          <w:sz w:val="56"/>
          <w:szCs w:val="56"/>
        </w:rPr>
        <w:t xml:space="preserve">IoT Project </w:t>
      </w:r>
      <w:r w:rsidR="0083653F" w:rsidRPr="00E04F2A">
        <w:rPr>
          <w:rFonts w:asciiTheme="majorBidi" w:hAnsiTheme="majorBidi" w:cstheme="majorBidi"/>
          <w:b/>
          <w:bCs/>
          <w:sz w:val="56"/>
          <w:szCs w:val="56"/>
        </w:rPr>
        <w:t>Document</w:t>
      </w:r>
    </w:p>
    <w:p w14:paraId="739005BC" w14:textId="0BB1A873" w:rsidR="009538DC" w:rsidRDefault="009538DC" w:rsidP="009538DC">
      <w:pPr>
        <w:rPr>
          <w:rFonts w:asciiTheme="majorBidi" w:hAnsiTheme="majorBidi" w:cstheme="majorBidi"/>
        </w:rPr>
      </w:pPr>
    </w:p>
    <w:p w14:paraId="3997FFCC" w14:textId="173CFB8B" w:rsidR="00342AA6" w:rsidRDefault="00342AA6" w:rsidP="009538DC">
      <w:pPr>
        <w:rPr>
          <w:rFonts w:asciiTheme="majorBidi" w:hAnsiTheme="majorBidi" w:cstheme="majorBidi"/>
        </w:rPr>
      </w:pPr>
    </w:p>
    <w:p w14:paraId="198AD372" w14:textId="7DDE8EFB" w:rsidR="00342AA6" w:rsidRDefault="00342AA6" w:rsidP="009538DC">
      <w:pPr>
        <w:rPr>
          <w:rFonts w:asciiTheme="majorBidi" w:hAnsiTheme="majorBidi" w:cstheme="majorBidi"/>
        </w:rPr>
      </w:pPr>
    </w:p>
    <w:p w14:paraId="5E2039D4" w14:textId="77777777" w:rsidR="00342AA6" w:rsidRPr="00E04F2A" w:rsidRDefault="00342AA6" w:rsidP="009538DC">
      <w:pPr>
        <w:rPr>
          <w:rFonts w:asciiTheme="majorBidi" w:hAnsiTheme="majorBidi" w:cstheme="majorBidi"/>
        </w:rPr>
      </w:pPr>
    </w:p>
    <w:p w14:paraId="60310B85" w14:textId="3ED4AF13" w:rsidR="009538DC" w:rsidRPr="00E04F2A" w:rsidRDefault="009538DC" w:rsidP="009538DC">
      <w:pPr>
        <w:jc w:val="center"/>
        <w:rPr>
          <w:rFonts w:asciiTheme="majorBidi" w:hAnsiTheme="majorBidi" w:cstheme="majorBidi"/>
          <w:b/>
          <w:bCs/>
          <w:sz w:val="44"/>
          <w:szCs w:val="44"/>
        </w:rPr>
      </w:pPr>
      <w:r w:rsidRPr="00E04F2A">
        <w:rPr>
          <w:rFonts w:asciiTheme="majorBidi" w:hAnsiTheme="majorBidi" w:cstheme="majorBidi"/>
          <w:b/>
          <w:bCs/>
          <w:sz w:val="44"/>
          <w:szCs w:val="44"/>
        </w:rPr>
        <w:t>Healthcare Advanced Protection System</w:t>
      </w:r>
      <w:r w:rsidR="0083653F" w:rsidRPr="00E04F2A">
        <w:rPr>
          <w:rFonts w:asciiTheme="majorBidi" w:hAnsiTheme="majorBidi" w:cstheme="majorBidi"/>
          <w:b/>
          <w:bCs/>
          <w:sz w:val="44"/>
          <w:szCs w:val="44"/>
        </w:rPr>
        <w:t xml:space="preserve"> (HAPS)</w:t>
      </w:r>
    </w:p>
    <w:p w14:paraId="780FEA09" w14:textId="159255A1" w:rsidR="000E5A55" w:rsidRPr="00E04F2A" w:rsidRDefault="000E5A55" w:rsidP="009538DC">
      <w:pPr>
        <w:jc w:val="center"/>
        <w:rPr>
          <w:rFonts w:asciiTheme="majorBidi" w:hAnsiTheme="majorBidi" w:cstheme="majorBidi"/>
          <w:b/>
          <w:bCs/>
          <w:sz w:val="44"/>
          <w:szCs w:val="44"/>
        </w:rPr>
      </w:pPr>
    </w:p>
    <w:p w14:paraId="29EBCCCB" w14:textId="6C3C8290" w:rsidR="000E5A55" w:rsidRPr="00E04F2A" w:rsidRDefault="000E5A55" w:rsidP="009538DC">
      <w:pPr>
        <w:jc w:val="center"/>
        <w:rPr>
          <w:rFonts w:asciiTheme="majorBidi" w:hAnsiTheme="majorBidi" w:cstheme="majorBidi"/>
          <w:b/>
          <w:bCs/>
          <w:sz w:val="44"/>
          <w:szCs w:val="44"/>
        </w:rPr>
      </w:pPr>
    </w:p>
    <w:p w14:paraId="6869BEDA" w14:textId="3C939260" w:rsidR="009B345C" w:rsidRPr="00E04F2A" w:rsidRDefault="009B345C" w:rsidP="009538DC">
      <w:pPr>
        <w:jc w:val="center"/>
        <w:rPr>
          <w:rFonts w:asciiTheme="majorBidi" w:hAnsiTheme="majorBidi" w:cstheme="majorBidi"/>
          <w:b/>
          <w:bCs/>
          <w:sz w:val="44"/>
          <w:szCs w:val="44"/>
        </w:rPr>
      </w:pPr>
      <w:r w:rsidRPr="00E04F2A">
        <w:rPr>
          <w:rFonts w:asciiTheme="majorBidi" w:hAnsiTheme="majorBidi" w:cstheme="majorBidi"/>
          <w:b/>
          <w:bCs/>
          <w:sz w:val="44"/>
          <w:szCs w:val="44"/>
        </w:rPr>
        <w:t>Professor:</w:t>
      </w:r>
    </w:p>
    <w:p w14:paraId="04633F00" w14:textId="5DDECF86" w:rsidR="009B345C" w:rsidRPr="00F537BD" w:rsidRDefault="009B345C" w:rsidP="009538DC">
      <w:pPr>
        <w:jc w:val="center"/>
        <w:rPr>
          <w:rFonts w:asciiTheme="majorBidi" w:hAnsiTheme="majorBidi" w:cstheme="majorBidi"/>
          <w:sz w:val="40"/>
          <w:szCs w:val="40"/>
        </w:rPr>
      </w:pPr>
      <w:r w:rsidRPr="00F537BD">
        <w:rPr>
          <w:rFonts w:asciiTheme="majorBidi" w:hAnsiTheme="majorBidi" w:cstheme="majorBidi"/>
          <w:sz w:val="40"/>
          <w:szCs w:val="40"/>
        </w:rPr>
        <w:t>Dr. Somaye</w:t>
      </w:r>
      <w:r w:rsidR="00CC7738">
        <w:rPr>
          <w:rFonts w:asciiTheme="majorBidi" w:hAnsiTheme="majorBidi" w:cstheme="majorBidi"/>
          <w:sz w:val="40"/>
          <w:szCs w:val="40"/>
        </w:rPr>
        <w:t>h</w:t>
      </w:r>
      <w:r w:rsidRPr="00F537BD">
        <w:rPr>
          <w:rFonts w:asciiTheme="majorBidi" w:hAnsiTheme="majorBidi" w:cstheme="majorBidi"/>
          <w:sz w:val="40"/>
          <w:szCs w:val="40"/>
        </w:rPr>
        <w:t xml:space="preserve"> Sobati</w:t>
      </w:r>
      <w:r w:rsidR="00B24C79">
        <w:rPr>
          <w:rFonts w:asciiTheme="majorBidi" w:hAnsiTheme="majorBidi" w:cstheme="majorBidi"/>
          <w:sz w:val="40"/>
          <w:szCs w:val="40"/>
        </w:rPr>
        <w:t xml:space="preserve"> </w:t>
      </w:r>
      <w:r w:rsidRPr="00F537BD">
        <w:rPr>
          <w:rFonts w:asciiTheme="majorBidi" w:hAnsiTheme="majorBidi" w:cstheme="majorBidi"/>
          <w:sz w:val="40"/>
          <w:szCs w:val="40"/>
        </w:rPr>
        <w:t>Moghadam</w:t>
      </w:r>
    </w:p>
    <w:p w14:paraId="3BE31399" w14:textId="1173A7AE" w:rsidR="00F537BD" w:rsidRDefault="00F537BD" w:rsidP="009538DC">
      <w:pPr>
        <w:jc w:val="center"/>
        <w:rPr>
          <w:rFonts w:asciiTheme="majorBidi" w:hAnsiTheme="majorBidi" w:cstheme="majorBidi"/>
          <w:sz w:val="44"/>
          <w:szCs w:val="44"/>
        </w:rPr>
      </w:pPr>
    </w:p>
    <w:p w14:paraId="1CF4828C" w14:textId="7C5E2A5A" w:rsidR="00F537BD" w:rsidRDefault="00CC7738" w:rsidP="009538DC">
      <w:pPr>
        <w:jc w:val="center"/>
        <w:rPr>
          <w:rFonts w:asciiTheme="majorBidi" w:hAnsiTheme="majorBidi" w:cstheme="majorBidi"/>
          <w:b/>
          <w:bCs/>
          <w:sz w:val="44"/>
          <w:szCs w:val="44"/>
        </w:rPr>
      </w:pPr>
      <w:r w:rsidRPr="00F537BD">
        <w:rPr>
          <w:rFonts w:asciiTheme="majorBidi" w:hAnsiTheme="majorBidi" w:cstheme="majorBidi"/>
          <w:b/>
          <w:bCs/>
          <w:sz w:val="44"/>
          <w:szCs w:val="44"/>
        </w:rPr>
        <w:t>T.A.:</w:t>
      </w:r>
    </w:p>
    <w:p w14:paraId="37FC7D7D" w14:textId="27CC6235" w:rsidR="00F537BD" w:rsidRPr="00F537BD" w:rsidRDefault="00F537BD" w:rsidP="009538DC">
      <w:pPr>
        <w:jc w:val="center"/>
        <w:rPr>
          <w:rFonts w:asciiTheme="majorBidi" w:hAnsiTheme="majorBidi" w:cstheme="majorBidi"/>
          <w:sz w:val="40"/>
          <w:szCs w:val="40"/>
        </w:rPr>
      </w:pPr>
      <w:r w:rsidRPr="00F537BD">
        <w:rPr>
          <w:rFonts w:asciiTheme="majorBidi" w:hAnsiTheme="majorBidi" w:cstheme="majorBidi"/>
          <w:sz w:val="40"/>
          <w:szCs w:val="40"/>
        </w:rPr>
        <w:t>ENG. Abolfazl Rajaiyan</w:t>
      </w:r>
    </w:p>
    <w:p w14:paraId="2DBDF4B1" w14:textId="6B60FDEB" w:rsidR="000E5A55" w:rsidRPr="00E04F2A" w:rsidRDefault="000E5A55" w:rsidP="009538DC">
      <w:pPr>
        <w:jc w:val="center"/>
        <w:rPr>
          <w:rFonts w:asciiTheme="majorBidi" w:hAnsiTheme="majorBidi" w:cstheme="majorBidi"/>
          <w:b/>
          <w:bCs/>
          <w:sz w:val="44"/>
          <w:szCs w:val="44"/>
        </w:rPr>
      </w:pPr>
    </w:p>
    <w:p w14:paraId="02FA157D" w14:textId="57EE01D2" w:rsidR="000E5A55" w:rsidRPr="00E04F2A" w:rsidRDefault="00CC7738" w:rsidP="009538DC">
      <w:pPr>
        <w:jc w:val="center"/>
        <w:rPr>
          <w:rFonts w:asciiTheme="majorBidi" w:hAnsiTheme="majorBidi" w:cstheme="majorBidi"/>
          <w:b/>
          <w:bCs/>
          <w:sz w:val="44"/>
          <w:szCs w:val="44"/>
        </w:rPr>
      </w:pPr>
      <w:r>
        <w:rPr>
          <w:rFonts w:asciiTheme="majorBidi" w:hAnsiTheme="majorBidi" w:cstheme="majorBidi"/>
          <w:b/>
          <w:bCs/>
          <w:sz w:val="44"/>
          <w:szCs w:val="44"/>
        </w:rPr>
        <w:t xml:space="preserve">Team </w:t>
      </w:r>
      <w:r w:rsidR="000E5A55" w:rsidRPr="00E04F2A">
        <w:rPr>
          <w:rFonts w:asciiTheme="majorBidi" w:hAnsiTheme="majorBidi" w:cstheme="majorBidi"/>
          <w:b/>
          <w:bCs/>
          <w:sz w:val="44"/>
          <w:szCs w:val="44"/>
        </w:rPr>
        <w:t>Members:</w:t>
      </w:r>
    </w:p>
    <w:p w14:paraId="10F8FD84" w14:textId="578066F3" w:rsidR="00327354" w:rsidRPr="008F7A2D" w:rsidRDefault="003C33EC" w:rsidP="008F7A2D">
      <w:pPr>
        <w:jc w:val="center"/>
        <w:rPr>
          <w:rFonts w:asciiTheme="majorBidi" w:hAnsiTheme="majorBidi" w:cstheme="majorBidi"/>
          <w:sz w:val="40"/>
          <w:szCs w:val="40"/>
        </w:rPr>
      </w:pPr>
      <w:r w:rsidRPr="00F537BD">
        <w:rPr>
          <w:rFonts w:asciiTheme="majorBidi" w:hAnsiTheme="majorBidi" w:cstheme="majorBidi"/>
          <w:sz w:val="40"/>
          <w:szCs w:val="40"/>
        </w:rPr>
        <w:t>Kiumars Javan</w:t>
      </w:r>
      <w:r w:rsidR="00A32030" w:rsidRPr="00F537BD">
        <w:rPr>
          <w:rFonts w:asciiTheme="majorBidi" w:hAnsiTheme="majorBidi" w:cstheme="majorBidi"/>
          <w:sz w:val="40"/>
          <w:szCs w:val="40"/>
        </w:rPr>
        <w:t xml:space="preserve">, </w:t>
      </w:r>
      <w:r w:rsidR="000E5A55" w:rsidRPr="00F537BD">
        <w:rPr>
          <w:rFonts w:asciiTheme="majorBidi" w:hAnsiTheme="majorBidi" w:cstheme="majorBidi"/>
          <w:sz w:val="40"/>
          <w:szCs w:val="40"/>
        </w:rPr>
        <w:t>Sina Razaghi</w:t>
      </w:r>
      <w:r w:rsidR="00A32030" w:rsidRPr="00F537BD">
        <w:rPr>
          <w:rFonts w:asciiTheme="majorBidi" w:hAnsiTheme="majorBidi" w:cstheme="majorBidi"/>
          <w:sz w:val="40"/>
          <w:szCs w:val="40"/>
        </w:rPr>
        <w:t xml:space="preserve">, </w:t>
      </w:r>
      <w:r w:rsidRPr="00F537BD">
        <w:rPr>
          <w:rFonts w:asciiTheme="majorBidi" w:hAnsiTheme="majorBidi" w:cstheme="majorBidi"/>
          <w:sz w:val="40"/>
          <w:szCs w:val="40"/>
        </w:rPr>
        <w:t>Davood Hoseini</w:t>
      </w:r>
    </w:p>
    <w:p w14:paraId="52595D80" w14:textId="4B5E3C98" w:rsidR="002A4A1E" w:rsidRDefault="002A4A1E" w:rsidP="009538DC">
      <w:pPr>
        <w:jc w:val="center"/>
        <w:rPr>
          <w:rFonts w:asciiTheme="majorBidi" w:hAnsiTheme="majorBidi" w:cstheme="majorBidi"/>
          <w:b/>
          <w:bCs/>
          <w:sz w:val="44"/>
          <w:szCs w:val="44"/>
        </w:rPr>
      </w:pPr>
    </w:p>
    <w:p w14:paraId="2C5A90F8" w14:textId="77777777" w:rsidR="008F7A2D" w:rsidRPr="00E04F2A" w:rsidRDefault="008F7A2D" w:rsidP="008406AA">
      <w:pPr>
        <w:rPr>
          <w:rFonts w:asciiTheme="majorBidi" w:hAnsiTheme="majorBidi" w:cstheme="majorBidi"/>
          <w:b/>
          <w:bCs/>
          <w:sz w:val="44"/>
          <w:szCs w:val="44"/>
        </w:rPr>
      </w:pPr>
    </w:p>
    <w:p w14:paraId="6A0E273E" w14:textId="243F7E74" w:rsidR="002E3E69" w:rsidRDefault="0083653F" w:rsidP="00342AA6">
      <w:pPr>
        <w:jc w:val="center"/>
        <w:rPr>
          <w:rFonts w:asciiTheme="majorBidi" w:hAnsiTheme="majorBidi" w:cstheme="majorBidi"/>
          <w:b/>
          <w:bCs/>
          <w:sz w:val="44"/>
          <w:szCs w:val="44"/>
        </w:rPr>
      </w:pPr>
      <w:r w:rsidRPr="00E04F2A">
        <w:rPr>
          <w:rFonts w:asciiTheme="majorBidi" w:hAnsiTheme="majorBidi" w:cstheme="majorBidi"/>
          <w:b/>
          <w:bCs/>
          <w:sz w:val="44"/>
          <w:szCs w:val="44"/>
        </w:rPr>
        <w:t>June</w:t>
      </w:r>
      <w:r w:rsidR="00327354" w:rsidRPr="00E04F2A">
        <w:rPr>
          <w:rFonts w:asciiTheme="majorBidi" w:hAnsiTheme="majorBidi" w:cstheme="majorBidi"/>
          <w:b/>
          <w:bCs/>
          <w:sz w:val="44"/>
          <w:szCs w:val="44"/>
        </w:rPr>
        <w:t xml:space="preserve"> 2022</w:t>
      </w:r>
    </w:p>
    <w:p w14:paraId="697ABA07" w14:textId="77777777" w:rsidR="00EA7BD1" w:rsidRDefault="00EA7BD1" w:rsidP="003C1360">
      <w:pPr>
        <w:rPr>
          <w:rFonts w:asciiTheme="majorBidi" w:hAnsiTheme="majorBidi" w:cstheme="majorBidi"/>
          <w:b/>
          <w:bCs/>
          <w:sz w:val="44"/>
          <w:szCs w:val="44"/>
        </w:rPr>
      </w:pPr>
    </w:p>
    <w:p w14:paraId="5D75EFDC" w14:textId="1D01CF4F" w:rsidR="00342AA6" w:rsidRDefault="003C1360" w:rsidP="003C1360">
      <w:pPr>
        <w:rPr>
          <w:rFonts w:asciiTheme="majorBidi" w:hAnsiTheme="majorBidi" w:cstheme="majorBidi"/>
          <w:b/>
          <w:bCs/>
          <w:sz w:val="32"/>
          <w:szCs w:val="32"/>
        </w:rPr>
      </w:pPr>
      <w:r w:rsidRPr="003C1360">
        <w:rPr>
          <w:rFonts w:asciiTheme="majorBidi" w:hAnsiTheme="majorBidi" w:cstheme="majorBidi"/>
          <w:b/>
          <w:bCs/>
          <w:sz w:val="32"/>
          <w:szCs w:val="32"/>
        </w:rPr>
        <w:t>Abstract</w:t>
      </w:r>
    </w:p>
    <w:p w14:paraId="1FDF72D1" w14:textId="77777777" w:rsidR="00185BC2" w:rsidRDefault="00185BC2" w:rsidP="003C1360">
      <w:pPr>
        <w:rPr>
          <w:rFonts w:asciiTheme="majorBidi" w:hAnsiTheme="majorBidi" w:cstheme="majorBidi"/>
          <w:b/>
          <w:bCs/>
          <w:sz w:val="32"/>
          <w:szCs w:val="32"/>
          <w:rtl/>
        </w:rPr>
      </w:pPr>
    </w:p>
    <w:p w14:paraId="45EDA59D" w14:textId="1AC555C9" w:rsidR="003C1360" w:rsidRDefault="00185BC2" w:rsidP="003E2C8D">
      <w:pPr>
        <w:ind w:firstLine="288"/>
        <w:jc w:val="both"/>
        <w:rPr>
          <w:rFonts w:asciiTheme="majorBidi" w:hAnsiTheme="majorBidi" w:cstheme="majorBidi"/>
          <w:b/>
          <w:bCs/>
          <w:sz w:val="32"/>
          <w:szCs w:val="32"/>
        </w:rPr>
      </w:pPr>
      <w:r w:rsidRPr="00185BC2">
        <w:rPr>
          <w:rFonts w:asciiTheme="majorBidi" w:hAnsiTheme="majorBidi" w:cstheme="majorBidi"/>
          <w:sz w:val="24"/>
          <w:szCs w:val="24"/>
        </w:rPr>
        <w:t>IoT is one of the popular and high-demand technologies and many companies of different sizes are working in this area. One of the interesting and helpful uses of IoT is in the Medical and Healthcare industry. There are many devices and gadgets with their pros &amp; cons in the market for healthcare and patient monitoring, but most of them are not integrated and</w:t>
      </w:r>
      <w:r w:rsidR="003E2C8D">
        <w:rPr>
          <w:rFonts w:asciiTheme="majorBidi" w:hAnsiTheme="majorBidi" w:cstheme="majorBidi"/>
          <w:sz w:val="24"/>
          <w:szCs w:val="24"/>
        </w:rPr>
        <w:t xml:space="preserve"> optimized</w:t>
      </w:r>
      <w:r w:rsidRPr="00185BC2">
        <w:rPr>
          <w:rFonts w:asciiTheme="majorBidi" w:hAnsiTheme="majorBidi" w:cstheme="majorBidi"/>
          <w:sz w:val="24"/>
          <w:szCs w:val="24"/>
        </w:rPr>
        <w:t xml:space="preserve"> for personal use. They cannot be used in organizational and large-scale scenarios, also those existing solutions are not available for domestic organizations and are not compatible with their needs. We present a great solution and integrates and complete platform for their need with complete personalization capability.</w:t>
      </w:r>
      <w:r w:rsidR="0017253D">
        <w:rPr>
          <w:rFonts w:asciiTheme="majorBidi" w:hAnsiTheme="majorBidi" w:cstheme="majorBidi"/>
          <w:sz w:val="24"/>
          <w:szCs w:val="24"/>
        </w:rPr>
        <w:t xml:space="preserve"> Our platform makes the reception and management of patient so easy for </w:t>
      </w:r>
      <w:r w:rsidR="0017253D">
        <w:rPr>
          <w:rFonts w:asciiTheme="majorBidi" w:hAnsiTheme="majorBidi" w:cstheme="majorBidi"/>
          <w:sz w:val="24"/>
          <w:szCs w:val="24"/>
          <w:lang w:bidi="fa-IR"/>
        </w:rPr>
        <w:t>treatment staff. They can monitor patient vital signs real-time on all of their devices</w:t>
      </w:r>
      <w:r w:rsidR="00DC1BFA">
        <w:rPr>
          <w:rFonts w:asciiTheme="majorBidi" w:hAnsiTheme="majorBidi" w:cstheme="majorBidi"/>
          <w:sz w:val="24"/>
          <w:szCs w:val="24"/>
          <w:lang w:bidi="fa-IR"/>
        </w:rPr>
        <w:t xml:space="preserve"> though our</w:t>
      </w:r>
      <w:r w:rsidR="0017253D">
        <w:rPr>
          <w:rFonts w:asciiTheme="majorBidi" w:hAnsiTheme="majorBidi" w:cstheme="majorBidi"/>
          <w:sz w:val="24"/>
          <w:szCs w:val="24"/>
          <w:lang w:bidi="fa-IR"/>
        </w:rPr>
        <w:t xml:space="preserve"> mobile</w:t>
      </w:r>
      <w:r w:rsidR="00DC1BFA">
        <w:rPr>
          <w:rFonts w:asciiTheme="majorBidi" w:hAnsiTheme="majorBidi" w:cstheme="majorBidi"/>
          <w:sz w:val="24"/>
          <w:szCs w:val="24"/>
          <w:lang w:bidi="fa-IR"/>
        </w:rPr>
        <w:t xml:space="preserve"> phone app</w:t>
      </w:r>
      <w:r w:rsidR="0017253D">
        <w:rPr>
          <w:rFonts w:asciiTheme="majorBidi" w:hAnsiTheme="majorBidi" w:cstheme="majorBidi"/>
          <w:sz w:val="24"/>
          <w:szCs w:val="24"/>
          <w:lang w:bidi="fa-IR"/>
        </w:rPr>
        <w:t>, web application, desktop application etc.</w:t>
      </w:r>
      <w:r w:rsidR="0060659C">
        <w:rPr>
          <w:rFonts w:asciiTheme="majorBidi" w:hAnsiTheme="majorBidi" w:cstheme="majorBidi"/>
          <w:sz w:val="24"/>
          <w:szCs w:val="24"/>
          <w:lang w:bidi="fa-IR"/>
        </w:rPr>
        <w:t xml:space="preserve"> In our implementation’s architecture all of the necessary needs of an IoT-based healthcare monitoring system are considered and tried to utilized best match technologies for them.</w:t>
      </w:r>
    </w:p>
    <w:p w14:paraId="52CAB305" w14:textId="77777777" w:rsidR="003C1360" w:rsidRPr="003C1360" w:rsidRDefault="003C1360" w:rsidP="003C1360">
      <w:pPr>
        <w:rPr>
          <w:rFonts w:asciiTheme="majorBidi" w:hAnsiTheme="majorBidi" w:cstheme="majorBidi"/>
          <w:b/>
          <w:bCs/>
          <w:sz w:val="32"/>
          <w:szCs w:val="32"/>
        </w:rPr>
      </w:pPr>
    </w:p>
    <w:p w14:paraId="5B71DEB1" w14:textId="5816CEBA" w:rsidR="003C1360" w:rsidRDefault="003C1360" w:rsidP="003C1360">
      <w:pPr>
        <w:rPr>
          <w:rFonts w:asciiTheme="majorBidi" w:hAnsiTheme="majorBidi" w:cstheme="majorBidi"/>
          <w:b/>
          <w:bCs/>
          <w:sz w:val="44"/>
          <w:szCs w:val="44"/>
        </w:rPr>
      </w:pPr>
    </w:p>
    <w:p w14:paraId="7E05A07D" w14:textId="77777777" w:rsidR="001A21A8" w:rsidRPr="00342AA6" w:rsidRDefault="001A21A8" w:rsidP="003C1360">
      <w:pPr>
        <w:rPr>
          <w:rFonts w:asciiTheme="majorBidi" w:hAnsiTheme="majorBidi" w:cstheme="majorBidi"/>
          <w:b/>
          <w:bCs/>
          <w:sz w:val="44"/>
          <w:szCs w:val="44"/>
        </w:rPr>
      </w:pPr>
    </w:p>
    <w:sdt>
      <w:sdtPr>
        <w:rPr>
          <w:rFonts w:asciiTheme="minorHAnsi" w:eastAsiaTheme="minorEastAsia" w:hAnsiTheme="minorHAnsi" w:cstheme="minorBidi"/>
          <w:color w:val="auto"/>
          <w:sz w:val="21"/>
          <w:szCs w:val="21"/>
        </w:rPr>
        <w:id w:val="-1278105083"/>
        <w:docPartObj>
          <w:docPartGallery w:val="Table of Contents"/>
          <w:docPartUnique/>
        </w:docPartObj>
      </w:sdtPr>
      <w:sdtEndPr>
        <w:rPr>
          <w:b/>
          <w:bCs/>
          <w:noProof/>
        </w:rPr>
      </w:sdtEndPr>
      <w:sdtContent>
        <w:p w14:paraId="75A0BCEA" w14:textId="68F2729A" w:rsidR="009F1E4B" w:rsidRPr="00B22C09" w:rsidRDefault="009F1E4B">
          <w:pPr>
            <w:pStyle w:val="TOCHeading"/>
            <w:rPr>
              <w:sz w:val="36"/>
              <w:szCs w:val="40"/>
            </w:rPr>
          </w:pPr>
          <w:r w:rsidRPr="00B22C09">
            <w:rPr>
              <w:sz w:val="36"/>
              <w:szCs w:val="40"/>
            </w:rPr>
            <w:t>Table of Contents</w:t>
          </w:r>
        </w:p>
        <w:p w14:paraId="5728376D" w14:textId="30C498DE" w:rsidR="008868DD" w:rsidRDefault="009F1E4B">
          <w:pPr>
            <w:pStyle w:val="TOC1"/>
            <w:tabs>
              <w:tab w:val="right" w:leader="dot" w:pos="9350"/>
            </w:tabs>
            <w:rPr>
              <w:rFonts w:cstheme="minorBidi"/>
              <w:noProof/>
              <w:sz w:val="22"/>
              <w:szCs w:val="22"/>
            </w:rPr>
          </w:pPr>
          <w:r w:rsidRPr="00B22C09">
            <w:rPr>
              <w:sz w:val="22"/>
              <w:szCs w:val="22"/>
            </w:rPr>
            <w:fldChar w:fldCharType="begin"/>
          </w:r>
          <w:r w:rsidRPr="00B22C09">
            <w:rPr>
              <w:sz w:val="22"/>
              <w:szCs w:val="22"/>
            </w:rPr>
            <w:instrText xml:space="preserve"> TOC \o "1-3" \h \z \u </w:instrText>
          </w:r>
          <w:r w:rsidRPr="00B22C09">
            <w:rPr>
              <w:sz w:val="22"/>
              <w:szCs w:val="22"/>
            </w:rPr>
            <w:fldChar w:fldCharType="separate"/>
          </w:r>
          <w:hyperlink w:anchor="_Toc107609482" w:history="1">
            <w:r w:rsidR="008868DD" w:rsidRPr="002211EC">
              <w:rPr>
                <w:rStyle w:val="Hyperlink"/>
                <w:noProof/>
              </w:rPr>
              <w:t>Introduction</w:t>
            </w:r>
            <w:r w:rsidR="008868DD">
              <w:rPr>
                <w:noProof/>
                <w:webHidden/>
              </w:rPr>
              <w:tab/>
            </w:r>
            <w:r w:rsidR="008868DD">
              <w:rPr>
                <w:noProof/>
                <w:webHidden/>
              </w:rPr>
              <w:fldChar w:fldCharType="begin"/>
            </w:r>
            <w:r w:rsidR="008868DD">
              <w:rPr>
                <w:noProof/>
                <w:webHidden/>
              </w:rPr>
              <w:instrText xml:space="preserve"> PAGEREF _Toc107609482 \h </w:instrText>
            </w:r>
            <w:r w:rsidR="008868DD">
              <w:rPr>
                <w:noProof/>
                <w:webHidden/>
              </w:rPr>
            </w:r>
            <w:r w:rsidR="008868DD">
              <w:rPr>
                <w:noProof/>
                <w:webHidden/>
              </w:rPr>
              <w:fldChar w:fldCharType="separate"/>
            </w:r>
            <w:r w:rsidR="00923A79">
              <w:rPr>
                <w:noProof/>
                <w:webHidden/>
              </w:rPr>
              <w:t>2</w:t>
            </w:r>
            <w:r w:rsidR="008868DD">
              <w:rPr>
                <w:noProof/>
                <w:webHidden/>
              </w:rPr>
              <w:fldChar w:fldCharType="end"/>
            </w:r>
          </w:hyperlink>
        </w:p>
        <w:p w14:paraId="3CE3263E" w14:textId="27BB9B68" w:rsidR="008868DD" w:rsidRDefault="008868DD">
          <w:pPr>
            <w:pStyle w:val="TOC1"/>
            <w:tabs>
              <w:tab w:val="right" w:leader="dot" w:pos="9350"/>
            </w:tabs>
            <w:rPr>
              <w:rFonts w:cstheme="minorBidi"/>
              <w:noProof/>
              <w:sz w:val="22"/>
              <w:szCs w:val="22"/>
            </w:rPr>
          </w:pPr>
          <w:hyperlink w:anchor="_Toc107609483" w:history="1">
            <w:r w:rsidRPr="002211EC">
              <w:rPr>
                <w:rStyle w:val="Hyperlink"/>
                <w:noProof/>
              </w:rPr>
              <w:t>HAPS</w:t>
            </w:r>
            <w:r>
              <w:rPr>
                <w:noProof/>
                <w:webHidden/>
              </w:rPr>
              <w:tab/>
            </w:r>
            <w:r>
              <w:rPr>
                <w:noProof/>
                <w:webHidden/>
              </w:rPr>
              <w:fldChar w:fldCharType="begin"/>
            </w:r>
            <w:r>
              <w:rPr>
                <w:noProof/>
                <w:webHidden/>
              </w:rPr>
              <w:instrText xml:space="preserve"> PAGEREF _Toc107609483 \h </w:instrText>
            </w:r>
            <w:r>
              <w:rPr>
                <w:noProof/>
                <w:webHidden/>
              </w:rPr>
            </w:r>
            <w:r>
              <w:rPr>
                <w:noProof/>
                <w:webHidden/>
              </w:rPr>
              <w:fldChar w:fldCharType="separate"/>
            </w:r>
            <w:r w:rsidR="00923A79">
              <w:rPr>
                <w:noProof/>
                <w:webHidden/>
              </w:rPr>
              <w:t>2</w:t>
            </w:r>
            <w:r>
              <w:rPr>
                <w:noProof/>
                <w:webHidden/>
              </w:rPr>
              <w:fldChar w:fldCharType="end"/>
            </w:r>
          </w:hyperlink>
        </w:p>
        <w:p w14:paraId="713EE399" w14:textId="02647155" w:rsidR="008868DD" w:rsidRDefault="008868DD">
          <w:pPr>
            <w:pStyle w:val="TOC2"/>
            <w:tabs>
              <w:tab w:val="right" w:leader="dot" w:pos="9350"/>
            </w:tabs>
            <w:rPr>
              <w:rFonts w:cstheme="minorBidi"/>
              <w:noProof/>
              <w:sz w:val="22"/>
              <w:szCs w:val="22"/>
            </w:rPr>
          </w:pPr>
          <w:hyperlink w:anchor="_Toc107609484" w:history="1">
            <w:r w:rsidRPr="002211EC">
              <w:rPr>
                <w:rStyle w:val="Hyperlink"/>
                <w:noProof/>
              </w:rPr>
              <w:t>Back-end</w:t>
            </w:r>
            <w:r>
              <w:rPr>
                <w:noProof/>
                <w:webHidden/>
              </w:rPr>
              <w:tab/>
            </w:r>
            <w:r>
              <w:rPr>
                <w:noProof/>
                <w:webHidden/>
              </w:rPr>
              <w:fldChar w:fldCharType="begin"/>
            </w:r>
            <w:r>
              <w:rPr>
                <w:noProof/>
                <w:webHidden/>
              </w:rPr>
              <w:instrText xml:space="preserve"> PAGEREF _Toc107609484 \h </w:instrText>
            </w:r>
            <w:r>
              <w:rPr>
                <w:noProof/>
                <w:webHidden/>
              </w:rPr>
            </w:r>
            <w:r>
              <w:rPr>
                <w:noProof/>
                <w:webHidden/>
              </w:rPr>
              <w:fldChar w:fldCharType="separate"/>
            </w:r>
            <w:r w:rsidR="00923A79">
              <w:rPr>
                <w:noProof/>
                <w:webHidden/>
              </w:rPr>
              <w:t>2</w:t>
            </w:r>
            <w:r>
              <w:rPr>
                <w:noProof/>
                <w:webHidden/>
              </w:rPr>
              <w:fldChar w:fldCharType="end"/>
            </w:r>
          </w:hyperlink>
        </w:p>
        <w:p w14:paraId="14AE64F0" w14:textId="0E2B614D" w:rsidR="008868DD" w:rsidRDefault="008868DD">
          <w:pPr>
            <w:pStyle w:val="TOC2"/>
            <w:tabs>
              <w:tab w:val="right" w:leader="dot" w:pos="9350"/>
            </w:tabs>
            <w:rPr>
              <w:rFonts w:cstheme="minorBidi"/>
              <w:noProof/>
              <w:sz w:val="22"/>
              <w:szCs w:val="22"/>
            </w:rPr>
          </w:pPr>
          <w:hyperlink w:anchor="_Toc107609485" w:history="1">
            <w:r w:rsidRPr="002211EC">
              <w:rPr>
                <w:rStyle w:val="Hyperlink"/>
                <w:noProof/>
              </w:rPr>
              <w:t>Smart Gadget</w:t>
            </w:r>
            <w:r>
              <w:rPr>
                <w:noProof/>
                <w:webHidden/>
              </w:rPr>
              <w:tab/>
            </w:r>
            <w:r>
              <w:rPr>
                <w:noProof/>
                <w:webHidden/>
              </w:rPr>
              <w:fldChar w:fldCharType="begin"/>
            </w:r>
            <w:r>
              <w:rPr>
                <w:noProof/>
                <w:webHidden/>
              </w:rPr>
              <w:instrText xml:space="preserve"> PAGEREF _Toc107609485 \h </w:instrText>
            </w:r>
            <w:r>
              <w:rPr>
                <w:noProof/>
                <w:webHidden/>
              </w:rPr>
            </w:r>
            <w:r>
              <w:rPr>
                <w:noProof/>
                <w:webHidden/>
              </w:rPr>
              <w:fldChar w:fldCharType="separate"/>
            </w:r>
            <w:r w:rsidR="00923A79">
              <w:rPr>
                <w:noProof/>
                <w:webHidden/>
              </w:rPr>
              <w:t>3</w:t>
            </w:r>
            <w:r>
              <w:rPr>
                <w:noProof/>
                <w:webHidden/>
              </w:rPr>
              <w:fldChar w:fldCharType="end"/>
            </w:r>
          </w:hyperlink>
        </w:p>
        <w:p w14:paraId="01630483" w14:textId="126416EB" w:rsidR="008868DD" w:rsidRDefault="008868DD">
          <w:pPr>
            <w:pStyle w:val="TOC2"/>
            <w:tabs>
              <w:tab w:val="right" w:leader="dot" w:pos="9350"/>
            </w:tabs>
            <w:rPr>
              <w:rFonts w:cstheme="minorBidi"/>
              <w:noProof/>
              <w:sz w:val="22"/>
              <w:szCs w:val="22"/>
            </w:rPr>
          </w:pPr>
          <w:hyperlink w:anchor="_Toc107609486" w:history="1">
            <w:r w:rsidRPr="002211EC">
              <w:rPr>
                <w:rStyle w:val="Hyperlink"/>
                <w:noProof/>
              </w:rPr>
              <w:t>Mobile App</w:t>
            </w:r>
            <w:r>
              <w:rPr>
                <w:noProof/>
                <w:webHidden/>
              </w:rPr>
              <w:tab/>
            </w:r>
            <w:r>
              <w:rPr>
                <w:noProof/>
                <w:webHidden/>
              </w:rPr>
              <w:fldChar w:fldCharType="begin"/>
            </w:r>
            <w:r>
              <w:rPr>
                <w:noProof/>
                <w:webHidden/>
              </w:rPr>
              <w:instrText xml:space="preserve"> PAGEREF _Toc107609486 \h </w:instrText>
            </w:r>
            <w:r>
              <w:rPr>
                <w:noProof/>
                <w:webHidden/>
              </w:rPr>
            </w:r>
            <w:r>
              <w:rPr>
                <w:noProof/>
                <w:webHidden/>
              </w:rPr>
              <w:fldChar w:fldCharType="separate"/>
            </w:r>
            <w:r w:rsidR="00923A79">
              <w:rPr>
                <w:noProof/>
                <w:webHidden/>
              </w:rPr>
              <w:t>9</w:t>
            </w:r>
            <w:r>
              <w:rPr>
                <w:noProof/>
                <w:webHidden/>
              </w:rPr>
              <w:fldChar w:fldCharType="end"/>
            </w:r>
          </w:hyperlink>
        </w:p>
        <w:p w14:paraId="4EB0C757" w14:textId="568F253A" w:rsidR="008868DD" w:rsidRDefault="008868DD">
          <w:pPr>
            <w:pStyle w:val="TOC2"/>
            <w:tabs>
              <w:tab w:val="right" w:leader="dot" w:pos="9350"/>
            </w:tabs>
            <w:rPr>
              <w:rFonts w:cstheme="minorBidi"/>
              <w:noProof/>
              <w:sz w:val="22"/>
              <w:szCs w:val="22"/>
            </w:rPr>
          </w:pPr>
          <w:hyperlink w:anchor="_Toc107609487" w:history="1">
            <w:r w:rsidRPr="002211EC">
              <w:rPr>
                <w:rStyle w:val="Hyperlink"/>
                <w:noProof/>
              </w:rPr>
              <w:t>Web App</w:t>
            </w:r>
            <w:r>
              <w:rPr>
                <w:noProof/>
                <w:webHidden/>
              </w:rPr>
              <w:tab/>
            </w:r>
            <w:r>
              <w:rPr>
                <w:noProof/>
                <w:webHidden/>
              </w:rPr>
              <w:fldChar w:fldCharType="begin"/>
            </w:r>
            <w:r>
              <w:rPr>
                <w:noProof/>
                <w:webHidden/>
              </w:rPr>
              <w:instrText xml:space="preserve"> PAGEREF _Toc107609487 \h </w:instrText>
            </w:r>
            <w:r>
              <w:rPr>
                <w:noProof/>
                <w:webHidden/>
              </w:rPr>
            </w:r>
            <w:r>
              <w:rPr>
                <w:noProof/>
                <w:webHidden/>
              </w:rPr>
              <w:fldChar w:fldCharType="separate"/>
            </w:r>
            <w:r w:rsidR="00923A79">
              <w:rPr>
                <w:noProof/>
                <w:webHidden/>
              </w:rPr>
              <w:t>11</w:t>
            </w:r>
            <w:r>
              <w:rPr>
                <w:noProof/>
                <w:webHidden/>
              </w:rPr>
              <w:fldChar w:fldCharType="end"/>
            </w:r>
          </w:hyperlink>
        </w:p>
        <w:p w14:paraId="6EDC45D2" w14:textId="6781054B" w:rsidR="008868DD" w:rsidRDefault="008868DD">
          <w:pPr>
            <w:pStyle w:val="TOC1"/>
            <w:tabs>
              <w:tab w:val="right" w:leader="dot" w:pos="9350"/>
            </w:tabs>
            <w:rPr>
              <w:rFonts w:cstheme="minorBidi"/>
              <w:noProof/>
              <w:sz w:val="22"/>
              <w:szCs w:val="22"/>
            </w:rPr>
          </w:pPr>
          <w:hyperlink w:anchor="_Toc107609488" w:history="1">
            <w:r w:rsidRPr="002211EC">
              <w:rPr>
                <w:rStyle w:val="Hyperlink"/>
                <w:noProof/>
              </w:rPr>
              <w:t>Other</w:t>
            </w:r>
            <w:r>
              <w:rPr>
                <w:noProof/>
                <w:webHidden/>
              </w:rPr>
              <w:tab/>
            </w:r>
            <w:r>
              <w:rPr>
                <w:noProof/>
                <w:webHidden/>
              </w:rPr>
              <w:fldChar w:fldCharType="begin"/>
            </w:r>
            <w:r>
              <w:rPr>
                <w:noProof/>
                <w:webHidden/>
              </w:rPr>
              <w:instrText xml:space="preserve"> PAGEREF _Toc107609488 \h </w:instrText>
            </w:r>
            <w:r>
              <w:rPr>
                <w:noProof/>
                <w:webHidden/>
              </w:rPr>
            </w:r>
            <w:r>
              <w:rPr>
                <w:noProof/>
                <w:webHidden/>
              </w:rPr>
              <w:fldChar w:fldCharType="separate"/>
            </w:r>
            <w:r w:rsidR="00923A79">
              <w:rPr>
                <w:noProof/>
                <w:webHidden/>
              </w:rPr>
              <w:t>13</w:t>
            </w:r>
            <w:r>
              <w:rPr>
                <w:noProof/>
                <w:webHidden/>
              </w:rPr>
              <w:fldChar w:fldCharType="end"/>
            </w:r>
          </w:hyperlink>
        </w:p>
        <w:p w14:paraId="136F8034" w14:textId="488E4AC4" w:rsidR="008868DD" w:rsidRDefault="008868DD">
          <w:pPr>
            <w:pStyle w:val="TOC1"/>
            <w:tabs>
              <w:tab w:val="right" w:leader="dot" w:pos="9350"/>
            </w:tabs>
            <w:rPr>
              <w:rFonts w:cstheme="minorBidi"/>
              <w:noProof/>
              <w:sz w:val="22"/>
              <w:szCs w:val="22"/>
            </w:rPr>
          </w:pPr>
          <w:hyperlink w:anchor="_Toc107609489" w:history="1">
            <w:r w:rsidRPr="002211EC">
              <w:rPr>
                <w:rStyle w:val="Hyperlink"/>
                <w:noProof/>
              </w:rPr>
              <w:t>Future Works</w:t>
            </w:r>
            <w:r>
              <w:rPr>
                <w:noProof/>
                <w:webHidden/>
              </w:rPr>
              <w:tab/>
            </w:r>
            <w:r>
              <w:rPr>
                <w:noProof/>
                <w:webHidden/>
              </w:rPr>
              <w:fldChar w:fldCharType="begin"/>
            </w:r>
            <w:r>
              <w:rPr>
                <w:noProof/>
                <w:webHidden/>
              </w:rPr>
              <w:instrText xml:space="preserve"> PAGEREF _Toc107609489 \h </w:instrText>
            </w:r>
            <w:r>
              <w:rPr>
                <w:noProof/>
                <w:webHidden/>
              </w:rPr>
            </w:r>
            <w:r>
              <w:rPr>
                <w:noProof/>
                <w:webHidden/>
              </w:rPr>
              <w:fldChar w:fldCharType="separate"/>
            </w:r>
            <w:r w:rsidR="00923A79">
              <w:rPr>
                <w:noProof/>
                <w:webHidden/>
              </w:rPr>
              <w:t>15</w:t>
            </w:r>
            <w:r>
              <w:rPr>
                <w:noProof/>
                <w:webHidden/>
              </w:rPr>
              <w:fldChar w:fldCharType="end"/>
            </w:r>
          </w:hyperlink>
        </w:p>
        <w:p w14:paraId="23E0D6EA" w14:textId="3796088F" w:rsidR="002C644B" w:rsidRDefault="009F1E4B" w:rsidP="00153C7A">
          <w:pPr>
            <w:rPr>
              <w:b/>
              <w:bCs/>
              <w:noProof/>
            </w:rPr>
          </w:pPr>
          <w:r w:rsidRPr="00B22C09">
            <w:rPr>
              <w:b/>
              <w:bCs/>
              <w:noProof/>
              <w:sz w:val="22"/>
              <w:szCs w:val="22"/>
            </w:rPr>
            <w:fldChar w:fldCharType="end"/>
          </w:r>
        </w:p>
      </w:sdtContent>
    </w:sdt>
    <w:p w14:paraId="0A45FC2E" w14:textId="38EAE355" w:rsidR="00FC13A5" w:rsidRDefault="00FC13A5">
      <w:pPr>
        <w:rPr>
          <w:b/>
          <w:bCs/>
          <w:noProof/>
        </w:rPr>
      </w:pPr>
    </w:p>
    <w:p w14:paraId="261FFA8A" w14:textId="77777777" w:rsidR="001A21A8" w:rsidRDefault="001A21A8"/>
    <w:p w14:paraId="3B20E333" w14:textId="576F4A7E" w:rsidR="001628FD" w:rsidRPr="00F348E0" w:rsidRDefault="009F1E4B" w:rsidP="000E2083">
      <w:pPr>
        <w:pStyle w:val="Heading1"/>
        <w:rPr>
          <w:szCs w:val="32"/>
        </w:rPr>
      </w:pPr>
      <w:bookmarkStart w:id="0" w:name="_Toc107609482"/>
      <w:r w:rsidRPr="00F348E0">
        <w:rPr>
          <w:szCs w:val="32"/>
        </w:rPr>
        <w:lastRenderedPageBreak/>
        <w:t>Introduction</w:t>
      </w:r>
      <w:bookmarkEnd w:id="0"/>
    </w:p>
    <w:p w14:paraId="7865DF2F" w14:textId="77777777" w:rsidR="001E7BF6" w:rsidRDefault="001E7BF6" w:rsidP="001E7BF6">
      <w:pPr>
        <w:ind w:firstLine="360"/>
        <w:jc w:val="both"/>
      </w:pPr>
    </w:p>
    <w:p w14:paraId="34943067" w14:textId="1BB1FB22" w:rsidR="005F6545" w:rsidRPr="007B3851" w:rsidRDefault="00DE30F4" w:rsidP="00DE30F4">
      <w:pPr>
        <w:ind w:firstLine="288"/>
        <w:jc w:val="both"/>
        <w:rPr>
          <w:rFonts w:asciiTheme="majorBidi" w:hAnsiTheme="majorBidi" w:cstheme="majorBidi"/>
          <w:sz w:val="24"/>
          <w:szCs w:val="24"/>
        </w:rPr>
      </w:pPr>
      <w:r w:rsidRPr="00DE30F4">
        <w:rPr>
          <w:rFonts w:asciiTheme="majorBidi" w:hAnsiTheme="majorBidi" w:cstheme="majorBidi"/>
          <w:sz w:val="24"/>
          <w:szCs w:val="24"/>
        </w:rPr>
        <w:t>Internet of Things (IoT) rises as a powerful domain where embedded devices and sensors can connect and exchange information over the Internet. High-quality health care helps prevent diseases and improve quality of life. Rising interest in body wearable sensors has recently emerged as powerful tools for healthcare applications and different devices are currently available commercially for different purposes including personal healthcare, activity awareness, and fitness [1]. But in this project, we are focused on organizations and hospitals’ needs in improving the quality of healthcare services and patients' monitoring systems. In this project, we propose and implement the Healthcare Advanced Protection System (HAPS).</w:t>
      </w:r>
    </w:p>
    <w:p w14:paraId="2C640183" w14:textId="533A3FC1" w:rsidR="009F1E4B" w:rsidRDefault="009F1E4B" w:rsidP="000E2083">
      <w:pPr>
        <w:pStyle w:val="Heading1"/>
      </w:pPr>
      <w:bookmarkStart w:id="1" w:name="_Toc107609483"/>
      <w:r>
        <w:t>HAPS</w:t>
      </w:r>
      <w:bookmarkEnd w:id="1"/>
    </w:p>
    <w:p w14:paraId="1FAFFC99" w14:textId="2E6FA7F5" w:rsidR="000E2083" w:rsidRDefault="000E2083" w:rsidP="000E2083"/>
    <w:p w14:paraId="3E221094" w14:textId="04E950BC" w:rsidR="00A66570" w:rsidRDefault="00EA2642" w:rsidP="00A66570">
      <w:pPr>
        <w:ind w:firstLine="288"/>
        <w:jc w:val="both"/>
        <w:rPr>
          <w:rFonts w:asciiTheme="majorBidi" w:hAnsiTheme="majorBidi" w:cstheme="majorBidi"/>
          <w:sz w:val="24"/>
          <w:szCs w:val="24"/>
        </w:rPr>
      </w:pPr>
      <w:r>
        <w:rPr>
          <w:rFonts w:asciiTheme="majorBidi" w:hAnsiTheme="majorBidi" w:cstheme="majorBidi"/>
          <w:sz w:val="24"/>
          <w:szCs w:val="24"/>
        </w:rPr>
        <w:t>HAPS</w:t>
      </w:r>
      <w:r w:rsidR="00C94BCF">
        <w:rPr>
          <w:rFonts w:asciiTheme="majorBidi" w:hAnsiTheme="majorBidi" w:cstheme="majorBidi"/>
          <w:sz w:val="24"/>
          <w:szCs w:val="24"/>
        </w:rPr>
        <w:t xml:space="preserve"> is an integrated and smart patient monitoring platform that can</w:t>
      </w:r>
      <w:r w:rsidR="00D4750E">
        <w:rPr>
          <w:rFonts w:asciiTheme="majorBidi" w:hAnsiTheme="majorBidi" w:cstheme="majorBidi"/>
          <w:sz w:val="24"/>
          <w:szCs w:val="24"/>
        </w:rPr>
        <w:t xml:space="preserve"> be used in various type of hospitals and clinics with different medical services. Patient</w:t>
      </w:r>
      <w:r w:rsidR="00CF7E7C">
        <w:rPr>
          <w:rFonts w:asciiTheme="majorBidi" w:hAnsiTheme="majorBidi" w:cstheme="majorBidi"/>
          <w:sz w:val="24"/>
          <w:szCs w:val="24"/>
        </w:rPr>
        <w:t>s</w:t>
      </w:r>
      <w:r w:rsidR="00D4750E">
        <w:rPr>
          <w:rFonts w:asciiTheme="majorBidi" w:hAnsiTheme="majorBidi" w:cstheme="majorBidi"/>
          <w:sz w:val="24"/>
          <w:szCs w:val="24"/>
        </w:rPr>
        <w:t xml:space="preserve"> monitoring using latest cutting-edge</w:t>
      </w:r>
      <w:r w:rsidR="00CF7E7C">
        <w:rPr>
          <w:rFonts w:asciiTheme="majorBidi" w:hAnsiTheme="majorBidi" w:cstheme="majorBidi"/>
          <w:sz w:val="24"/>
          <w:szCs w:val="24"/>
        </w:rPr>
        <w:t xml:space="preserve"> IoT technologies</w:t>
      </w:r>
      <w:r w:rsidR="002F525B">
        <w:rPr>
          <w:rFonts w:asciiTheme="majorBidi" w:hAnsiTheme="majorBidi" w:cstheme="majorBidi"/>
          <w:sz w:val="24"/>
          <w:szCs w:val="24"/>
        </w:rPr>
        <w:t xml:space="preserve"> today</w:t>
      </w:r>
      <w:r w:rsidR="00CF7E7C">
        <w:rPr>
          <w:rFonts w:asciiTheme="majorBidi" w:hAnsiTheme="majorBidi" w:cstheme="majorBidi"/>
          <w:sz w:val="24"/>
          <w:szCs w:val="24"/>
        </w:rPr>
        <w:t xml:space="preserve"> is one of the biggest interest of researchers, engineers and companies </w:t>
      </w:r>
      <w:r w:rsidR="00D8553C">
        <w:rPr>
          <w:rFonts w:asciiTheme="majorBidi" w:hAnsiTheme="majorBidi" w:cstheme="majorBidi"/>
          <w:sz w:val="24"/>
          <w:szCs w:val="24"/>
        </w:rPr>
        <w:t xml:space="preserve">in medical field </w:t>
      </w:r>
      <w:r w:rsidR="00CF7E7C">
        <w:rPr>
          <w:rFonts w:asciiTheme="majorBidi" w:hAnsiTheme="majorBidi" w:cstheme="majorBidi"/>
          <w:sz w:val="24"/>
          <w:szCs w:val="24"/>
        </w:rPr>
        <w:t>around the world</w:t>
      </w:r>
      <w:r w:rsidR="00D8553C">
        <w:rPr>
          <w:rFonts w:asciiTheme="majorBidi" w:hAnsiTheme="majorBidi" w:cstheme="majorBidi"/>
          <w:sz w:val="24"/>
          <w:szCs w:val="24"/>
        </w:rPr>
        <w:t>.</w:t>
      </w:r>
      <w:r w:rsidR="00197BDA">
        <w:rPr>
          <w:rFonts w:asciiTheme="majorBidi" w:hAnsiTheme="majorBidi" w:cstheme="majorBidi"/>
          <w:sz w:val="24"/>
          <w:szCs w:val="24"/>
        </w:rPr>
        <w:t xml:space="preserve"> With this platform hospitals, doctors and nurses can always be aware of their </w:t>
      </w:r>
      <w:r w:rsidR="00A66570">
        <w:rPr>
          <w:rFonts w:asciiTheme="majorBidi" w:hAnsiTheme="majorBidi" w:cstheme="majorBidi"/>
          <w:sz w:val="24"/>
          <w:szCs w:val="24"/>
        </w:rPr>
        <w:t>under-supervision</w:t>
      </w:r>
      <w:r w:rsidR="001D7370">
        <w:rPr>
          <w:rFonts w:asciiTheme="majorBidi" w:hAnsiTheme="majorBidi" w:cstheme="majorBidi"/>
          <w:sz w:val="24"/>
          <w:szCs w:val="24"/>
        </w:rPr>
        <w:t xml:space="preserve"> patient immune </w:t>
      </w:r>
      <w:r w:rsidR="002F68A9">
        <w:rPr>
          <w:rFonts w:asciiTheme="majorBidi" w:hAnsiTheme="majorBidi" w:cstheme="majorBidi"/>
          <w:sz w:val="24"/>
          <w:szCs w:val="24"/>
        </w:rPr>
        <w:t>vital</w:t>
      </w:r>
      <w:r w:rsidR="001D7370">
        <w:rPr>
          <w:rFonts w:asciiTheme="majorBidi" w:hAnsiTheme="majorBidi" w:cstheme="majorBidi"/>
          <w:sz w:val="24"/>
          <w:szCs w:val="24"/>
        </w:rPr>
        <w:t xml:space="preserve"> signs and keep </w:t>
      </w:r>
      <w:r w:rsidR="00A66570">
        <w:rPr>
          <w:rFonts w:asciiTheme="majorBidi" w:hAnsiTheme="majorBidi" w:cstheme="majorBidi"/>
          <w:sz w:val="24"/>
          <w:szCs w:val="24"/>
        </w:rPr>
        <w:t>them</w:t>
      </w:r>
      <w:r w:rsidR="001D7370">
        <w:rPr>
          <w:rFonts w:asciiTheme="majorBidi" w:hAnsiTheme="majorBidi" w:cstheme="majorBidi"/>
          <w:sz w:val="24"/>
          <w:szCs w:val="24"/>
        </w:rPr>
        <w:t xml:space="preserve"> under control.</w:t>
      </w:r>
    </w:p>
    <w:p w14:paraId="34347A0D" w14:textId="7DF2B25E" w:rsidR="00A66570" w:rsidRDefault="00A66570" w:rsidP="00A66570">
      <w:pPr>
        <w:ind w:firstLine="288"/>
        <w:jc w:val="both"/>
        <w:rPr>
          <w:rFonts w:asciiTheme="majorBidi" w:hAnsiTheme="majorBidi" w:cstheme="majorBidi"/>
          <w:sz w:val="24"/>
          <w:szCs w:val="24"/>
          <w:lang w:bidi="fa-IR"/>
        </w:rPr>
      </w:pPr>
      <w:r>
        <w:rPr>
          <w:rFonts w:asciiTheme="majorBidi" w:hAnsiTheme="majorBidi" w:cstheme="majorBidi"/>
          <w:sz w:val="24"/>
          <w:szCs w:val="24"/>
        </w:rPr>
        <w:t xml:space="preserve">The HAPS is </w:t>
      </w:r>
      <w:r>
        <w:rPr>
          <w:rFonts w:asciiTheme="majorBidi" w:hAnsiTheme="majorBidi" w:cstheme="majorBidi"/>
          <w:sz w:val="24"/>
          <w:szCs w:val="24"/>
          <w:lang w:bidi="fa-IR"/>
        </w:rPr>
        <w:t>consisting of three main parts:</w:t>
      </w:r>
    </w:p>
    <w:p w14:paraId="64B50A2D" w14:textId="0E2D78E0" w:rsidR="00A66570" w:rsidRDefault="00A66570" w:rsidP="00F53E98">
      <w:pPr>
        <w:pStyle w:val="ListParagraph"/>
        <w:numPr>
          <w:ilvl w:val="0"/>
          <w:numId w:val="7"/>
        </w:numPr>
        <w:jc w:val="both"/>
        <w:rPr>
          <w:rFonts w:asciiTheme="majorBidi" w:hAnsiTheme="majorBidi" w:cstheme="majorBidi"/>
          <w:sz w:val="24"/>
          <w:szCs w:val="24"/>
          <w:lang w:bidi="fa-IR"/>
        </w:rPr>
      </w:pPr>
      <w:r>
        <w:rPr>
          <w:rFonts w:asciiTheme="majorBidi" w:hAnsiTheme="majorBidi" w:cstheme="majorBidi"/>
          <w:sz w:val="24"/>
          <w:szCs w:val="24"/>
          <w:lang w:bidi="fa-IR"/>
        </w:rPr>
        <w:t xml:space="preserve">The </w:t>
      </w:r>
      <w:r w:rsidR="00796434">
        <w:rPr>
          <w:rFonts w:asciiTheme="majorBidi" w:hAnsiTheme="majorBidi" w:cstheme="majorBidi"/>
          <w:sz w:val="24"/>
          <w:szCs w:val="24"/>
          <w:lang w:bidi="fa-IR"/>
        </w:rPr>
        <w:t xml:space="preserve">Smart </w:t>
      </w:r>
      <w:r>
        <w:rPr>
          <w:rFonts w:asciiTheme="majorBidi" w:hAnsiTheme="majorBidi" w:cstheme="majorBidi"/>
          <w:sz w:val="24"/>
          <w:szCs w:val="24"/>
          <w:lang w:bidi="fa-IR"/>
        </w:rPr>
        <w:t xml:space="preserve">gadget which is physically attached to the patient and measure patient’s </w:t>
      </w:r>
      <w:r w:rsidR="0009321C">
        <w:rPr>
          <w:rFonts w:asciiTheme="majorBidi" w:hAnsiTheme="majorBidi" w:cstheme="majorBidi"/>
          <w:sz w:val="24"/>
          <w:szCs w:val="24"/>
          <w:lang w:bidi="fa-IR"/>
        </w:rPr>
        <w:t>body temperature, heartbeat rate, and pulse oximetry and send them to the main cloud server real-time.</w:t>
      </w:r>
    </w:p>
    <w:p w14:paraId="54BCBCF6" w14:textId="77831274" w:rsidR="0009321C" w:rsidRDefault="0009321C" w:rsidP="00F53E98">
      <w:pPr>
        <w:pStyle w:val="ListParagraph"/>
        <w:numPr>
          <w:ilvl w:val="0"/>
          <w:numId w:val="7"/>
        </w:numPr>
        <w:jc w:val="both"/>
        <w:rPr>
          <w:rFonts w:asciiTheme="majorBidi" w:hAnsiTheme="majorBidi" w:cstheme="majorBidi"/>
          <w:sz w:val="24"/>
          <w:szCs w:val="24"/>
          <w:lang w:bidi="fa-IR"/>
        </w:rPr>
      </w:pPr>
      <w:r>
        <w:rPr>
          <w:rFonts w:asciiTheme="majorBidi" w:hAnsiTheme="majorBidi" w:cstheme="majorBidi"/>
          <w:sz w:val="24"/>
          <w:szCs w:val="24"/>
          <w:lang w:bidi="fa-IR"/>
        </w:rPr>
        <w:t>An application that the treatment staff can interact with the system and monitor their patient using their mobile phone through the mobile application or with web application.</w:t>
      </w:r>
    </w:p>
    <w:p w14:paraId="0B957AF3" w14:textId="522699C6" w:rsidR="005F6545" w:rsidRPr="003B535B" w:rsidRDefault="00A66570" w:rsidP="003B535B">
      <w:pPr>
        <w:pStyle w:val="ListParagraph"/>
        <w:numPr>
          <w:ilvl w:val="0"/>
          <w:numId w:val="7"/>
        </w:numPr>
        <w:jc w:val="both"/>
        <w:rPr>
          <w:rFonts w:asciiTheme="majorBidi" w:hAnsiTheme="majorBidi" w:cstheme="majorBidi"/>
          <w:sz w:val="24"/>
          <w:szCs w:val="24"/>
          <w:lang w:bidi="fa-IR"/>
        </w:rPr>
      </w:pPr>
      <w:r>
        <w:rPr>
          <w:rFonts w:asciiTheme="majorBidi" w:hAnsiTheme="majorBidi" w:cstheme="majorBidi"/>
          <w:sz w:val="24"/>
          <w:szCs w:val="24"/>
          <w:lang w:bidi="fa-IR"/>
        </w:rPr>
        <w:t xml:space="preserve">The </w:t>
      </w:r>
      <w:r w:rsidR="0009321C">
        <w:rPr>
          <w:rFonts w:asciiTheme="majorBidi" w:hAnsiTheme="majorBidi" w:cstheme="majorBidi"/>
          <w:sz w:val="24"/>
          <w:szCs w:val="24"/>
          <w:lang w:bidi="fa-IR"/>
        </w:rPr>
        <w:t>core software</w:t>
      </w:r>
      <w:r w:rsidR="004B02CD">
        <w:rPr>
          <w:rFonts w:asciiTheme="majorBidi" w:hAnsiTheme="majorBidi" w:cstheme="majorBidi"/>
          <w:sz w:val="24"/>
          <w:szCs w:val="24"/>
          <w:lang w:bidi="fa-IR"/>
        </w:rPr>
        <w:t xml:space="preserve"> or the back-end of the application which is responsible for communicating with gadgets and collect their transferred data, storing and presenting needed information by the applications.</w:t>
      </w:r>
    </w:p>
    <w:p w14:paraId="6044859E" w14:textId="3FC6D8B0" w:rsidR="009F1E4B" w:rsidRDefault="009F1E4B" w:rsidP="000E2083">
      <w:pPr>
        <w:pStyle w:val="Heading1"/>
      </w:pPr>
    </w:p>
    <w:p w14:paraId="4A73AD0E" w14:textId="43DFCD13" w:rsidR="009F1E4B" w:rsidRDefault="00722FB5" w:rsidP="00F348E0">
      <w:pPr>
        <w:pStyle w:val="Heading2"/>
      </w:pPr>
      <w:bookmarkStart w:id="2" w:name="_Toc107609484"/>
      <w:r>
        <w:t>Back-end</w:t>
      </w:r>
      <w:bookmarkEnd w:id="2"/>
    </w:p>
    <w:p w14:paraId="3C8EC031" w14:textId="1FD72CA7" w:rsidR="000E2083" w:rsidRDefault="000E2083" w:rsidP="000E2083"/>
    <w:p w14:paraId="1CD8BFBD" w14:textId="7491CE30" w:rsidR="00E96B8C" w:rsidRDefault="00E96B8C" w:rsidP="002F525B">
      <w:pPr>
        <w:ind w:firstLine="288"/>
        <w:jc w:val="both"/>
      </w:pPr>
      <w:r>
        <w:t>HAPS core software is a fast message bus for collecting data</w:t>
      </w:r>
      <w:r w:rsidR="003D4750">
        <w:t xml:space="preserve"> that is coming from patients’ gadget and</w:t>
      </w:r>
      <w:r>
        <w:t xml:space="preserve"> a powerful API </w:t>
      </w:r>
      <w:r w:rsidR="003D4750">
        <w:t>for dealing with applications</w:t>
      </w:r>
      <w:r w:rsidR="00571E43">
        <w:t xml:space="preserve"> requests. In this project we used one of the best and powerful solutions for implementing a reliable back-end software, because the back-end is the back bone of the HAPS, so we are using .NET Core </w:t>
      </w:r>
      <w:r w:rsidR="00512321">
        <w:t>framework</w:t>
      </w:r>
      <w:r w:rsidR="00571E43">
        <w:t xml:space="preserve"> for this part.</w:t>
      </w:r>
    </w:p>
    <w:p w14:paraId="14F320CC" w14:textId="4E3E0115" w:rsidR="009F1E4B" w:rsidRDefault="009F1E4B" w:rsidP="000E2083">
      <w:pPr>
        <w:pStyle w:val="Heading1"/>
      </w:pPr>
    </w:p>
    <w:p w14:paraId="3BBC6DB4" w14:textId="1A227146" w:rsidR="009F1E4B" w:rsidRDefault="009F1E4B" w:rsidP="00F348E0">
      <w:pPr>
        <w:pStyle w:val="Heading2"/>
      </w:pPr>
      <w:bookmarkStart w:id="3" w:name="_Toc107609485"/>
      <w:r>
        <w:t>Smart Gadget</w:t>
      </w:r>
      <w:bookmarkEnd w:id="3"/>
    </w:p>
    <w:p w14:paraId="07B55EED" w14:textId="24966EB8" w:rsidR="000E2083" w:rsidRDefault="000E2083" w:rsidP="000E2083"/>
    <w:p w14:paraId="3A2242FD" w14:textId="5EDA4EB7" w:rsidR="008E1181" w:rsidRDefault="008E1181" w:rsidP="0096013D">
      <w:pPr>
        <w:ind w:firstLine="288"/>
      </w:pPr>
      <w:r>
        <w:t xml:space="preserve">For this project we created </w:t>
      </w:r>
      <w:r w:rsidR="00E76010">
        <w:t>our very first</w:t>
      </w:r>
      <w:r w:rsidR="00137F86">
        <w:t xml:space="preserve"> own</w:t>
      </w:r>
      <w:r w:rsidR="00E76010">
        <w:t xml:space="preserve"> gadget </w:t>
      </w:r>
      <w:r w:rsidR="00461BA5">
        <w:t xml:space="preserve">and, in this </w:t>
      </w:r>
      <w:r w:rsidR="005E38A9">
        <w:t>prototype,</w:t>
      </w:r>
      <w:r w:rsidR="00461BA5">
        <w:t xml:space="preserve"> </w:t>
      </w:r>
      <w:r w:rsidR="00E76010">
        <w:t>there are three sensors for</w:t>
      </w:r>
      <w:r w:rsidR="005E38A9">
        <w:t xml:space="preserve"> measuring vital signs </w:t>
      </w:r>
      <w:r w:rsidR="00E76010">
        <w:t xml:space="preserve">and an Arduino Uno for managing sensors, keypad and the </w:t>
      </w:r>
      <w:r w:rsidR="00E554BE">
        <w:t>c</w:t>
      </w:r>
      <w:r w:rsidR="00E76010">
        <w:t>haracter LCD</w:t>
      </w:r>
      <w:r w:rsidR="005E38A9">
        <w:t>.</w:t>
      </w:r>
    </w:p>
    <w:p w14:paraId="642E08F7" w14:textId="77777777" w:rsidR="003C33EC" w:rsidRDefault="003C33EC" w:rsidP="00667773">
      <w:pPr>
        <w:jc w:val="both"/>
        <w:rPr>
          <w:b/>
          <w:bCs/>
          <w:sz w:val="32"/>
          <w:szCs w:val="32"/>
          <w:lang w:bidi="fa-IR"/>
        </w:rPr>
      </w:pPr>
    </w:p>
    <w:p w14:paraId="0A9D8FDC" w14:textId="77777777" w:rsidR="00667773" w:rsidRPr="00D27997" w:rsidRDefault="00667773" w:rsidP="00667773">
      <w:pPr>
        <w:jc w:val="both"/>
        <w:rPr>
          <w:b/>
          <w:bCs/>
          <w:sz w:val="28"/>
          <w:szCs w:val="28"/>
          <w:lang w:bidi="fa-IR"/>
        </w:rPr>
      </w:pPr>
      <w:r w:rsidRPr="00D27997">
        <w:rPr>
          <w:b/>
          <w:bCs/>
          <w:sz w:val="28"/>
          <w:szCs w:val="28"/>
          <w:lang w:bidi="fa-IR"/>
        </w:rPr>
        <w:t>Connections</w:t>
      </w:r>
    </w:p>
    <w:p w14:paraId="59A4AFEE" w14:textId="77777777" w:rsidR="00667773" w:rsidRDefault="00667773" w:rsidP="003C33EC">
      <w:pPr>
        <w:ind w:firstLine="360"/>
        <w:jc w:val="both"/>
        <w:rPr>
          <w:lang w:bidi="fa-IR"/>
        </w:rPr>
      </w:pPr>
      <w:r>
        <w:rPr>
          <w:lang w:bidi="fa-IR"/>
        </w:rPr>
        <w:t>So according to the said parameters to make the first example of this device and connect it to the API, we use the following parts:</w:t>
      </w:r>
    </w:p>
    <w:p w14:paraId="1DFE2277" w14:textId="77777777" w:rsidR="00667773" w:rsidRDefault="00667773" w:rsidP="00667773">
      <w:pPr>
        <w:pStyle w:val="ListParagraph"/>
        <w:numPr>
          <w:ilvl w:val="0"/>
          <w:numId w:val="9"/>
        </w:numPr>
        <w:spacing w:after="160" w:line="259" w:lineRule="auto"/>
        <w:jc w:val="both"/>
        <w:rPr>
          <w:lang w:bidi="fa-IR"/>
        </w:rPr>
      </w:pPr>
      <w:r>
        <w:rPr>
          <w:lang w:bidi="fa-IR"/>
        </w:rPr>
        <w:t>For the first two cases of the Max 30100 sensor</w:t>
      </w:r>
    </w:p>
    <w:p w14:paraId="397D0360" w14:textId="77777777" w:rsidR="00667773" w:rsidRDefault="00667773" w:rsidP="00667773">
      <w:pPr>
        <w:pStyle w:val="ListParagraph"/>
        <w:numPr>
          <w:ilvl w:val="0"/>
          <w:numId w:val="9"/>
        </w:numPr>
        <w:spacing w:after="160" w:line="259" w:lineRule="auto"/>
        <w:jc w:val="both"/>
        <w:rPr>
          <w:lang w:bidi="fa-IR"/>
        </w:rPr>
      </w:pPr>
      <w:r>
        <w:rPr>
          <w:lang w:bidi="fa-IR"/>
        </w:rPr>
        <w:t>For body temperature from LM35</w:t>
      </w:r>
    </w:p>
    <w:p w14:paraId="0BF7530B" w14:textId="54605BFB" w:rsidR="00667773" w:rsidRDefault="00667773" w:rsidP="00667773">
      <w:pPr>
        <w:pStyle w:val="ListParagraph"/>
        <w:numPr>
          <w:ilvl w:val="0"/>
          <w:numId w:val="9"/>
        </w:numPr>
        <w:spacing w:after="160" w:line="259" w:lineRule="auto"/>
        <w:jc w:val="both"/>
        <w:rPr>
          <w:lang w:bidi="fa-IR"/>
        </w:rPr>
      </w:pPr>
      <w:r>
        <w:rPr>
          <w:lang w:bidi="fa-IR"/>
        </w:rPr>
        <w:t xml:space="preserve">16*2 </w:t>
      </w:r>
      <w:r w:rsidR="002F68A9">
        <w:rPr>
          <w:lang w:bidi="fa-IR"/>
        </w:rPr>
        <w:t>C</w:t>
      </w:r>
      <w:r>
        <w:rPr>
          <w:lang w:bidi="fa-IR"/>
        </w:rPr>
        <w:t xml:space="preserve">haracter LCD i2c to display information </w:t>
      </w:r>
    </w:p>
    <w:p w14:paraId="2A398651" w14:textId="77777777" w:rsidR="00667773" w:rsidRDefault="00667773" w:rsidP="00667773">
      <w:pPr>
        <w:pStyle w:val="ListParagraph"/>
        <w:numPr>
          <w:ilvl w:val="0"/>
          <w:numId w:val="9"/>
        </w:numPr>
        <w:spacing w:after="160" w:line="259" w:lineRule="auto"/>
        <w:jc w:val="both"/>
        <w:rPr>
          <w:lang w:bidi="fa-IR"/>
        </w:rPr>
      </w:pPr>
      <w:r>
        <w:rPr>
          <w:lang w:bidi="fa-IR"/>
        </w:rPr>
        <w:t>3 * 4 keypad to control different parts</w:t>
      </w:r>
    </w:p>
    <w:p w14:paraId="7BE2A98A" w14:textId="77777777" w:rsidR="00667773" w:rsidRDefault="00667773" w:rsidP="00667773">
      <w:pPr>
        <w:pStyle w:val="ListParagraph"/>
        <w:numPr>
          <w:ilvl w:val="0"/>
          <w:numId w:val="9"/>
        </w:numPr>
        <w:spacing w:after="160" w:line="259" w:lineRule="auto"/>
        <w:jc w:val="both"/>
        <w:rPr>
          <w:lang w:bidi="fa-IR"/>
        </w:rPr>
      </w:pPr>
      <w:r>
        <w:rPr>
          <w:lang w:bidi="fa-IR"/>
        </w:rPr>
        <w:t>Arduino Uno R3 processing part</w:t>
      </w:r>
    </w:p>
    <w:p w14:paraId="418F045A" w14:textId="08F74649" w:rsidR="00667773" w:rsidRDefault="00574A2E" w:rsidP="00667773">
      <w:pPr>
        <w:pStyle w:val="ListParagraph"/>
        <w:numPr>
          <w:ilvl w:val="0"/>
          <w:numId w:val="9"/>
        </w:numPr>
        <w:spacing w:after="160" w:line="259" w:lineRule="auto"/>
        <w:jc w:val="both"/>
        <w:rPr>
          <w:lang w:bidi="fa-IR"/>
        </w:rPr>
      </w:pPr>
      <w:r>
        <w:rPr>
          <w:lang w:bidi="fa-IR"/>
        </w:rPr>
        <w:t>NodeMCU</w:t>
      </w:r>
      <w:r w:rsidR="00667773">
        <w:rPr>
          <w:lang w:bidi="fa-IR"/>
        </w:rPr>
        <w:t xml:space="preserve"> esp8266 for wireless connection to server</w:t>
      </w:r>
    </w:p>
    <w:p w14:paraId="4FF90744" w14:textId="77777777" w:rsidR="003C33EC" w:rsidRDefault="003C33EC" w:rsidP="003C33EC">
      <w:pPr>
        <w:ind w:firstLine="360"/>
        <w:jc w:val="both"/>
        <w:rPr>
          <w:lang w:bidi="fa-IR"/>
        </w:rPr>
      </w:pPr>
    </w:p>
    <w:p w14:paraId="26A6B5DB" w14:textId="1F98ACB3" w:rsidR="00667773" w:rsidRDefault="00667773" w:rsidP="0096013D">
      <w:pPr>
        <w:ind w:firstLine="288"/>
        <w:jc w:val="both"/>
        <w:rPr>
          <w:lang w:bidi="fa-IR"/>
        </w:rPr>
      </w:pPr>
      <w:r>
        <w:rPr>
          <w:lang w:bidi="fa-IR"/>
        </w:rPr>
        <w:t>In performing it, an attempt has been made to perform a certain amount of error test, so that one device does not need to receive information from several people (the device can be made smaller and more specific and cheaper). But since it is a prototype and has a research framework, we have tried to manually control and examine a series of features and applications.</w:t>
      </w:r>
    </w:p>
    <w:p w14:paraId="3F25FF35" w14:textId="77777777" w:rsidR="003C33EC" w:rsidRDefault="003C33EC" w:rsidP="003C33EC">
      <w:pPr>
        <w:ind w:firstLine="360"/>
        <w:jc w:val="both"/>
        <w:rPr>
          <w:lang w:bidi="fa-IR"/>
        </w:rPr>
      </w:pPr>
    </w:p>
    <w:p w14:paraId="379D8D9E" w14:textId="5E3D287A" w:rsidR="00667773" w:rsidRDefault="00667773" w:rsidP="0096013D">
      <w:pPr>
        <w:ind w:firstLine="288"/>
        <w:jc w:val="both"/>
        <w:rPr>
          <w:lang w:bidi="fa-IR"/>
        </w:rPr>
      </w:pPr>
      <w:r>
        <w:rPr>
          <w:lang w:bidi="fa-IR"/>
        </w:rPr>
        <w:t xml:space="preserve">For the prototype, no special power supply is used, and since the Arduino works with 5V voltage, it can be connected directly to a mobile charger adapter or a USB laptop. </w:t>
      </w:r>
      <w:r w:rsidR="008F2BD7">
        <w:rPr>
          <w:lang w:bidi="fa-IR"/>
        </w:rPr>
        <w:t>NodeMCU</w:t>
      </w:r>
      <w:r>
        <w:rPr>
          <w:lang w:bidi="fa-IR"/>
        </w:rPr>
        <w:t xml:space="preserve"> uses 3V voltage, which can be obtained from the Arduino itself (pin 3.3V).</w:t>
      </w:r>
      <w:r w:rsidR="00226E9A">
        <w:rPr>
          <w:rFonts w:hint="cs"/>
          <w:rtl/>
          <w:lang w:bidi="fa-IR"/>
        </w:rPr>
        <w:t xml:space="preserve"> </w:t>
      </w:r>
      <w:r>
        <w:rPr>
          <w:lang w:bidi="fa-IR"/>
        </w:rPr>
        <w:t>Now it's time for the connections section:</w:t>
      </w:r>
    </w:p>
    <w:p w14:paraId="324EC050" w14:textId="77777777" w:rsidR="00667773" w:rsidRDefault="00667773" w:rsidP="00667773">
      <w:pPr>
        <w:jc w:val="both"/>
        <w:rPr>
          <w:noProof/>
        </w:rPr>
      </w:pPr>
      <w:r>
        <w:rPr>
          <w:noProof/>
        </w:rPr>
        <w:lastRenderedPageBreak/>
        <w:drawing>
          <wp:inline distT="0" distB="0" distL="0" distR="0" wp14:anchorId="036CA7B0" wp14:editId="7A69B69E">
            <wp:extent cx="5943600" cy="336983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0385"/>
                    <a:stretch/>
                  </pic:blipFill>
                  <pic:spPr bwMode="auto">
                    <a:xfrm>
                      <a:off x="0" y="0"/>
                      <a:ext cx="6010364" cy="3407685"/>
                    </a:xfrm>
                    <a:prstGeom prst="rect">
                      <a:avLst/>
                    </a:prstGeom>
                    <a:ln>
                      <a:noFill/>
                    </a:ln>
                    <a:extLst>
                      <a:ext uri="{53640926-AAD7-44D8-BBD7-CCE9431645EC}">
                        <a14:shadowObscured xmlns:a14="http://schemas.microsoft.com/office/drawing/2010/main"/>
                      </a:ext>
                    </a:extLst>
                  </pic:spPr>
                </pic:pic>
              </a:graphicData>
            </a:graphic>
          </wp:inline>
        </w:drawing>
      </w:r>
    </w:p>
    <w:p w14:paraId="123495B5" w14:textId="6F5ABE4F" w:rsidR="00667773" w:rsidRDefault="00667773" w:rsidP="0096013D">
      <w:pPr>
        <w:jc w:val="center"/>
        <w:rPr>
          <w:lang w:bidi="fa-IR"/>
        </w:rPr>
      </w:pPr>
      <w:r>
        <w:rPr>
          <w:lang w:bidi="fa-IR"/>
        </w:rPr>
        <w:t>Picture 1</w:t>
      </w:r>
    </w:p>
    <w:p w14:paraId="0743C30E" w14:textId="77777777" w:rsidR="0096013D" w:rsidRDefault="0096013D" w:rsidP="00B94D66">
      <w:pPr>
        <w:rPr>
          <w:lang w:bidi="fa-IR"/>
        </w:rPr>
      </w:pPr>
    </w:p>
    <w:p w14:paraId="344CFC63" w14:textId="14CD056B" w:rsidR="00667773" w:rsidRDefault="00667773" w:rsidP="00CF0336">
      <w:pPr>
        <w:ind w:firstLine="288"/>
        <w:jc w:val="both"/>
        <w:rPr>
          <w:lang w:bidi="fa-IR"/>
        </w:rPr>
      </w:pPr>
      <w:r>
        <w:rPr>
          <w:lang w:bidi="fa-IR"/>
        </w:rPr>
        <w:t xml:space="preserve">Keypad to 3 to 9 Arduino pins. Two </w:t>
      </w:r>
      <w:r w:rsidR="00335AD8">
        <w:rPr>
          <w:lang w:bidi="fa-IR"/>
        </w:rPr>
        <w:t>VCC</w:t>
      </w:r>
      <w:r>
        <w:rPr>
          <w:lang w:bidi="fa-IR"/>
        </w:rPr>
        <w:t xml:space="preserve"> and </w:t>
      </w:r>
      <w:r w:rsidR="00335AD8">
        <w:rPr>
          <w:lang w:bidi="fa-IR"/>
        </w:rPr>
        <w:t xml:space="preserve">GND </w:t>
      </w:r>
      <w:r>
        <w:rPr>
          <w:lang w:bidi="fa-IR"/>
        </w:rPr>
        <w:t xml:space="preserve">LCD pins to 5V and </w:t>
      </w:r>
      <w:r w:rsidR="00335AD8">
        <w:rPr>
          <w:lang w:bidi="fa-IR"/>
        </w:rPr>
        <w:t xml:space="preserve">GND </w:t>
      </w:r>
      <w:r>
        <w:rPr>
          <w:lang w:bidi="fa-IR"/>
        </w:rPr>
        <w:t>Arduino pins and I2C pins to Arduino I2C pins.</w:t>
      </w:r>
    </w:p>
    <w:p w14:paraId="087B1E5C" w14:textId="1A1B1FBD" w:rsidR="00667773" w:rsidRDefault="00667773" w:rsidP="00CF0336">
      <w:pPr>
        <w:ind w:firstLine="288"/>
        <w:jc w:val="both"/>
        <w:rPr>
          <w:lang w:bidi="fa-IR"/>
        </w:rPr>
      </w:pPr>
      <w:r>
        <w:rPr>
          <w:lang w:bidi="fa-IR"/>
        </w:rPr>
        <w:t xml:space="preserve">The reason for using </w:t>
      </w:r>
      <w:r w:rsidR="00335AD8">
        <w:rPr>
          <w:lang w:bidi="fa-IR"/>
        </w:rPr>
        <w:t>NodeMCU</w:t>
      </w:r>
      <w:r>
        <w:rPr>
          <w:lang w:bidi="fa-IR"/>
        </w:rPr>
        <w:t xml:space="preserve"> is very simple. A purchase error, which in itself posed a major challenge, to connect the Arduino to the </w:t>
      </w:r>
      <w:r w:rsidR="00335AD8">
        <w:rPr>
          <w:lang w:bidi="fa-IR"/>
        </w:rPr>
        <w:t>NodeMCU</w:t>
      </w:r>
      <w:r>
        <w:rPr>
          <w:lang w:bidi="fa-IR"/>
        </w:rPr>
        <w:t xml:space="preserve"> serially via pins 10 and 11 of the Arduino to pins D1 and D2 of the </w:t>
      </w:r>
      <w:r w:rsidR="00335AD8">
        <w:rPr>
          <w:lang w:bidi="fa-IR"/>
        </w:rPr>
        <w:t>NodeMCU</w:t>
      </w:r>
      <w:r>
        <w:rPr>
          <w:lang w:bidi="fa-IR"/>
        </w:rPr>
        <w:t xml:space="preserve">. For the </w:t>
      </w:r>
      <w:r w:rsidR="00335AD8">
        <w:rPr>
          <w:lang w:bidi="fa-IR"/>
        </w:rPr>
        <w:t>NodeMCU</w:t>
      </w:r>
      <w:r>
        <w:rPr>
          <w:lang w:bidi="fa-IR"/>
        </w:rPr>
        <w:t xml:space="preserve"> power supply, we use the 3.3V and </w:t>
      </w:r>
      <w:r w:rsidR="00335AD8">
        <w:rPr>
          <w:lang w:bidi="fa-IR"/>
        </w:rPr>
        <w:t>GND</w:t>
      </w:r>
      <w:r>
        <w:rPr>
          <w:lang w:bidi="fa-IR"/>
        </w:rPr>
        <w:t xml:space="preserve"> pins of the Arduino.</w:t>
      </w:r>
    </w:p>
    <w:p w14:paraId="76487254" w14:textId="3F2ABC61" w:rsidR="00667773" w:rsidRDefault="00667773" w:rsidP="00CF0336">
      <w:pPr>
        <w:ind w:firstLine="288"/>
        <w:jc w:val="both"/>
        <w:rPr>
          <w:lang w:bidi="fa-IR"/>
        </w:rPr>
      </w:pPr>
      <w:r>
        <w:rPr>
          <w:lang w:bidi="fa-IR"/>
        </w:rPr>
        <w:t xml:space="preserve">Note: </w:t>
      </w:r>
      <w:r w:rsidR="00335AD8">
        <w:rPr>
          <w:lang w:bidi="fa-IR"/>
        </w:rPr>
        <w:t>NodeMCU</w:t>
      </w:r>
      <w:r>
        <w:rPr>
          <w:lang w:bidi="fa-IR"/>
        </w:rPr>
        <w:t xml:space="preserve"> and Arduino must be shared power supply or </w:t>
      </w:r>
      <w:r w:rsidR="00335AD8">
        <w:rPr>
          <w:lang w:bidi="fa-IR"/>
        </w:rPr>
        <w:t>NodeMCU</w:t>
      </w:r>
      <w:r>
        <w:rPr>
          <w:lang w:bidi="fa-IR"/>
        </w:rPr>
        <w:t xml:space="preserve"> must use Arduino itself due to serial connection.</w:t>
      </w:r>
    </w:p>
    <w:p w14:paraId="54570896" w14:textId="77777777" w:rsidR="00667773" w:rsidRDefault="00667773" w:rsidP="00667773">
      <w:pPr>
        <w:jc w:val="both"/>
        <w:rPr>
          <w:lang w:bidi="fa-IR"/>
        </w:rPr>
      </w:pPr>
    </w:p>
    <w:p w14:paraId="29F136F0" w14:textId="77777777" w:rsidR="00667773" w:rsidRDefault="00667773" w:rsidP="00CF0336">
      <w:pPr>
        <w:ind w:firstLine="288"/>
        <w:jc w:val="both"/>
        <w:rPr>
          <w:lang w:bidi="fa-IR"/>
        </w:rPr>
      </w:pPr>
      <w:r>
        <w:rPr>
          <w:noProof/>
          <w:lang w:bidi="fa-IR"/>
        </w:rPr>
        <w:drawing>
          <wp:anchor distT="0" distB="0" distL="114300" distR="114300" simplePos="0" relativeHeight="251659264" behindDoc="0" locked="0" layoutInCell="1" allowOverlap="1" wp14:anchorId="448FC7A1" wp14:editId="5AEA4B9F">
            <wp:simplePos x="0" y="0"/>
            <wp:positionH relativeFrom="margin">
              <wp:align>right</wp:align>
            </wp:positionH>
            <wp:positionV relativeFrom="paragraph">
              <wp:posOffset>12065</wp:posOffset>
            </wp:positionV>
            <wp:extent cx="1202055" cy="12020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2055" cy="1202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bidi="fa-IR"/>
        </w:rPr>
        <w:t>The MAX30100 is an integrated pulse oximetry and heartrate monitor sensor solution. It combines two LEDs, a photodetector, optimized optics, and low-noise analog signal processing to detect pulse oximetry and heart-rate signals. The MAX30100 operates from 1.8V and 3.3V power supplies and can be powered down through software with negligible standby current, permitting the power supply to remain connected at all times.</w:t>
      </w:r>
    </w:p>
    <w:p w14:paraId="25D563DD" w14:textId="77777777" w:rsidR="00667773" w:rsidRDefault="00667773" w:rsidP="00CF0336">
      <w:pPr>
        <w:ind w:firstLine="288"/>
        <w:jc w:val="both"/>
        <w:rPr>
          <w:lang w:bidi="fa-IR"/>
        </w:rPr>
      </w:pPr>
      <w:r>
        <w:rPr>
          <w:lang w:bidi="fa-IR"/>
        </w:rPr>
        <w:t>Applications</w:t>
      </w:r>
    </w:p>
    <w:p w14:paraId="0664E47D" w14:textId="77777777" w:rsidR="00667773" w:rsidRDefault="00667773" w:rsidP="00667773">
      <w:pPr>
        <w:pStyle w:val="ListParagraph"/>
        <w:numPr>
          <w:ilvl w:val="0"/>
          <w:numId w:val="10"/>
        </w:numPr>
        <w:spacing w:after="160" w:line="259" w:lineRule="auto"/>
        <w:jc w:val="both"/>
        <w:rPr>
          <w:lang w:bidi="fa-IR"/>
        </w:rPr>
      </w:pPr>
      <w:r w:rsidRPr="00664EAF">
        <w:rPr>
          <w:noProof/>
          <w:lang w:bidi="fa-IR"/>
        </w:rPr>
        <w:lastRenderedPageBreak/>
        <w:drawing>
          <wp:anchor distT="0" distB="0" distL="114300" distR="114300" simplePos="0" relativeHeight="251660288" behindDoc="0" locked="0" layoutInCell="1" allowOverlap="1" wp14:anchorId="6963EE52" wp14:editId="39BABEA5">
            <wp:simplePos x="0" y="0"/>
            <wp:positionH relativeFrom="margin">
              <wp:align>right</wp:align>
            </wp:positionH>
            <wp:positionV relativeFrom="paragraph">
              <wp:posOffset>10795</wp:posOffset>
            </wp:positionV>
            <wp:extent cx="1252855" cy="1252855"/>
            <wp:effectExtent l="0" t="0" r="4445" b="4445"/>
            <wp:wrapSquare wrapText="bothSides"/>
            <wp:docPr id="1050" name="Picture 26" descr="MAX30100 Module">
              <a:extLst xmlns:a="http://schemas.openxmlformats.org/drawingml/2006/main">
                <a:ext uri="{FF2B5EF4-FFF2-40B4-BE49-F238E27FC236}">
                  <a16:creationId xmlns:a16="http://schemas.microsoft.com/office/drawing/2014/main" id="{57F8FC30-02AF-63A1-F270-A4587B5BC0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26" descr="MAX30100 Module">
                      <a:extLst>
                        <a:ext uri="{FF2B5EF4-FFF2-40B4-BE49-F238E27FC236}">
                          <a16:creationId xmlns:a16="http://schemas.microsoft.com/office/drawing/2014/main" id="{57F8FC30-02AF-63A1-F270-A4587B5BC0F8}"/>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2855" cy="1252855"/>
                    </a:xfrm>
                    <a:prstGeom prst="rect">
                      <a:avLst/>
                    </a:prstGeom>
                    <a:noFill/>
                  </pic:spPr>
                </pic:pic>
              </a:graphicData>
            </a:graphic>
            <wp14:sizeRelH relativeFrom="margin">
              <wp14:pctWidth>0</wp14:pctWidth>
            </wp14:sizeRelH>
            <wp14:sizeRelV relativeFrom="margin">
              <wp14:pctHeight>0</wp14:pctHeight>
            </wp14:sizeRelV>
          </wp:anchor>
        </w:drawing>
      </w:r>
      <w:r>
        <w:rPr>
          <w:lang w:bidi="fa-IR"/>
        </w:rPr>
        <w:t>Wearable Devices</w:t>
      </w:r>
    </w:p>
    <w:p w14:paraId="679E42A9" w14:textId="77777777" w:rsidR="00667773" w:rsidRDefault="00667773" w:rsidP="00667773">
      <w:pPr>
        <w:pStyle w:val="ListParagraph"/>
        <w:numPr>
          <w:ilvl w:val="0"/>
          <w:numId w:val="10"/>
        </w:numPr>
        <w:spacing w:after="160" w:line="259" w:lineRule="auto"/>
        <w:jc w:val="both"/>
        <w:rPr>
          <w:lang w:bidi="fa-IR"/>
        </w:rPr>
      </w:pPr>
      <w:r>
        <w:rPr>
          <w:lang w:bidi="fa-IR"/>
        </w:rPr>
        <w:t>Fitness Assistant Devices</w:t>
      </w:r>
    </w:p>
    <w:p w14:paraId="0939CF67" w14:textId="230D5FDC" w:rsidR="00E12399" w:rsidRDefault="00667773" w:rsidP="00E12399">
      <w:pPr>
        <w:pStyle w:val="ListParagraph"/>
        <w:numPr>
          <w:ilvl w:val="0"/>
          <w:numId w:val="10"/>
        </w:numPr>
        <w:spacing w:after="160" w:line="259" w:lineRule="auto"/>
        <w:jc w:val="both"/>
        <w:rPr>
          <w:lang w:bidi="fa-IR"/>
        </w:rPr>
      </w:pPr>
      <w:r>
        <w:rPr>
          <w:lang w:bidi="fa-IR"/>
        </w:rPr>
        <w:t>Medical Monitoring Devices</w:t>
      </w:r>
    </w:p>
    <w:p w14:paraId="14026A6F" w14:textId="77777777" w:rsidR="00667773" w:rsidRDefault="00667773" w:rsidP="006B3918">
      <w:pPr>
        <w:ind w:firstLine="288"/>
        <w:jc w:val="both"/>
        <w:rPr>
          <w:lang w:bidi="fa-IR"/>
        </w:rPr>
      </w:pPr>
      <w:r>
        <w:rPr>
          <w:lang w:bidi="fa-IR"/>
        </w:rPr>
        <w:t>Now it's time to connect the sensors to Arduino. The sensor that is going to be very annoying to start is the max30100 sensor. 4 of its pins should be connected, but the INT pin is not required.</w:t>
      </w:r>
    </w:p>
    <w:p w14:paraId="4415CC70" w14:textId="00447A28" w:rsidR="00667773" w:rsidRDefault="00667773" w:rsidP="006B3918">
      <w:pPr>
        <w:ind w:firstLine="288"/>
        <w:jc w:val="both"/>
        <w:rPr>
          <w:lang w:bidi="fa-IR"/>
        </w:rPr>
      </w:pPr>
      <w:r>
        <w:rPr>
          <w:noProof/>
        </w:rPr>
        <w:drawing>
          <wp:anchor distT="0" distB="0" distL="114300" distR="114300" simplePos="0" relativeHeight="251661312" behindDoc="0" locked="0" layoutInCell="1" allowOverlap="1" wp14:anchorId="4C308746" wp14:editId="7CC25F45">
            <wp:simplePos x="0" y="0"/>
            <wp:positionH relativeFrom="margin">
              <wp:align>right</wp:align>
            </wp:positionH>
            <wp:positionV relativeFrom="paragraph">
              <wp:posOffset>5292</wp:posOffset>
            </wp:positionV>
            <wp:extent cx="1320800" cy="1706880"/>
            <wp:effectExtent l="0" t="0" r="0" b="7620"/>
            <wp:wrapSquare wrapText="bothSides"/>
            <wp:docPr id="3" name="Picture 3" descr="Temperature sensors - LM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mperature sensors - LM3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0800" cy="17068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bidi="fa-IR"/>
        </w:rPr>
        <w:t>The LM35 series are precision integrated-circuit temperature sensors, whose output voltage is linearly proportional to the Celsius (Centigrade) temperature. The LM35 thus has an advantage over linear temperature sensors calibrated in ˚ Kelvin, as the user is not required to subtract a large constant voltage from its output to obtain convenient Centigrade scaling. The LM35 does not require any external calibration or trimming to provide typical accurac</w:t>
      </w:r>
      <w:r w:rsidR="00131617">
        <w:rPr>
          <w:lang w:bidi="fa-IR"/>
        </w:rPr>
        <w:t>y</w:t>
      </w:r>
      <w:r>
        <w:rPr>
          <w:lang w:bidi="fa-IR"/>
        </w:rPr>
        <w:t xml:space="preserve"> of ±1⁄4˚C at room temperature and ±3⁄4˚C</w:t>
      </w:r>
      <w:r w:rsidR="002A5FE0">
        <w:rPr>
          <w:lang w:bidi="fa-IR"/>
        </w:rPr>
        <w:t xml:space="preserve"> </w:t>
      </w:r>
      <w:r w:rsidR="005565F4">
        <w:rPr>
          <w:lang w:bidi="fa-IR"/>
        </w:rPr>
        <w:t xml:space="preserve">in </w:t>
      </w:r>
      <w:r>
        <w:rPr>
          <w:lang w:bidi="fa-IR"/>
        </w:rPr>
        <w:t xml:space="preserve">full −55 to +150˚C temperature range. Low cost is assured by trimming and calibration at the </w:t>
      </w:r>
      <w:r w:rsidR="003561C7">
        <w:rPr>
          <w:lang w:bidi="fa-IR"/>
        </w:rPr>
        <w:t>Wafer</w:t>
      </w:r>
      <w:r>
        <w:rPr>
          <w:lang w:bidi="fa-IR"/>
        </w:rPr>
        <w:t xml:space="preserve"> level. The LM35’s low output impedance, linear output, and precise inherent calibration make interfacing to readout or control circuitry especially easy. It can be used with single power supplies, or with plus and minus supplies. </w:t>
      </w:r>
    </w:p>
    <w:p w14:paraId="1BE0B043" w14:textId="2FBC663A" w:rsidR="00667773" w:rsidRDefault="00667773" w:rsidP="006B3918">
      <w:pPr>
        <w:ind w:firstLine="288"/>
        <w:jc w:val="both"/>
        <w:rPr>
          <w:lang w:bidi="fa-IR"/>
        </w:rPr>
      </w:pPr>
      <w:r>
        <w:rPr>
          <w:lang w:bidi="fa-IR"/>
        </w:rPr>
        <w:t xml:space="preserve">As it draws only 60 µA from its supply, it has very low self-heating, less than 0.1˚C in still air. The LM35 is rated to operate over a −55˚ to +150˚C temperature range, while the LM35C is rated for a −40˚ to +110˚C range (−10˚ with improved accuracy). The LM35 series is available packaged in hermetic TO-46 transistor packages, while the LM35C, LM35CA, and LM35D are also available in the plastic TO-92 transistor package. The LM35D is also available in an </w:t>
      </w:r>
      <w:r w:rsidR="00137F86">
        <w:rPr>
          <w:lang w:bidi="fa-IR"/>
        </w:rPr>
        <w:t>8-lead</w:t>
      </w:r>
      <w:r>
        <w:rPr>
          <w:lang w:bidi="fa-IR"/>
        </w:rPr>
        <w:t xml:space="preserve"> surface mount small outline package and a plastic TO-220 package.</w:t>
      </w:r>
    </w:p>
    <w:p w14:paraId="15D6ABCC" w14:textId="77777777" w:rsidR="00667773" w:rsidRDefault="00667773" w:rsidP="003C33EC">
      <w:pPr>
        <w:ind w:firstLine="360"/>
        <w:jc w:val="both"/>
        <w:rPr>
          <w:lang w:bidi="fa-IR"/>
        </w:rPr>
      </w:pPr>
      <w:r>
        <w:rPr>
          <w:lang w:bidi="fa-IR"/>
        </w:rPr>
        <w:t>Features:</w:t>
      </w:r>
    </w:p>
    <w:p w14:paraId="67896016" w14:textId="77777777" w:rsidR="00667773" w:rsidRDefault="00667773" w:rsidP="00667773">
      <w:pPr>
        <w:pStyle w:val="ListParagraph"/>
        <w:numPr>
          <w:ilvl w:val="0"/>
          <w:numId w:val="11"/>
        </w:numPr>
        <w:spacing w:after="160" w:line="259" w:lineRule="auto"/>
        <w:jc w:val="both"/>
        <w:rPr>
          <w:lang w:bidi="fa-IR"/>
        </w:rPr>
      </w:pPr>
      <w:r>
        <w:rPr>
          <w:lang w:bidi="fa-IR"/>
        </w:rPr>
        <w:t>Calibrated directly in ˚ Celsius (Centigrade)</w:t>
      </w:r>
    </w:p>
    <w:p w14:paraId="1C3827ED" w14:textId="77777777" w:rsidR="00667773" w:rsidRDefault="00667773" w:rsidP="00667773">
      <w:pPr>
        <w:pStyle w:val="ListParagraph"/>
        <w:numPr>
          <w:ilvl w:val="0"/>
          <w:numId w:val="11"/>
        </w:numPr>
        <w:spacing w:after="160" w:line="259" w:lineRule="auto"/>
        <w:jc w:val="both"/>
        <w:rPr>
          <w:lang w:bidi="fa-IR"/>
        </w:rPr>
      </w:pPr>
      <w:r>
        <w:rPr>
          <w:lang w:bidi="fa-IR"/>
        </w:rPr>
        <w:t>Linear + 10.0 mV/˚C scale factor</w:t>
      </w:r>
    </w:p>
    <w:p w14:paraId="31607335" w14:textId="6935A60B" w:rsidR="00667773" w:rsidRDefault="00667773" w:rsidP="00667773">
      <w:pPr>
        <w:pStyle w:val="ListParagraph"/>
        <w:numPr>
          <w:ilvl w:val="0"/>
          <w:numId w:val="11"/>
        </w:numPr>
        <w:spacing w:after="160" w:line="259" w:lineRule="auto"/>
        <w:jc w:val="both"/>
        <w:rPr>
          <w:lang w:bidi="fa-IR"/>
        </w:rPr>
      </w:pPr>
      <w:r>
        <w:rPr>
          <w:lang w:bidi="fa-IR"/>
        </w:rPr>
        <w:t>0.5˚C accuracy guarantee</w:t>
      </w:r>
      <w:r w:rsidR="00481BFB">
        <w:rPr>
          <w:lang w:bidi="fa-IR"/>
        </w:rPr>
        <w:t xml:space="preserve">d </w:t>
      </w:r>
      <w:r>
        <w:rPr>
          <w:lang w:bidi="fa-IR"/>
        </w:rPr>
        <w:t>(at +25˚C)</w:t>
      </w:r>
    </w:p>
    <w:p w14:paraId="5C30965D" w14:textId="77777777" w:rsidR="00667773" w:rsidRDefault="00667773" w:rsidP="00667773">
      <w:pPr>
        <w:pStyle w:val="ListParagraph"/>
        <w:numPr>
          <w:ilvl w:val="0"/>
          <w:numId w:val="11"/>
        </w:numPr>
        <w:spacing w:after="160" w:line="259" w:lineRule="auto"/>
        <w:jc w:val="both"/>
        <w:rPr>
          <w:lang w:bidi="fa-IR"/>
        </w:rPr>
      </w:pPr>
      <w:r>
        <w:rPr>
          <w:lang w:bidi="fa-IR"/>
        </w:rPr>
        <w:t>Rated for full −55˚ to +150˚C range</w:t>
      </w:r>
    </w:p>
    <w:p w14:paraId="4F054D05" w14:textId="77777777" w:rsidR="00667773" w:rsidRDefault="00667773" w:rsidP="00667773">
      <w:pPr>
        <w:pStyle w:val="ListParagraph"/>
        <w:numPr>
          <w:ilvl w:val="0"/>
          <w:numId w:val="11"/>
        </w:numPr>
        <w:spacing w:after="160" w:line="259" w:lineRule="auto"/>
        <w:jc w:val="both"/>
        <w:rPr>
          <w:lang w:bidi="fa-IR"/>
        </w:rPr>
      </w:pPr>
      <w:r>
        <w:rPr>
          <w:lang w:bidi="fa-IR"/>
        </w:rPr>
        <w:t>Suitable for remote applications</w:t>
      </w:r>
    </w:p>
    <w:p w14:paraId="19688D7D" w14:textId="77777777" w:rsidR="00667773" w:rsidRDefault="00667773" w:rsidP="00667773">
      <w:pPr>
        <w:pStyle w:val="ListParagraph"/>
        <w:numPr>
          <w:ilvl w:val="0"/>
          <w:numId w:val="11"/>
        </w:numPr>
        <w:spacing w:after="160" w:line="259" w:lineRule="auto"/>
        <w:jc w:val="both"/>
        <w:rPr>
          <w:lang w:bidi="fa-IR"/>
        </w:rPr>
      </w:pPr>
      <w:r>
        <w:rPr>
          <w:lang w:bidi="fa-IR"/>
        </w:rPr>
        <w:t>Low cost due to wafer-level trimming</w:t>
      </w:r>
    </w:p>
    <w:p w14:paraId="5B08B1A0" w14:textId="77777777" w:rsidR="00667773" w:rsidRDefault="00667773" w:rsidP="00667773">
      <w:pPr>
        <w:pStyle w:val="ListParagraph"/>
        <w:numPr>
          <w:ilvl w:val="0"/>
          <w:numId w:val="11"/>
        </w:numPr>
        <w:spacing w:after="160" w:line="259" w:lineRule="auto"/>
        <w:jc w:val="both"/>
        <w:rPr>
          <w:lang w:bidi="fa-IR"/>
        </w:rPr>
      </w:pPr>
      <w:r>
        <w:rPr>
          <w:lang w:bidi="fa-IR"/>
        </w:rPr>
        <w:t>Operates from 4 to 30 volts</w:t>
      </w:r>
    </w:p>
    <w:p w14:paraId="77933052" w14:textId="77777777" w:rsidR="00667773" w:rsidRDefault="00667773" w:rsidP="00667773">
      <w:pPr>
        <w:pStyle w:val="ListParagraph"/>
        <w:numPr>
          <w:ilvl w:val="0"/>
          <w:numId w:val="11"/>
        </w:numPr>
        <w:spacing w:after="160" w:line="259" w:lineRule="auto"/>
        <w:jc w:val="both"/>
        <w:rPr>
          <w:lang w:bidi="fa-IR"/>
        </w:rPr>
      </w:pPr>
      <w:r>
        <w:rPr>
          <w:lang w:bidi="fa-IR"/>
        </w:rPr>
        <w:t>Less than 60 µA current drain</w:t>
      </w:r>
    </w:p>
    <w:p w14:paraId="64B1BAE3" w14:textId="77777777" w:rsidR="00667773" w:rsidRDefault="00667773" w:rsidP="00667773">
      <w:pPr>
        <w:pStyle w:val="ListParagraph"/>
        <w:numPr>
          <w:ilvl w:val="0"/>
          <w:numId w:val="11"/>
        </w:numPr>
        <w:spacing w:after="160" w:line="259" w:lineRule="auto"/>
        <w:jc w:val="both"/>
        <w:rPr>
          <w:lang w:bidi="fa-IR"/>
        </w:rPr>
      </w:pPr>
      <w:r>
        <w:rPr>
          <w:lang w:bidi="fa-IR"/>
        </w:rPr>
        <w:t>Low self-heating, 0.08˚C in still air</w:t>
      </w:r>
    </w:p>
    <w:p w14:paraId="115B9579" w14:textId="77777777" w:rsidR="00667773" w:rsidRDefault="00667773" w:rsidP="00667773">
      <w:pPr>
        <w:pStyle w:val="ListParagraph"/>
        <w:numPr>
          <w:ilvl w:val="0"/>
          <w:numId w:val="11"/>
        </w:numPr>
        <w:spacing w:after="160" w:line="259" w:lineRule="auto"/>
        <w:jc w:val="both"/>
        <w:rPr>
          <w:lang w:bidi="fa-IR"/>
        </w:rPr>
      </w:pPr>
      <w:r>
        <w:rPr>
          <w:lang w:bidi="fa-IR"/>
        </w:rPr>
        <w:t>Nonlinearity only ±1⁄4˚C typical</w:t>
      </w:r>
    </w:p>
    <w:p w14:paraId="0181F1DE" w14:textId="77777777" w:rsidR="00667773" w:rsidRDefault="00667773" w:rsidP="00667773">
      <w:pPr>
        <w:pStyle w:val="ListParagraph"/>
        <w:numPr>
          <w:ilvl w:val="0"/>
          <w:numId w:val="11"/>
        </w:numPr>
        <w:spacing w:after="160" w:line="259" w:lineRule="auto"/>
        <w:jc w:val="both"/>
        <w:rPr>
          <w:lang w:bidi="fa-IR"/>
        </w:rPr>
      </w:pPr>
      <w:r>
        <w:rPr>
          <w:lang w:bidi="fa-IR"/>
        </w:rPr>
        <w:t>Low impedance output, 0.1 Ω for 1 mA load</w:t>
      </w:r>
    </w:p>
    <w:p w14:paraId="687A348C" w14:textId="77777777" w:rsidR="003C33EC" w:rsidRDefault="003C33EC" w:rsidP="00667773">
      <w:pPr>
        <w:jc w:val="both"/>
        <w:rPr>
          <w:lang w:bidi="fa-IR"/>
        </w:rPr>
      </w:pPr>
    </w:p>
    <w:p w14:paraId="38D8C1B3" w14:textId="77777777" w:rsidR="00667773" w:rsidRDefault="00667773" w:rsidP="00667773">
      <w:pPr>
        <w:jc w:val="both"/>
        <w:rPr>
          <w:lang w:bidi="fa-IR"/>
        </w:rPr>
      </w:pPr>
    </w:p>
    <w:p w14:paraId="6E8BB2F0" w14:textId="77777777" w:rsidR="00667773" w:rsidRPr="00342B82" w:rsidRDefault="00667773" w:rsidP="00667773">
      <w:pPr>
        <w:jc w:val="both"/>
        <w:rPr>
          <w:b/>
          <w:bCs/>
          <w:sz w:val="32"/>
          <w:szCs w:val="32"/>
          <w:rtl/>
          <w:lang w:bidi="fa-IR"/>
        </w:rPr>
      </w:pPr>
      <w:r w:rsidRPr="00342B82">
        <w:rPr>
          <w:b/>
          <w:bCs/>
          <w:sz w:val="32"/>
          <w:szCs w:val="32"/>
          <w:lang w:bidi="fa-IR"/>
        </w:rPr>
        <w:t>How the program code works?</w:t>
      </w:r>
    </w:p>
    <w:p w14:paraId="78165FA2" w14:textId="0A9661CE" w:rsidR="00667773" w:rsidRDefault="00667773" w:rsidP="00A678E4">
      <w:pPr>
        <w:ind w:firstLine="288"/>
        <w:jc w:val="both"/>
        <w:rPr>
          <w:lang w:bidi="fa-IR"/>
        </w:rPr>
      </w:pPr>
      <w:r>
        <w:rPr>
          <w:lang w:bidi="fa-IR"/>
        </w:rPr>
        <w:t>Functional summary:</w:t>
      </w:r>
      <w:r w:rsidR="003C33EC">
        <w:rPr>
          <w:lang w:bidi="fa-IR"/>
        </w:rPr>
        <w:t xml:space="preserve"> </w:t>
      </w:r>
      <w:r>
        <w:rPr>
          <w:lang w:bidi="fa-IR"/>
        </w:rPr>
        <w:t xml:space="preserve">The first important issue is to communicate wirelessly with the app, in this part we are connected to a local router modem by </w:t>
      </w:r>
      <w:r w:rsidR="00755567">
        <w:rPr>
          <w:lang w:bidi="fa-IR"/>
        </w:rPr>
        <w:t>NodeMCU</w:t>
      </w:r>
      <w:r>
        <w:rPr>
          <w:lang w:bidi="fa-IR"/>
        </w:rPr>
        <w:t xml:space="preserve"> via </w:t>
      </w:r>
      <w:r w:rsidR="00E2490A">
        <w:rPr>
          <w:lang w:bidi="fa-IR"/>
        </w:rPr>
        <w:t>SSID</w:t>
      </w:r>
      <w:r>
        <w:rPr>
          <w:lang w:bidi="fa-IR"/>
        </w:rPr>
        <w:t xml:space="preserve"> and password. Now that the internet connection is established, we can easily send the request to the API and receive the answer, and we can decode and use that </w:t>
      </w:r>
      <w:r w:rsidR="00087311">
        <w:rPr>
          <w:lang w:bidi="fa-IR"/>
        </w:rPr>
        <w:t>JSON</w:t>
      </w:r>
      <w:r>
        <w:rPr>
          <w:lang w:bidi="fa-IR"/>
        </w:rPr>
        <w:t xml:space="preserve">. The next step is to check the connection to the </w:t>
      </w:r>
      <w:r w:rsidR="00E2490A">
        <w:rPr>
          <w:lang w:bidi="fa-IR"/>
        </w:rPr>
        <w:t>API</w:t>
      </w:r>
      <w:r>
        <w:rPr>
          <w:lang w:bidi="fa-IR"/>
        </w:rPr>
        <w:t>, which returns the value '</w:t>
      </w:r>
      <w:proofErr w:type="spellStart"/>
      <w:r>
        <w:rPr>
          <w:lang w:bidi="fa-IR"/>
        </w:rPr>
        <w:t>haps_api</w:t>
      </w:r>
      <w:proofErr w:type="spellEnd"/>
      <w:r>
        <w:rPr>
          <w:lang w:bidi="fa-IR"/>
        </w:rPr>
        <w:t xml:space="preserve">' if the address </w:t>
      </w:r>
      <w:r>
        <w:rPr>
          <w:lang w:bidi="fa-IR"/>
        </w:rPr>
        <w:lastRenderedPageBreak/>
        <w:t xml:space="preserve">and request are correct. We can get user information from the </w:t>
      </w:r>
      <w:r w:rsidR="00E2490A">
        <w:rPr>
          <w:lang w:bidi="fa-IR"/>
        </w:rPr>
        <w:t>API</w:t>
      </w:r>
      <w:r>
        <w:rPr>
          <w:lang w:bidi="fa-IR"/>
        </w:rPr>
        <w:t xml:space="preserve"> by receiving the user code from the user. Considering the user information, a new record can be recorded in the system using sensors.</w:t>
      </w:r>
    </w:p>
    <w:p w14:paraId="500CE1C1" w14:textId="0769AB0E" w:rsidR="00667773" w:rsidRDefault="00667773" w:rsidP="00A678E4">
      <w:pPr>
        <w:ind w:firstLine="288"/>
        <w:jc w:val="both"/>
        <w:rPr>
          <w:lang w:bidi="fa-IR"/>
        </w:rPr>
      </w:pPr>
      <w:r w:rsidRPr="00E37FFD">
        <w:rPr>
          <w:lang w:bidi="fa-IR"/>
        </w:rPr>
        <w:t>This device can be configured to be attached to a user code and used specifically for it. With this method, you no longer need a keyboard and you can also remove the Arduino.</w:t>
      </w:r>
    </w:p>
    <w:p w14:paraId="7BD3F513" w14:textId="77777777" w:rsidR="00EE5087" w:rsidRDefault="00EE5087" w:rsidP="00EE5087">
      <w:pPr>
        <w:jc w:val="both"/>
        <w:rPr>
          <w:lang w:bidi="fa-IR"/>
        </w:rPr>
      </w:pPr>
    </w:p>
    <w:p w14:paraId="193D7AA3" w14:textId="77777777" w:rsidR="00667773" w:rsidRPr="00060BCB" w:rsidRDefault="00667773" w:rsidP="00667773">
      <w:pPr>
        <w:jc w:val="both"/>
        <w:rPr>
          <w:b/>
          <w:bCs/>
          <w:lang w:bidi="fa-IR"/>
        </w:rPr>
      </w:pPr>
      <w:r w:rsidRPr="00060BCB">
        <w:rPr>
          <w:b/>
          <w:bCs/>
          <w:lang w:bidi="fa-IR"/>
        </w:rPr>
        <w:t>The first method:</w:t>
      </w:r>
    </w:p>
    <w:p w14:paraId="66968AAA" w14:textId="77777777" w:rsidR="00667773" w:rsidRDefault="00667773" w:rsidP="00667773">
      <w:pPr>
        <w:jc w:val="both"/>
        <w:rPr>
          <w:lang w:bidi="fa-IR"/>
        </w:rPr>
      </w:pPr>
      <w:r>
        <w:rPr>
          <w:lang w:bidi="fa-IR"/>
        </w:rPr>
        <w:t>1. The device operates almost automatically and the user is not very familiar with how it works. So, what the user sees is simpler and more limited.</w:t>
      </w:r>
    </w:p>
    <w:p w14:paraId="38529897" w14:textId="77777777" w:rsidR="00667773" w:rsidRDefault="00667773" w:rsidP="00667773">
      <w:pPr>
        <w:jc w:val="both"/>
        <w:rPr>
          <w:lang w:bidi="fa-IR"/>
        </w:rPr>
      </w:pPr>
      <w:r>
        <w:rPr>
          <w:noProof/>
        </w:rPr>
        <w:drawing>
          <wp:anchor distT="0" distB="0" distL="114300" distR="114300" simplePos="0" relativeHeight="251664384" behindDoc="0" locked="0" layoutInCell="1" allowOverlap="1" wp14:anchorId="47CDC7E9" wp14:editId="3C7B1A93">
            <wp:simplePos x="0" y="0"/>
            <wp:positionH relativeFrom="column">
              <wp:posOffset>4143414</wp:posOffset>
            </wp:positionH>
            <wp:positionV relativeFrom="paragraph">
              <wp:posOffset>6985</wp:posOffset>
            </wp:positionV>
            <wp:extent cx="1367115" cy="1938223"/>
            <wp:effectExtent l="0" t="0" r="5080"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34455" t="21652" r="34455"/>
                    <a:stretch/>
                  </pic:blipFill>
                  <pic:spPr bwMode="auto">
                    <a:xfrm>
                      <a:off x="0" y="0"/>
                      <a:ext cx="1376807" cy="19519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9B74694" wp14:editId="671B790D">
            <wp:simplePos x="0" y="0"/>
            <wp:positionH relativeFrom="margin">
              <wp:posOffset>589611</wp:posOffset>
            </wp:positionH>
            <wp:positionV relativeFrom="paragraph">
              <wp:posOffset>6985</wp:posOffset>
            </wp:positionV>
            <wp:extent cx="1360427" cy="1973675"/>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34455" t="20228" r="34616"/>
                    <a:stretch/>
                  </pic:blipFill>
                  <pic:spPr bwMode="auto">
                    <a:xfrm>
                      <a:off x="0" y="0"/>
                      <a:ext cx="1371200" cy="19893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3FFC709" wp14:editId="2683598C">
            <wp:simplePos x="0" y="0"/>
            <wp:positionH relativeFrom="margin">
              <wp:posOffset>2383397</wp:posOffset>
            </wp:positionH>
            <wp:positionV relativeFrom="paragraph">
              <wp:posOffset>6985</wp:posOffset>
            </wp:positionV>
            <wp:extent cx="1381517" cy="195262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34295" t="21082" r="34295"/>
                    <a:stretch/>
                  </pic:blipFill>
                  <pic:spPr bwMode="auto">
                    <a:xfrm>
                      <a:off x="0" y="0"/>
                      <a:ext cx="1388515" cy="19625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B4A3DC" w14:textId="77777777" w:rsidR="00667773" w:rsidRDefault="00667773" w:rsidP="00667773">
      <w:pPr>
        <w:jc w:val="both"/>
        <w:rPr>
          <w:lang w:bidi="fa-IR"/>
        </w:rPr>
      </w:pPr>
    </w:p>
    <w:p w14:paraId="53FF01F1" w14:textId="77777777" w:rsidR="00667773" w:rsidRDefault="00667773" w:rsidP="00667773">
      <w:pPr>
        <w:jc w:val="both"/>
        <w:rPr>
          <w:lang w:bidi="fa-IR"/>
        </w:rPr>
      </w:pPr>
    </w:p>
    <w:p w14:paraId="78FA5E47" w14:textId="77777777" w:rsidR="00667773" w:rsidRDefault="00667773" w:rsidP="00667773">
      <w:pPr>
        <w:jc w:val="both"/>
        <w:rPr>
          <w:lang w:bidi="fa-IR"/>
        </w:rPr>
      </w:pPr>
    </w:p>
    <w:p w14:paraId="37FFC0EE" w14:textId="77777777" w:rsidR="00667773" w:rsidRDefault="00667773" w:rsidP="00667773">
      <w:pPr>
        <w:jc w:val="both"/>
        <w:rPr>
          <w:lang w:bidi="fa-IR"/>
        </w:rPr>
      </w:pPr>
    </w:p>
    <w:p w14:paraId="69993D1B" w14:textId="77777777" w:rsidR="00667773" w:rsidRDefault="00667773" w:rsidP="00667773">
      <w:pPr>
        <w:jc w:val="both"/>
        <w:rPr>
          <w:lang w:bidi="fa-IR"/>
        </w:rPr>
      </w:pPr>
    </w:p>
    <w:p w14:paraId="36CA1C10" w14:textId="77777777" w:rsidR="00667773" w:rsidRPr="001A0578" w:rsidRDefault="00667773" w:rsidP="00667773">
      <w:pPr>
        <w:jc w:val="both"/>
        <w:rPr>
          <w:sz w:val="32"/>
          <w:szCs w:val="32"/>
          <w:lang w:bidi="fa-IR"/>
        </w:rPr>
      </w:pPr>
    </w:p>
    <w:p w14:paraId="02A350D5" w14:textId="77777777" w:rsidR="00667773" w:rsidRDefault="00667773" w:rsidP="00667773">
      <w:pPr>
        <w:jc w:val="both"/>
        <w:rPr>
          <w:rtl/>
          <w:lang w:bidi="fa-IR"/>
        </w:rPr>
      </w:pPr>
    </w:p>
    <w:p w14:paraId="4E60A5A3" w14:textId="77777777" w:rsidR="00667773" w:rsidRDefault="00667773" w:rsidP="00667773">
      <w:pPr>
        <w:jc w:val="both"/>
        <w:rPr>
          <w:lang w:bidi="fa-IR"/>
        </w:rPr>
      </w:pPr>
      <w:r>
        <w:rPr>
          <w:lang w:bidi="fa-IR"/>
        </w:rPr>
        <w:t xml:space="preserve">2. </w:t>
      </w:r>
      <w:r w:rsidRPr="00E37FFD">
        <w:rPr>
          <w:lang w:bidi="fa-IR"/>
        </w:rPr>
        <w:t>At the same time, it was connected to both the Internet and the API, and it was automatically transferred to the national code download stage.</w:t>
      </w:r>
    </w:p>
    <w:p w14:paraId="6CBF4923" w14:textId="77777777" w:rsidR="00667773" w:rsidRDefault="00667773" w:rsidP="00667773">
      <w:pPr>
        <w:jc w:val="both"/>
        <w:rPr>
          <w:lang w:bidi="fa-IR"/>
        </w:rPr>
      </w:pPr>
      <w:r>
        <w:rPr>
          <w:noProof/>
        </w:rPr>
        <w:drawing>
          <wp:anchor distT="0" distB="0" distL="114300" distR="114300" simplePos="0" relativeHeight="251666432" behindDoc="0" locked="0" layoutInCell="1" allowOverlap="1" wp14:anchorId="180F08F5" wp14:editId="13D76238">
            <wp:simplePos x="0" y="0"/>
            <wp:positionH relativeFrom="margin">
              <wp:posOffset>3305175</wp:posOffset>
            </wp:positionH>
            <wp:positionV relativeFrom="paragraph">
              <wp:posOffset>6350</wp:posOffset>
            </wp:positionV>
            <wp:extent cx="1304290" cy="1781810"/>
            <wp:effectExtent l="0" t="0" r="0"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34936" t="25641" r="35737" b="3134"/>
                    <a:stretch/>
                  </pic:blipFill>
                  <pic:spPr bwMode="auto">
                    <a:xfrm>
                      <a:off x="0" y="0"/>
                      <a:ext cx="1304290" cy="1781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8DFAF32" wp14:editId="4850FB7D">
            <wp:simplePos x="0" y="0"/>
            <wp:positionH relativeFrom="margin">
              <wp:posOffset>1529080</wp:posOffset>
            </wp:positionH>
            <wp:positionV relativeFrom="paragraph">
              <wp:posOffset>6350</wp:posOffset>
            </wp:positionV>
            <wp:extent cx="1283012" cy="1789089"/>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35096" t="25926" r="36058" b="2564"/>
                    <a:stretch/>
                  </pic:blipFill>
                  <pic:spPr bwMode="auto">
                    <a:xfrm>
                      <a:off x="0" y="0"/>
                      <a:ext cx="1283012" cy="17890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65BC47" w14:textId="77777777" w:rsidR="00667773" w:rsidRDefault="00667773" w:rsidP="00667773">
      <w:pPr>
        <w:jc w:val="both"/>
        <w:rPr>
          <w:lang w:bidi="fa-IR"/>
        </w:rPr>
      </w:pPr>
    </w:p>
    <w:p w14:paraId="36F4AD4F" w14:textId="77777777" w:rsidR="00667773" w:rsidRDefault="00667773" w:rsidP="00667773">
      <w:pPr>
        <w:jc w:val="both"/>
        <w:rPr>
          <w:lang w:bidi="fa-IR"/>
        </w:rPr>
      </w:pPr>
    </w:p>
    <w:p w14:paraId="63A98E68" w14:textId="77777777" w:rsidR="00667773" w:rsidRDefault="00667773" w:rsidP="00667773">
      <w:pPr>
        <w:jc w:val="both"/>
        <w:rPr>
          <w:lang w:bidi="fa-IR"/>
        </w:rPr>
      </w:pPr>
    </w:p>
    <w:p w14:paraId="7AC927DC" w14:textId="77777777" w:rsidR="00667773" w:rsidRDefault="00667773" w:rsidP="00667773">
      <w:pPr>
        <w:jc w:val="both"/>
        <w:rPr>
          <w:lang w:bidi="fa-IR"/>
        </w:rPr>
      </w:pPr>
    </w:p>
    <w:p w14:paraId="120B1B56" w14:textId="77777777" w:rsidR="00667773" w:rsidRDefault="00667773" w:rsidP="00667773">
      <w:pPr>
        <w:jc w:val="both"/>
        <w:rPr>
          <w:lang w:bidi="fa-IR"/>
        </w:rPr>
      </w:pPr>
    </w:p>
    <w:p w14:paraId="4F2461D2" w14:textId="77777777" w:rsidR="00667773" w:rsidRDefault="00667773" w:rsidP="00667773">
      <w:pPr>
        <w:jc w:val="both"/>
        <w:rPr>
          <w:lang w:bidi="fa-IR"/>
        </w:rPr>
      </w:pPr>
    </w:p>
    <w:p w14:paraId="41C99C3E" w14:textId="77777777" w:rsidR="00667773" w:rsidRDefault="00667773" w:rsidP="00667773">
      <w:pPr>
        <w:jc w:val="both"/>
        <w:rPr>
          <w:rtl/>
          <w:lang w:bidi="fa-IR"/>
        </w:rPr>
      </w:pPr>
    </w:p>
    <w:p w14:paraId="6E7BC007" w14:textId="67A77FFA" w:rsidR="00667773" w:rsidRDefault="00667773" w:rsidP="00667773">
      <w:pPr>
        <w:jc w:val="both"/>
        <w:rPr>
          <w:lang w:bidi="fa-IR"/>
        </w:rPr>
      </w:pPr>
      <w:r>
        <w:rPr>
          <w:lang w:bidi="fa-IR"/>
        </w:rPr>
        <w:t xml:space="preserve">3. </w:t>
      </w:r>
      <w:r w:rsidRPr="005A6BCD">
        <w:rPr>
          <w:lang w:bidi="fa-IR"/>
        </w:rPr>
        <w:t xml:space="preserve">After confirming the code and finding the user, the sensors start working and the data is sent to the </w:t>
      </w:r>
      <w:r w:rsidR="00EB48BA">
        <w:rPr>
          <w:lang w:bidi="fa-IR"/>
        </w:rPr>
        <w:t>API</w:t>
      </w:r>
      <w:r w:rsidRPr="005A6BCD">
        <w:rPr>
          <w:lang w:bidi="fa-IR"/>
        </w:rPr>
        <w:t>.</w:t>
      </w:r>
    </w:p>
    <w:p w14:paraId="1C82ADA7" w14:textId="77777777" w:rsidR="00667773" w:rsidRDefault="00667773" w:rsidP="00667773">
      <w:pPr>
        <w:jc w:val="both"/>
        <w:rPr>
          <w:lang w:bidi="fa-IR"/>
        </w:rPr>
      </w:pPr>
      <w:r>
        <w:rPr>
          <w:noProof/>
        </w:rPr>
        <w:lastRenderedPageBreak/>
        <w:drawing>
          <wp:anchor distT="0" distB="0" distL="114300" distR="114300" simplePos="0" relativeHeight="251667456" behindDoc="0" locked="0" layoutInCell="1" allowOverlap="1" wp14:anchorId="65CCBA95" wp14:editId="7A1ECD9A">
            <wp:simplePos x="0" y="0"/>
            <wp:positionH relativeFrom="margin">
              <wp:align>center</wp:align>
            </wp:positionH>
            <wp:positionV relativeFrom="paragraph">
              <wp:posOffset>-33020</wp:posOffset>
            </wp:positionV>
            <wp:extent cx="1599565" cy="1807845"/>
            <wp:effectExtent l="0" t="0" r="635"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39904" t="67806" r="44071"/>
                    <a:stretch/>
                  </pic:blipFill>
                  <pic:spPr bwMode="auto">
                    <a:xfrm>
                      <a:off x="0" y="0"/>
                      <a:ext cx="1599565" cy="1807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4CA2BA" w14:textId="77777777" w:rsidR="00667773" w:rsidRDefault="00667773" w:rsidP="00667773">
      <w:pPr>
        <w:jc w:val="both"/>
        <w:rPr>
          <w:lang w:bidi="fa-IR"/>
        </w:rPr>
      </w:pPr>
    </w:p>
    <w:p w14:paraId="030BA938" w14:textId="77777777" w:rsidR="00667773" w:rsidRDefault="00667773" w:rsidP="00667773">
      <w:pPr>
        <w:jc w:val="both"/>
        <w:rPr>
          <w:rtl/>
          <w:lang w:bidi="fa-IR"/>
        </w:rPr>
      </w:pPr>
    </w:p>
    <w:p w14:paraId="71676F2E" w14:textId="77777777" w:rsidR="00667773" w:rsidRDefault="00667773" w:rsidP="00667773">
      <w:pPr>
        <w:jc w:val="both"/>
        <w:rPr>
          <w:rtl/>
          <w:lang w:bidi="fa-IR"/>
        </w:rPr>
      </w:pPr>
    </w:p>
    <w:p w14:paraId="28212D81" w14:textId="77777777" w:rsidR="00667773" w:rsidRDefault="00667773" w:rsidP="00667773">
      <w:pPr>
        <w:jc w:val="both"/>
        <w:rPr>
          <w:lang w:bidi="fa-IR"/>
        </w:rPr>
      </w:pPr>
    </w:p>
    <w:p w14:paraId="1BDB66BD" w14:textId="77777777" w:rsidR="00667773" w:rsidRDefault="00667773" w:rsidP="00667773">
      <w:pPr>
        <w:jc w:val="both"/>
        <w:rPr>
          <w:rtl/>
          <w:lang w:bidi="fa-IR"/>
        </w:rPr>
      </w:pPr>
    </w:p>
    <w:p w14:paraId="4B010EF7" w14:textId="77777777" w:rsidR="00667773" w:rsidRDefault="00667773" w:rsidP="00667773">
      <w:pPr>
        <w:jc w:val="both"/>
        <w:rPr>
          <w:rtl/>
          <w:lang w:bidi="fa-IR"/>
        </w:rPr>
      </w:pPr>
    </w:p>
    <w:p w14:paraId="0CB2218E" w14:textId="77777777" w:rsidR="003C33EC" w:rsidRDefault="003C33EC" w:rsidP="00667773">
      <w:pPr>
        <w:jc w:val="both"/>
        <w:rPr>
          <w:b/>
          <w:bCs/>
          <w:lang w:bidi="fa-IR"/>
        </w:rPr>
      </w:pPr>
    </w:p>
    <w:p w14:paraId="1BEAC397" w14:textId="77777777" w:rsidR="003C33EC" w:rsidRDefault="003C33EC" w:rsidP="00667773">
      <w:pPr>
        <w:jc w:val="both"/>
        <w:rPr>
          <w:b/>
          <w:bCs/>
          <w:lang w:bidi="fa-IR"/>
        </w:rPr>
      </w:pPr>
    </w:p>
    <w:p w14:paraId="02A7FD50" w14:textId="28BDFEF5" w:rsidR="00667773" w:rsidRPr="00994294" w:rsidRDefault="00667773" w:rsidP="00667773">
      <w:pPr>
        <w:jc w:val="both"/>
        <w:rPr>
          <w:b/>
          <w:bCs/>
          <w:lang w:bidi="fa-IR"/>
        </w:rPr>
      </w:pPr>
      <w:r w:rsidRPr="00994294">
        <w:rPr>
          <w:b/>
          <w:bCs/>
          <w:lang w:bidi="fa-IR"/>
        </w:rPr>
        <w:t>The second method:</w:t>
      </w:r>
    </w:p>
    <w:p w14:paraId="01ADA8E7" w14:textId="77777777" w:rsidR="00667773" w:rsidRDefault="00667773" w:rsidP="00A678E4">
      <w:pPr>
        <w:ind w:firstLine="288"/>
        <w:jc w:val="both"/>
        <w:rPr>
          <w:lang w:bidi="fa-IR"/>
        </w:rPr>
      </w:pPr>
      <w:r>
        <w:rPr>
          <w:lang w:bidi="fa-IR"/>
        </w:rPr>
        <w:t>Because we are building the first example of this device, so we are looking to find the limitations and capabilities of these boards. So, we change the working process of the device to a menu to find a more complete view of it by testing.</w:t>
      </w:r>
    </w:p>
    <w:p w14:paraId="7E355A4B" w14:textId="77777777" w:rsidR="00667773" w:rsidRDefault="00667773" w:rsidP="00667773">
      <w:pPr>
        <w:jc w:val="both"/>
        <w:rPr>
          <w:lang w:bidi="fa-IR"/>
        </w:rPr>
      </w:pPr>
      <w:r>
        <w:rPr>
          <w:noProof/>
          <w:lang w:bidi="fa-IR"/>
        </w:rPr>
        <w:drawing>
          <wp:anchor distT="0" distB="0" distL="114300" distR="114300" simplePos="0" relativeHeight="251668480" behindDoc="0" locked="0" layoutInCell="1" allowOverlap="1" wp14:anchorId="0AC2873B" wp14:editId="63CAA6B1">
            <wp:simplePos x="0" y="0"/>
            <wp:positionH relativeFrom="margin">
              <wp:posOffset>245885</wp:posOffset>
            </wp:positionH>
            <wp:positionV relativeFrom="paragraph">
              <wp:posOffset>502285</wp:posOffset>
            </wp:positionV>
            <wp:extent cx="2496680" cy="1497777"/>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1003" b="21989"/>
                    <a:stretch/>
                  </pic:blipFill>
                  <pic:spPr bwMode="auto">
                    <a:xfrm>
                      <a:off x="0" y="0"/>
                      <a:ext cx="2509521" cy="15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bidi="fa-IR"/>
        </w:rPr>
        <w:t>1. The program gives you a menu at the beginning that you can use the keyboard to choose which section to enter.</w:t>
      </w:r>
    </w:p>
    <w:p w14:paraId="5FD5DECF" w14:textId="77777777" w:rsidR="00667773" w:rsidRDefault="00667773" w:rsidP="00667773">
      <w:pPr>
        <w:jc w:val="both"/>
        <w:rPr>
          <w:lang w:bidi="fa-IR"/>
        </w:rPr>
      </w:pPr>
      <w:r>
        <w:rPr>
          <w:noProof/>
          <w:lang w:bidi="fa-IR"/>
        </w:rPr>
        <w:drawing>
          <wp:anchor distT="0" distB="0" distL="114300" distR="114300" simplePos="0" relativeHeight="251670528" behindDoc="0" locked="0" layoutInCell="1" allowOverlap="1" wp14:anchorId="7069C058" wp14:editId="2404ED53">
            <wp:simplePos x="0" y="0"/>
            <wp:positionH relativeFrom="margin">
              <wp:posOffset>3238500</wp:posOffset>
            </wp:positionH>
            <wp:positionV relativeFrom="paragraph">
              <wp:posOffset>20955</wp:posOffset>
            </wp:positionV>
            <wp:extent cx="2514600" cy="1509338"/>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50926" b="22068"/>
                    <a:stretch/>
                  </pic:blipFill>
                  <pic:spPr bwMode="auto">
                    <a:xfrm>
                      <a:off x="0" y="0"/>
                      <a:ext cx="2514600" cy="15093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D18F3B" w14:textId="77777777" w:rsidR="00667773" w:rsidRDefault="00667773" w:rsidP="00667773">
      <w:pPr>
        <w:jc w:val="both"/>
        <w:rPr>
          <w:lang w:bidi="fa-IR"/>
        </w:rPr>
      </w:pPr>
    </w:p>
    <w:p w14:paraId="447090B7" w14:textId="77777777" w:rsidR="00667773" w:rsidRDefault="00667773" w:rsidP="00667773">
      <w:pPr>
        <w:jc w:val="both"/>
        <w:rPr>
          <w:lang w:bidi="fa-IR"/>
        </w:rPr>
      </w:pPr>
    </w:p>
    <w:p w14:paraId="2D6CA4DB" w14:textId="77777777" w:rsidR="00667773" w:rsidRDefault="00667773" w:rsidP="00667773">
      <w:pPr>
        <w:jc w:val="both"/>
        <w:rPr>
          <w:lang w:bidi="fa-IR"/>
        </w:rPr>
      </w:pPr>
    </w:p>
    <w:p w14:paraId="3BFD405F" w14:textId="77777777" w:rsidR="00667773" w:rsidRDefault="00667773" w:rsidP="00667773">
      <w:pPr>
        <w:jc w:val="both"/>
        <w:rPr>
          <w:lang w:bidi="fa-IR"/>
        </w:rPr>
      </w:pPr>
    </w:p>
    <w:p w14:paraId="7D9B5C0B" w14:textId="77777777" w:rsidR="00667773" w:rsidRDefault="00667773" w:rsidP="00667773">
      <w:pPr>
        <w:jc w:val="both"/>
        <w:rPr>
          <w:lang w:bidi="fa-IR"/>
        </w:rPr>
      </w:pPr>
    </w:p>
    <w:p w14:paraId="4C27028A" w14:textId="77777777" w:rsidR="00667773" w:rsidRDefault="00667773" w:rsidP="00667773">
      <w:pPr>
        <w:jc w:val="both"/>
        <w:rPr>
          <w:lang w:bidi="fa-IR"/>
        </w:rPr>
      </w:pPr>
    </w:p>
    <w:p w14:paraId="0F993B62" w14:textId="510F1B8F" w:rsidR="00667773" w:rsidRDefault="00667773" w:rsidP="00667773">
      <w:pPr>
        <w:jc w:val="both"/>
        <w:rPr>
          <w:lang w:bidi="fa-IR"/>
        </w:rPr>
      </w:pPr>
      <w:r>
        <w:rPr>
          <w:lang w:bidi="fa-IR"/>
        </w:rPr>
        <w:t xml:space="preserve">2. By selecting 1 to </w:t>
      </w:r>
      <w:r w:rsidR="006272B6">
        <w:rPr>
          <w:lang w:bidi="fa-IR"/>
        </w:rPr>
        <w:t>NodeMCU</w:t>
      </w:r>
      <w:r>
        <w:rPr>
          <w:lang w:bidi="fa-IR"/>
        </w:rPr>
        <w:t>, we give the command to connect to the router modem, and after connecting, this option will be checked.</w:t>
      </w:r>
    </w:p>
    <w:p w14:paraId="0487CA83" w14:textId="4E3BA314" w:rsidR="00667773" w:rsidRDefault="005F6545" w:rsidP="00667773">
      <w:pPr>
        <w:jc w:val="both"/>
        <w:rPr>
          <w:lang w:bidi="fa-IR"/>
        </w:rPr>
      </w:pPr>
      <w:r>
        <w:rPr>
          <w:noProof/>
          <w:lang w:bidi="fa-IR"/>
        </w:rPr>
        <w:drawing>
          <wp:anchor distT="0" distB="0" distL="114300" distR="114300" simplePos="0" relativeHeight="251669504" behindDoc="0" locked="0" layoutInCell="1" allowOverlap="1" wp14:anchorId="6C115EA5" wp14:editId="34E9533B">
            <wp:simplePos x="0" y="0"/>
            <wp:positionH relativeFrom="margin">
              <wp:posOffset>3246120</wp:posOffset>
            </wp:positionH>
            <wp:positionV relativeFrom="paragraph">
              <wp:posOffset>29210</wp:posOffset>
            </wp:positionV>
            <wp:extent cx="2527300" cy="1526540"/>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0743" b="22061"/>
                    <a:stretch/>
                  </pic:blipFill>
                  <pic:spPr bwMode="auto">
                    <a:xfrm>
                      <a:off x="0" y="0"/>
                      <a:ext cx="2527300" cy="1526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671552" behindDoc="0" locked="0" layoutInCell="1" allowOverlap="1" wp14:anchorId="5B1ECEA5" wp14:editId="60EC1B58">
            <wp:simplePos x="0" y="0"/>
            <wp:positionH relativeFrom="margin">
              <wp:posOffset>252730</wp:posOffset>
            </wp:positionH>
            <wp:positionV relativeFrom="paragraph">
              <wp:posOffset>38100</wp:posOffset>
            </wp:positionV>
            <wp:extent cx="2505710" cy="1508760"/>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0849" b="22068"/>
                    <a:stretch/>
                  </pic:blipFill>
                  <pic:spPr bwMode="auto">
                    <a:xfrm>
                      <a:off x="0" y="0"/>
                      <a:ext cx="2505710" cy="1508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70C7FF" w14:textId="77777777" w:rsidR="00667773" w:rsidRDefault="00667773" w:rsidP="00667773">
      <w:pPr>
        <w:jc w:val="both"/>
        <w:rPr>
          <w:lang w:bidi="fa-IR"/>
        </w:rPr>
      </w:pPr>
    </w:p>
    <w:p w14:paraId="49B57B9F" w14:textId="77777777" w:rsidR="00667773" w:rsidRDefault="00667773" w:rsidP="00667773">
      <w:pPr>
        <w:jc w:val="both"/>
        <w:rPr>
          <w:lang w:bidi="fa-IR"/>
        </w:rPr>
      </w:pPr>
    </w:p>
    <w:p w14:paraId="52545183" w14:textId="77777777" w:rsidR="00667773" w:rsidRDefault="00667773" w:rsidP="00667773">
      <w:pPr>
        <w:jc w:val="both"/>
        <w:rPr>
          <w:lang w:bidi="fa-IR"/>
        </w:rPr>
      </w:pPr>
    </w:p>
    <w:p w14:paraId="07C7E4C3" w14:textId="77777777" w:rsidR="00667773" w:rsidRDefault="00667773" w:rsidP="00667773">
      <w:pPr>
        <w:jc w:val="both"/>
        <w:rPr>
          <w:lang w:bidi="fa-IR"/>
        </w:rPr>
      </w:pPr>
    </w:p>
    <w:p w14:paraId="1A9FBBF9" w14:textId="77777777" w:rsidR="00667773" w:rsidRDefault="00667773" w:rsidP="00667773">
      <w:pPr>
        <w:jc w:val="both"/>
        <w:rPr>
          <w:lang w:bidi="fa-IR"/>
        </w:rPr>
      </w:pPr>
    </w:p>
    <w:p w14:paraId="7CFAFC98" w14:textId="77777777" w:rsidR="00667773" w:rsidRDefault="00667773" w:rsidP="00667773">
      <w:pPr>
        <w:jc w:val="both"/>
        <w:rPr>
          <w:lang w:bidi="fa-IR"/>
        </w:rPr>
      </w:pPr>
    </w:p>
    <w:p w14:paraId="43B95BD0" w14:textId="359F2EC1" w:rsidR="00667773" w:rsidRDefault="005F6545" w:rsidP="00667773">
      <w:pPr>
        <w:jc w:val="both"/>
        <w:rPr>
          <w:lang w:bidi="fa-IR"/>
        </w:rPr>
      </w:pPr>
      <w:r>
        <w:rPr>
          <w:noProof/>
          <w:lang w:bidi="fa-IR"/>
        </w:rPr>
        <w:lastRenderedPageBreak/>
        <w:drawing>
          <wp:anchor distT="0" distB="0" distL="114300" distR="114300" simplePos="0" relativeHeight="251673600" behindDoc="0" locked="0" layoutInCell="1" allowOverlap="1" wp14:anchorId="07AC668A" wp14:editId="2C395678">
            <wp:simplePos x="0" y="0"/>
            <wp:positionH relativeFrom="column">
              <wp:posOffset>3223895</wp:posOffset>
            </wp:positionH>
            <wp:positionV relativeFrom="paragraph">
              <wp:posOffset>568325</wp:posOffset>
            </wp:positionV>
            <wp:extent cx="2549525" cy="1517650"/>
            <wp:effectExtent l="0" t="0" r="3175"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1003" b="22223"/>
                    <a:stretch/>
                  </pic:blipFill>
                  <pic:spPr bwMode="auto">
                    <a:xfrm>
                      <a:off x="0" y="0"/>
                      <a:ext cx="2549525" cy="1517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672576" behindDoc="0" locked="0" layoutInCell="1" allowOverlap="1" wp14:anchorId="5082DA4B" wp14:editId="703A737F">
            <wp:simplePos x="0" y="0"/>
            <wp:positionH relativeFrom="column">
              <wp:posOffset>254000</wp:posOffset>
            </wp:positionH>
            <wp:positionV relativeFrom="paragraph">
              <wp:posOffset>580390</wp:posOffset>
            </wp:positionV>
            <wp:extent cx="2520950" cy="15081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50849" b="22222"/>
                    <a:stretch/>
                  </pic:blipFill>
                  <pic:spPr bwMode="auto">
                    <a:xfrm>
                      <a:off x="0" y="0"/>
                      <a:ext cx="2520950" cy="1508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773">
        <w:rPr>
          <w:lang w:bidi="fa-IR"/>
        </w:rPr>
        <w:t xml:space="preserve">3. Selecting 2 instructs </w:t>
      </w:r>
      <w:r w:rsidR="00F44639">
        <w:rPr>
          <w:lang w:bidi="fa-IR"/>
        </w:rPr>
        <w:t>NodeMCU</w:t>
      </w:r>
      <w:r w:rsidR="00667773">
        <w:rPr>
          <w:lang w:bidi="fa-IR"/>
        </w:rPr>
        <w:t xml:space="preserve"> to check the API connection whether it is enabled or not, whether the address is correct or not. ... and is checked after communication.</w:t>
      </w:r>
    </w:p>
    <w:p w14:paraId="3904197F" w14:textId="6E2500A6" w:rsidR="00667773" w:rsidRDefault="00667773" w:rsidP="00667773">
      <w:pPr>
        <w:jc w:val="both"/>
        <w:rPr>
          <w:lang w:bidi="fa-IR"/>
        </w:rPr>
      </w:pPr>
    </w:p>
    <w:p w14:paraId="6D52FC4B" w14:textId="10A3F841" w:rsidR="00667773" w:rsidRDefault="00667773" w:rsidP="00667773">
      <w:pPr>
        <w:jc w:val="both"/>
        <w:rPr>
          <w:lang w:bidi="fa-IR"/>
        </w:rPr>
      </w:pPr>
      <w:r>
        <w:rPr>
          <w:noProof/>
          <w:lang w:bidi="fa-IR"/>
        </w:rPr>
        <w:drawing>
          <wp:anchor distT="0" distB="0" distL="114300" distR="114300" simplePos="0" relativeHeight="251676672" behindDoc="0" locked="0" layoutInCell="1" allowOverlap="1" wp14:anchorId="002888CE" wp14:editId="2E14E748">
            <wp:simplePos x="0" y="0"/>
            <wp:positionH relativeFrom="margin">
              <wp:posOffset>3981450</wp:posOffset>
            </wp:positionH>
            <wp:positionV relativeFrom="paragraph">
              <wp:posOffset>472440</wp:posOffset>
            </wp:positionV>
            <wp:extent cx="1955800" cy="1599565"/>
            <wp:effectExtent l="0" t="0" r="6350"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385" t="50802" r="14542" b="21914"/>
                    <a:stretch/>
                  </pic:blipFill>
                  <pic:spPr bwMode="auto">
                    <a:xfrm>
                      <a:off x="0" y="0"/>
                      <a:ext cx="1955800" cy="1599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674624" behindDoc="0" locked="0" layoutInCell="1" allowOverlap="1" wp14:anchorId="72F98195" wp14:editId="68ED23D8">
            <wp:simplePos x="0" y="0"/>
            <wp:positionH relativeFrom="margin">
              <wp:align>left</wp:align>
            </wp:positionH>
            <wp:positionV relativeFrom="paragraph">
              <wp:posOffset>471805</wp:posOffset>
            </wp:positionV>
            <wp:extent cx="1966273" cy="160377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786" t="50926" r="14190" b="21914"/>
                    <a:stretch/>
                  </pic:blipFill>
                  <pic:spPr bwMode="auto">
                    <a:xfrm>
                      <a:off x="0" y="0"/>
                      <a:ext cx="1966273" cy="1603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675648" behindDoc="0" locked="0" layoutInCell="1" allowOverlap="1" wp14:anchorId="6C84F2E7" wp14:editId="4367752A">
            <wp:simplePos x="0" y="0"/>
            <wp:positionH relativeFrom="margin">
              <wp:align>center</wp:align>
            </wp:positionH>
            <wp:positionV relativeFrom="paragraph">
              <wp:posOffset>472440</wp:posOffset>
            </wp:positionV>
            <wp:extent cx="1955322" cy="1610670"/>
            <wp:effectExtent l="0" t="0" r="6985" b="889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1986" t="50823" r="14441" b="21912"/>
                    <a:stretch/>
                  </pic:blipFill>
                  <pic:spPr bwMode="auto">
                    <a:xfrm>
                      <a:off x="0" y="0"/>
                      <a:ext cx="1955322" cy="16106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bidi="fa-IR"/>
        </w:rPr>
        <w:t>4. By selecting 3, Node</w:t>
      </w:r>
      <w:r w:rsidR="007115F6">
        <w:rPr>
          <w:lang w:bidi="fa-IR"/>
        </w:rPr>
        <w:t>MCU</w:t>
      </w:r>
      <w:r>
        <w:rPr>
          <w:lang w:bidi="fa-IR"/>
        </w:rPr>
        <w:t xml:space="preserve"> receives the code and then asks you if the information displayed (information sent by the API) is correct? Or it does not find the user and returns to the menu.</w:t>
      </w:r>
    </w:p>
    <w:p w14:paraId="23A5BD50" w14:textId="1FD51A01" w:rsidR="00667773" w:rsidRDefault="003C33EC" w:rsidP="00667773">
      <w:pPr>
        <w:jc w:val="both"/>
        <w:rPr>
          <w:lang w:bidi="fa-IR"/>
        </w:rPr>
      </w:pPr>
      <w:r>
        <w:rPr>
          <w:noProof/>
          <w:lang w:bidi="fa-IR"/>
        </w:rPr>
        <w:drawing>
          <wp:anchor distT="0" distB="0" distL="114300" distR="114300" simplePos="0" relativeHeight="251677696" behindDoc="0" locked="0" layoutInCell="1" allowOverlap="1" wp14:anchorId="73069FCD" wp14:editId="76C9A0A0">
            <wp:simplePos x="0" y="0"/>
            <wp:positionH relativeFrom="margin">
              <wp:posOffset>0</wp:posOffset>
            </wp:positionH>
            <wp:positionV relativeFrom="paragraph">
              <wp:posOffset>1668780</wp:posOffset>
            </wp:positionV>
            <wp:extent cx="1955800" cy="1617345"/>
            <wp:effectExtent l="0" t="0" r="6350" b="190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1660" t="50741" r="14678" b="21852"/>
                    <a:stretch/>
                  </pic:blipFill>
                  <pic:spPr bwMode="auto">
                    <a:xfrm>
                      <a:off x="0" y="0"/>
                      <a:ext cx="1955800" cy="1617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678720" behindDoc="0" locked="0" layoutInCell="1" allowOverlap="1" wp14:anchorId="4939ACD6" wp14:editId="4D536E88">
            <wp:simplePos x="0" y="0"/>
            <wp:positionH relativeFrom="margin">
              <wp:posOffset>1995805</wp:posOffset>
            </wp:positionH>
            <wp:positionV relativeFrom="paragraph">
              <wp:posOffset>1681480</wp:posOffset>
            </wp:positionV>
            <wp:extent cx="1951990" cy="160337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012" t="50988" r="14540" b="21852"/>
                    <a:stretch/>
                  </pic:blipFill>
                  <pic:spPr bwMode="auto">
                    <a:xfrm>
                      <a:off x="0" y="0"/>
                      <a:ext cx="1951990" cy="1603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5C677A" w14:textId="77777777" w:rsidR="00667773" w:rsidRDefault="00667773" w:rsidP="00667773">
      <w:pPr>
        <w:jc w:val="both"/>
        <w:rPr>
          <w:lang w:bidi="fa-IR"/>
        </w:rPr>
      </w:pPr>
    </w:p>
    <w:p w14:paraId="7BFA7CBF" w14:textId="77777777" w:rsidR="00667773" w:rsidRDefault="00667773" w:rsidP="00667773">
      <w:pPr>
        <w:jc w:val="both"/>
        <w:rPr>
          <w:lang w:bidi="fa-IR"/>
        </w:rPr>
      </w:pPr>
    </w:p>
    <w:p w14:paraId="5390ABE3" w14:textId="77777777" w:rsidR="00667773" w:rsidRDefault="00667773" w:rsidP="00667773">
      <w:pPr>
        <w:jc w:val="both"/>
        <w:rPr>
          <w:lang w:bidi="fa-IR"/>
        </w:rPr>
      </w:pPr>
    </w:p>
    <w:p w14:paraId="701F1115" w14:textId="77777777" w:rsidR="00667773" w:rsidRDefault="00667773" w:rsidP="00667773">
      <w:pPr>
        <w:jc w:val="both"/>
        <w:rPr>
          <w:lang w:bidi="fa-IR"/>
        </w:rPr>
      </w:pPr>
    </w:p>
    <w:p w14:paraId="72DF48DD" w14:textId="77777777" w:rsidR="00667773" w:rsidRDefault="00667773" w:rsidP="00667773">
      <w:pPr>
        <w:jc w:val="both"/>
        <w:rPr>
          <w:lang w:bidi="fa-IR"/>
        </w:rPr>
      </w:pPr>
    </w:p>
    <w:p w14:paraId="7BC73A95" w14:textId="77777777" w:rsidR="005B2E45" w:rsidRDefault="005B2E45" w:rsidP="00D27997">
      <w:pPr>
        <w:jc w:val="both"/>
        <w:rPr>
          <w:rtl/>
          <w:lang w:bidi="fa-IR"/>
        </w:rPr>
      </w:pPr>
    </w:p>
    <w:p w14:paraId="12AF9379" w14:textId="3CF0C520" w:rsidR="00667773" w:rsidRDefault="005F6545" w:rsidP="00D27997">
      <w:pPr>
        <w:jc w:val="both"/>
        <w:rPr>
          <w:lang w:bidi="fa-IR"/>
        </w:rPr>
      </w:pPr>
      <w:r>
        <w:rPr>
          <w:noProof/>
          <w:lang w:bidi="fa-IR"/>
        </w:rPr>
        <w:lastRenderedPageBreak/>
        <w:drawing>
          <wp:anchor distT="0" distB="0" distL="114300" distR="114300" simplePos="0" relativeHeight="251681792" behindDoc="0" locked="0" layoutInCell="1" allowOverlap="1" wp14:anchorId="0CFC20E6" wp14:editId="163B49D3">
            <wp:simplePos x="0" y="0"/>
            <wp:positionH relativeFrom="margin">
              <wp:posOffset>3846195</wp:posOffset>
            </wp:positionH>
            <wp:positionV relativeFrom="paragraph">
              <wp:posOffset>720090</wp:posOffset>
            </wp:positionV>
            <wp:extent cx="1965960" cy="1591310"/>
            <wp:effectExtent l="0" t="0" r="0" b="889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607" t="50854" r="15479" b="22198"/>
                    <a:stretch/>
                  </pic:blipFill>
                  <pic:spPr bwMode="auto">
                    <a:xfrm>
                      <a:off x="0" y="0"/>
                      <a:ext cx="1965960" cy="159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680768" behindDoc="0" locked="0" layoutInCell="1" allowOverlap="1" wp14:anchorId="2FDD3274" wp14:editId="5B819B9A">
            <wp:simplePos x="0" y="0"/>
            <wp:positionH relativeFrom="margin">
              <wp:posOffset>1869440</wp:posOffset>
            </wp:positionH>
            <wp:positionV relativeFrom="paragraph">
              <wp:posOffset>720090</wp:posOffset>
            </wp:positionV>
            <wp:extent cx="1974850" cy="1599565"/>
            <wp:effectExtent l="0" t="0" r="6350"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1395" t="50855" r="14398" b="22078"/>
                    <a:stretch/>
                  </pic:blipFill>
                  <pic:spPr bwMode="auto">
                    <a:xfrm>
                      <a:off x="0" y="0"/>
                      <a:ext cx="1974850" cy="1599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fa-IR"/>
        </w:rPr>
        <w:drawing>
          <wp:anchor distT="0" distB="0" distL="114300" distR="114300" simplePos="0" relativeHeight="251679744" behindDoc="0" locked="0" layoutInCell="1" allowOverlap="1" wp14:anchorId="1EBD6B71" wp14:editId="50CB6025">
            <wp:simplePos x="0" y="0"/>
            <wp:positionH relativeFrom="margin">
              <wp:posOffset>-86995</wp:posOffset>
            </wp:positionH>
            <wp:positionV relativeFrom="paragraph">
              <wp:posOffset>720090</wp:posOffset>
            </wp:positionV>
            <wp:extent cx="1955800" cy="1598930"/>
            <wp:effectExtent l="0" t="0" r="6350" b="127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1553" t="50855" r="13765" b="21651"/>
                    <a:stretch/>
                  </pic:blipFill>
                  <pic:spPr bwMode="auto">
                    <a:xfrm>
                      <a:off x="0" y="0"/>
                      <a:ext cx="1955800" cy="1598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7997">
        <w:rPr>
          <w:lang w:bidi="fa-IR"/>
        </w:rPr>
        <w:t xml:space="preserve">5. </w:t>
      </w:r>
      <w:r w:rsidR="00667773">
        <w:rPr>
          <w:lang w:bidi="fa-IR"/>
        </w:rPr>
        <w:t>By selecting 4 sensors are activated and gives the user 3 seconds to get ready and put his hands on the sensors, and after the measurement, the information is sent by pressing the confirm button to save the new record in the API.</w:t>
      </w:r>
    </w:p>
    <w:p w14:paraId="6A377C8F" w14:textId="77777777" w:rsidR="009F1E4B" w:rsidRPr="009F1E4B" w:rsidRDefault="009F1E4B" w:rsidP="000E2083">
      <w:pPr>
        <w:pStyle w:val="Heading1"/>
      </w:pPr>
    </w:p>
    <w:p w14:paraId="67B2BDD2" w14:textId="2C698E40" w:rsidR="009F1E4B" w:rsidRDefault="009F1E4B" w:rsidP="00F348E0">
      <w:pPr>
        <w:pStyle w:val="Heading2"/>
      </w:pPr>
      <w:bookmarkStart w:id="4" w:name="_Toc107609486"/>
      <w:r>
        <w:t>Mobile App</w:t>
      </w:r>
      <w:bookmarkEnd w:id="4"/>
    </w:p>
    <w:p w14:paraId="34AC7767" w14:textId="33B4BB38" w:rsidR="000E2083" w:rsidRDefault="000E2083" w:rsidP="000E2083"/>
    <w:p w14:paraId="377F32CE" w14:textId="0233CC90" w:rsidR="00E555A0" w:rsidRDefault="00E555A0" w:rsidP="00D21726">
      <w:pPr>
        <w:ind w:firstLine="288"/>
        <w:jc w:val="both"/>
      </w:pPr>
      <w:r>
        <w:t>It is so hard to find a person that doesn’t use a smart phone these days and they</w:t>
      </w:r>
      <w:r w:rsidR="0030749A">
        <w:t xml:space="preserve"> are</w:t>
      </w:r>
      <w:r>
        <w:t xml:space="preserve"> so comfortable with them</w:t>
      </w:r>
      <w:r w:rsidR="0030749A">
        <w:t xml:space="preserve"> </w:t>
      </w:r>
      <w:r>
        <w:t>because</w:t>
      </w:r>
      <w:r w:rsidR="0030749A">
        <w:t xml:space="preserve"> phones</w:t>
      </w:r>
      <w:r>
        <w:t xml:space="preserve"> are</w:t>
      </w:r>
      <w:r w:rsidR="0030749A">
        <w:t xml:space="preserve"> </w:t>
      </w:r>
      <w:r>
        <w:t>light</w:t>
      </w:r>
      <w:r w:rsidR="0030749A">
        <w:t>,</w:t>
      </w:r>
      <w:r>
        <w:t xml:space="preserve"> portable</w:t>
      </w:r>
      <w:r w:rsidR="0030749A">
        <w:t xml:space="preserve"> and have many capabilities</w:t>
      </w:r>
      <w:r>
        <w:t xml:space="preserve">. </w:t>
      </w:r>
      <w:r w:rsidR="00D21726">
        <w:t>So,</w:t>
      </w:r>
      <w:r>
        <w:t xml:space="preserve"> with all these </w:t>
      </w:r>
      <w:r w:rsidR="00D21726">
        <w:t xml:space="preserve">feature </w:t>
      </w:r>
      <w:r w:rsidR="001504CE">
        <w:t xml:space="preserve">and </w:t>
      </w:r>
      <w:r w:rsidR="00D21726">
        <w:t>advantages, having a mobile application</w:t>
      </w:r>
      <w:r w:rsidR="001504CE">
        <w:t xml:space="preserve"> for this service</w:t>
      </w:r>
      <w:r w:rsidR="00D21726">
        <w:t xml:space="preserve"> is </w:t>
      </w:r>
      <w:r w:rsidR="001504CE">
        <w:t>necessary</w:t>
      </w:r>
      <w:r w:rsidR="00D21726">
        <w:t xml:space="preserve">. For this purpose, we use the flutter framework. </w:t>
      </w:r>
      <w:r w:rsidR="00A12010">
        <w:t>Flutter</w:t>
      </w:r>
      <w:r w:rsidR="00D21726">
        <w:t xml:space="preserve"> framework is introduced and developed by google </w:t>
      </w:r>
      <w:r w:rsidR="002C1A1B">
        <w:t xml:space="preserve">and is </w:t>
      </w:r>
      <w:r w:rsidR="00FA51A4">
        <w:t>a cross-platform framework for creating beautiful, fast and interactive applications for IOS, Android, Web, macOS, Linux and Windows with just one codebase.</w:t>
      </w:r>
    </w:p>
    <w:p w14:paraId="07F0A098" w14:textId="219FEC05" w:rsidR="009F1E4B" w:rsidRDefault="00A12010" w:rsidP="003C33EC">
      <w:pPr>
        <w:ind w:firstLine="288"/>
        <w:jc w:val="both"/>
      </w:pPr>
      <w:r>
        <w:t xml:space="preserve">Our App follows </w:t>
      </w:r>
      <w:r w:rsidR="004C27FE">
        <w:t>an</w:t>
      </w:r>
      <w:r w:rsidR="00136BB7">
        <w:t xml:space="preserve"> MVC-like architecture and keep Data Management (Model), Screens (View) and Services (Controller) in separate parts and also our app is written modular and </w:t>
      </w:r>
      <w:r w:rsidR="008C7A8A">
        <w:t>the</w:t>
      </w:r>
      <w:r w:rsidR="00136BB7">
        <w:t xml:space="preserve"> code is reusable.</w:t>
      </w:r>
      <w:r w:rsidR="00A40544">
        <w:t xml:space="preserve"> </w:t>
      </w:r>
      <w:r w:rsidR="004C27FE">
        <w:t>Doctors and nurses can sign in to the app with their account and monitor their under-supervision patients’ profile, their latest and historical vital signs in real-time. They can also receive alert in case of emergency.</w:t>
      </w:r>
    </w:p>
    <w:p w14:paraId="0F2E4660" w14:textId="2FD1CB0B" w:rsidR="00E66B5E" w:rsidRDefault="00E66B5E" w:rsidP="00A40544">
      <w:pPr>
        <w:ind w:firstLine="288"/>
        <w:jc w:val="both"/>
      </w:pPr>
      <w:r>
        <w:t xml:space="preserve">HAPS Mobile app uses SOCKETS technology and keep a super-fast and continually open connection with the server and send and </w:t>
      </w:r>
      <w:r w:rsidR="00E75DB6">
        <w:t>receive</w:t>
      </w:r>
      <w:r>
        <w:t xml:space="preserve"> data with the minimum delay possible.</w:t>
      </w:r>
    </w:p>
    <w:p w14:paraId="65C375D5" w14:textId="640F5FF7" w:rsidR="0076072D" w:rsidRDefault="0076072D" w:rsidP="0076072D">
      <w:pPr>
        <w:ind w:firstLine="288"/>
        <w:jc w:val="center"/>
      </w:pPr>
      <w:r>
        <w:rPr>
          <w:noProof/>
        </w:rPr>
        <w:lastRenderedPageBreak/>
        <w:drawing>
          <wp:inline distT="0" distB="0" distL="0" distR="0" wp14:anchorId="3F69DD58" wp14:editId="5B3E4DB3">
            <wp:extent cx="1975449" cy="3897310"/>
            <wp:effectExtent l="0" t="0" r="635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83748" cy="3913682"/>
                    </a:xfrm>
                    <a:prstGeom prst="rect">
                      <a:avLst/>
                    </a:prstGeom>
                    <a:noFill/>
                    <a:ln>
                      <a:noFill/>
                    </a:ln>
                  </pic:spPr>
                </pic:pic>
              </a:graphicData>
            </a:graphic>
          </wp:inline>
        </w:drawing>
      </w:r>
      <w:r>
        <w:rPr>
          <w:noProof/>
        </w:rPr>
        <w:t xml:space="preserve">                                                 </w:t>
      </w:r>
      <w:r>
        <w:rPr>
          <w:noProof/>
        </w:rPr>
        <w:drawing>
          <wp:inline distT="0" distB="0" distL="0" distR="0" wp14:anchorId="1EE967E0" wp14:editId="6E0A3E81">
            <wp:extent cx="1950474" cy="384803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67280" cy="3881193"/>
                    </a:xfrm>
                    <a:prstGeom prst="rect">
                      <a:avLst/>
                    </a:prstGeom>
                    <a:noFill/>
                    <a:ln>
                      <a:noFill/>
                    </a:ln>
                  </pic:spPr>
                </pic:pic>
              </a:graphicData>
            </a:graphic>
          </wp:inline>
        </w:drawing>
      </w:r>
    </w:p>
    <w:p w14:paraId="76718C84" w14:textId="73226F8D" w:rsidR="0076072D" w:rsidRDefault="0076072D" w:rsidP="0059254E">
      <w:pPr>
        <w:ind w:firstLine="288"/>
        <w:jc w:val="center"/>
      </w:pPr>
      <w:r>
        <w:rPr>
          <w:noProof/>
        </w:rPr>
        <w:drawing>
          <wp:inline distT="0" distB="0" distL="0" distR="0" wp14:anchorId="03B1963C" wp14:editId="05D9AB59">
            <wp:extent cx="1742075" cy="343689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68143" cy="3488327"/>
                    </a:xfrm>
                    <a:prstGeom prst="rect">
                      <a:avLst/>
                    </a:prstGeom>
                    <a:noFill/>
                    <a:ln>
                      <a:noFill/>
                    </a:ln>
                  </pic:spPr>
                </pic:pic>
              </a:graphicData>
            </a:graphic>
          </wp:inline>
        </w:drawing>
      </w:r>
      <w:r w:rsidR="0059254E">
        <w:t xml:space="preserve">         </w:t>
      </w:r>
      <w:r>
        <w:rPr>
          <w:noProof/>
        </w:rPr>
        <w:drawing>
          <wp:inline distT="0" distB="0" distL="0" distR="0" wp14:anchorId="765FF195" wp14:editId="4A844525">
            <wp:extent cx="1738863" cy="343055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54823" cy="3462045"/>
                    </a:xfrm>
                    <a:prstGeom prst="rect">
                      <a:avLst/>
                    </a:prstGeom>
                    <a:noFill/>
                    <a:ln>
                      <a:noFill/>
                    </a:ln>
                  </pic:spPr>
                </pic:pic>
              </a:graphicData>
            </a:graphic>
          </wp:inline>
        </w:drawing>
      </w:r>
      <w:r w:rsidR="0059254E">
        <w:t xml:space="preserve">    </w:t>
      </w:r>
      <w:r w:rsidR="0059254E">
        <w:rPr>
          <w:noProof/>
        </w:rPr>
        <w:drawing>
          <wp:inline distT="0" distB="0" distL="0" distR="0" wp14:anchorId="49390FFC" wp14:editId="14FC4C25">
            <wp:extent cx="1735728" cy="3424372"/>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79251" cy="3510237"/>
                    </a:xfrm>
                    <a:prstGeom prst="rect">
                      <a:avLst/>
                    </a:prstGeom>
                    <a:noFill/>
                    <a:ln>
                      <a:noFill/>
                    </a:ln>
                  </pic:spPr>
                </pic:pic>
              </a:graphicData>
            </a:graphic>
          </wp:inline>
        </w:drawing>
      </w:r>
    </w:p>
    <w:p w14:paraId="4BA2D27B" w14:textId="17FD49AD" w:rsidR="0076072D" w:rsidRDefault="0076072D" w:rsidP="00A40544">
      <w:pPr>
        <w:ind w:firstLine="288"/>
        <w:jc w:val="both"/>
      </w:pPr>
    </w:p>
    <w:p w14:paraId="6B003834" w14:textId="46C6279C" w:rsidR="00926ED4" w:rsidRDefault="00926ED4" w:rsidP="00A40544">
      <w:pPr>
        <w:ind w:firstLine="288"/>
        <w:jc w:val="both"/>
      </w:pPr>
      <w:r>
        <w:t xml:space="preserve">In the above screenshots of the </w:t>
      </w:r>
      <w:r w:rsidR="00EC755E">
        <w:t>application,</w:t>
      </w:r>
      <w:r>
        <w:t xml:space="preserve"> you can see the different section of the mobile app and </w:t>
      </w:r>
      <w:r w:rsidR="0073321C">
        <w:t>also there is a</w:t>
      </w:r>
      <w:r w:rsidR="00E75DB6">
        <w:t>n</w:t>
      </w:r>
      <w:r w:rsidR="0073321C">
        <w:t xml:space="preserve"> Alert Screen for when and critical situation happens and the server raises an alert flag.</w:t>
      </w:r>
    </w:p>
    <w:p w14:paraId="4B9037EB" w14:textId="77777777" w:rsidR="00A65A1F" w:rsidRDefault="00A65A1F" w:rsidP="00A65A1F">
      <w:pPr>
        <w:pStyle w:val="Heading1"/>
      </w:pPr>
    </w:p>
    <w:p w14:paraId="76BE1858" w14:textId="77777777" w:rsidR="00A65A1F" w:rsidRDefault="00A65A1F" w:rsidP="00A65A1F">
      <w:pPr>
        <w:pStyle w:val="Heading2"/>
      </w:pPr>
      <w:bookmarkStart w:id="5" w:name="_Toc107609487"/>
      <w:r>
        <w:t>Web App</w:t>
      </w:r>
      <w:bookmarkEnd w:id="5"/>
    </w:p>
    <w:p w14:paraId="75B8F056" w14:textId="77777777" w:rsidR="00A65A1F" w:rsidRDefault="00A65A1F" w:rsidP="00A65A1F"/>
    <w:p w14:paraId="67FC1C7A" w14:textId="77777777" w:rsidR="00A227D5" w:rsidRDefault="00A65A1F" w:rsidP="00446C6E">
      <w:pPr>
        <w:ind w:firstLine="288"/>
        <w:jc w:val="both"/>
      </w:pPr>
      <w:r>
        <w:t>The web app gives us a second way to monitor and manage the patients profile and helps us keeping patient under control. This Web panel can get extended to be used by many other users with different roles</w:t>
      </w:r>
      <w:r w:rsidR="00446C6E">
        <w:t xml:space="preserve"> </w:t>
      </w:r>
      <w:r>
        <w:t>in a medical clinic.</w:t>
      </w:r>
      <w:r w:rsidR="00706D88">
        <w:t xml:space="preserve"> For </w:t>
      </w:r>
      <w:r w:rsidR="00FA0F49">
        <w:t>example,</w:t>
      </w:r>
      <w:r w:rsidR="00706D88">
        <w:t xml:space="preserve"> the reception can use it for watch manage all the patients and even nurses and </w:t>
      </w:r>
      <w:r w:rsidR="00FA0F49">
        <w:t>doctors’</w:t>
      </w:r>
      <w:r w:rsidR="00706D88">
        <w:t xml:space="preserve"> tasks and shifts. And </w:t>
      </w:r>
      <w:r w:rsidR="00FA0F49">
        <w:t>also,</w:t>
      </w:r>
      <w:r w:rsidR="00706D88">
        <w:t xml:space="preserve"> when a patient </w:t>
      </w:r>
      <w:r w:rsidR="00C56D8E">
        <w:t>checks into the clinic they can manage him/her profile and assign a gadget to them.</w:t>
      </w:r>
      <w:r w:rsidR="00B16249">
        <w:t xml:space="preserve"> This web app is implemented using react.js technology and is a user-friendly and responsive management dashboard.</w:t>
      </w:r>
      <w:r w:rsidR="00CE78C0">
        <w:t xml:space="preserve"> You can see a couple of </w:t>
      </w:r>
      <w:r w:rsidR="00571C05">
        <w:t>screenshots</w:t>
      </w:r>
      <w:r w:rsidR="00CE78C0">
        <w:t xml:space="preserve"> from its UI</w:t>
      </w:r>
      <w:r w:rsidR="0010440A">
        <w:t>:</w:t>
      </w:r>
    </w:p>
    <w:p w14:paraId="52E9038F" w14:textId="5256D37C" w:rsidR="00A65A1F" w:rsidRDefault="00A227D5" w:rsidP="00446C6E">
      <w:pPr>
        <w:ind w:firstLine="288"/>
        <w:jc w:val="both"/>
      </w:pPr>
      <w:r w:rsidRPr="00A227D5">
        <w:rPr>
          <w:noProof/>
        </w:rPr>
        <w:t xml:space="preserve"> </w:t>
      </w:r>
      <w:r>
        <w:rPr>
          <w:noProof/>
        </w:rPr>
        <w:drawing>
          <wp:inline distT="0" distB="0" distL="0" distR="0" wp14:anchorId="56D8DA4B" wp14:editId="583B5C0A">
            <wp:extent cx="5932805" cy="33356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2805" cy="3335655"/>
                    </a:xfrm>
                    <a:prstGeom prst="rect">
                      <a:avLst/>
                    </a:prstGeom>
                    <a:noFill/>
                    <a:ln>
                      <a:noFill/>
                    </a:ln>
                  </pic:spPr>
                </pic:pic>
              </a:graphicData>
            </a:graphic>
          </wp:inline>
        </w:drawing>
      </w:r>
    </w:p>
    <w:p w14:paraId="427BB97C" w14:textId="77777777" w:rsidR="00A227D5" w:rsidRDefault="00571C05" w:rsidP="00571C05">
      <w:pPr>
        <w:ind w:firstLine="288"/>
        <w:jc w:val="center"/>
      </w:pPr>
      <w:r>
        <w:rPr>
          <w:noProof/>
        </w:rPr>
        <w:lastRenderedPageBreak/>
        <w:drawing>
          <wp:inline distT="0" distB="0" distL="0" distR="0" wp14:anchorId="30BDC68B" wp14:editId="147C1B0E">
            <wp:extent cx="5932805" cy="33356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2805" cy="3335655"/>
                    </a:xfrm>
                    <a:prstGeom prst="rect">
                      <a:avLst/>
                    </a:prstGeom>
                    <a:noFill/>
                    <a:ln>
                      <a:noFill/>
                    </a:ln>
                  </pic:spPr>
                </pic:pic>
              </a:graphicData>
            </a:graphic>
          </wp:inline>
        </w:drawing>
      </w:r>
    </w:p>
    <w:p w14:paraId="2F1A8A7F" w14:textId="77777777" w:rsidR="00A227D5" w:rsidRDefault="00A227D5" w:rsidP="00571C05">
      <w:pPr>
        <w:ind w:firstLine="288"/>
        <w:jc w:val="center"/>
      </w:pPr>
    </w:p>
    <w:p w14:paraId="374AA902" w14:textId="77777777" w:rsidR="00A227D5" w:rsidRDefault="00A227D5" w:rsidP="00571C05">
      <w:pPr>
        <w:ind w:firstLine="288"/>
        <w:jc w:val="center"/>
      </w:pPr>
    </w:p>
    <w:p w14:paraId="7EE60E64" w14:textId="77777777" w:rsidR="00A227D5" w:rsidRDefault="00A227D5" w:rsidP="00571C05">
      <w:pPr>
        <w:ind w:firstLine="288"/>
        <w:jc w:val="center"/>
      </w:pPr>
    </w:p>
    <w:p w14:paraId="7E5CE6B3" w14:textId="1DF4664F" w:rsidR="0008367D" w:rsidRPr="009F1E4B" w:rsidRDefault="00571C05" w:rsidP="002A2885">
      <w:pPr>
        <w:ind w:firstLine="288"/>
        <w:jc w:val="center"/>
      </w:pPr>
      <w:r>
        <w:rPr>
          <w:noProof/>
        </w:rPr>
        <w:drawing>
          <wp:inline distT="0" distB="0" distL="0" distR="0" wp14:anchorId="34ED2FA6" wp14:editId="1F6E0156">
            <wp:extent cx="5932805" cy="3335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2805" cy="3335655"/>
                    </a:xfrm>
                    <a:prstGeom prst="rect">
                      <a:avLst/>
                    </a:prstGeom>
                    <a:noFill/>
                    <a:ln>
                      <a:noFill/>
                    </a:ln>
                  </pic:spPr>
                </pic:pic>
              </a:graphicData>
            </a:graphic>
          </wp:inline>
        </w:drawing>
      </w:r>
    </w:p>
    <w:p w14:paraId="4D0B4DBF" w14:textId="72C76022" w:rsidR="0008367D" w:rsidRDefault="0008367D" w:rsidP="0008367D">
      <w:pPr>
        <w:pStyle w:val="Heading1"/>
      </w:pPr>
      <w:bookmarkStart w:id="6" w:name="_Toc107609488"/>
      <w:r>
        <w:lastRenderedPageBreak/>
        <w:t>Other</w:t>
      </w:r>
      <w:bookmarkEnd w:id="6"/>
    </w:p>
    <w:p w14:paraId="45B287CE" w14:textId="77777777" w:rsidR="0008367D" w:rsidRDefault="0008367D" w:rsidP="0008367D">
      <w:pPr>
        <w:rPr>
          <w:rtl/>
          <w:lang w:bidi="fa-IR"/>
        </w:rPr>
      </w:pPr>
    </w:p>
    <w:p w14:paraId="6D10C77E" w14:textId="103FFAE7" w:rsidR="0008367D" w:rsidRDefault="007B0C93" w:rsidP="007B0C93">
      <w:pPr>
        <w:ind w:firstLine="288"/>
      </w:pPr>
      <w:r>
        <w:t>For this project our team mates work on their task parallelly and they needed to be comfortable so we used our own gadget simulator for that time that we wanted to test our apps and simulate a real gadget’s performance. Here you can see our desktop gadget simulator:</w:t>
      </w:r>
    </w:p>
    <w:p w14:paraId="018939E0" w14:textId="77777777" w:rsidR="004F7342" w:rsidRDefault="004F7342" w:rsidP="007B0C93">
      <w:pPr>
        <w:ind w:firstLine="288"/>
      </w:pPr>
    </w:p>
    <w:p w14:paraId="58C5D209" w14:textId="525DFED8" w:rsidR="007B0C93" w:rsidRDefault="004F7342" w:rsidP="004F7342">
      <w:pPr>
        <w:jc w:val="center"/>
      </w:pPr>
      <w:r w:rsidRPr="00A128BC">
        <w:rPr>
          <w:noProof/>
        </w:rPr>
        <w:drawing>
          <wp:inline distT="0" distB="0" distL="0" distR="0" wp14:anchorId="7B068845" wp14:editId="66A98429">
            <wp:extent cx="5943600" cy="30988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98800"/>
                    </a:xfrm>
                    <a:prstGeom prst="rect">
                      <a:avLst/>
                    </a:prstGeom>
                  </pic:spPr>
                </pic:pic>
              </a:graphicData>
            </a:graphic>
          </wp:inline>
        </w:drawing>
      </w:r>
    </w:p>
    <w:p w14:paraId="74325140" w14:textId="5D4C712C" w:rsidR="007B0C93" w:rsidRDefault="007B0C93" w:rsidP="0008367D"/>
    <w:p w14:paraId="589E7D8D" w14:textId="7A4C1FED" w:rsidR="00820047" w:rsidRDefault="00820047" w:rsidP="00820047">
      <w:pPr>
        <w:ind w:firstLine="288"/>
      </w:pPr>
      <w:r>
        <w:t>Also, when our very first version of our API released, we used the Swagger for better and simpler use of the API and for documentation. Here are some screenshots:</w:t>
      </w:r>
    </w:p>
    <w:p w14:paraId="5571C61A" w14:textId="08C9A8CB" w:rsidR="00820047" w:rsidRDefault="00820047" w:rsidP="00820047">
      <w:pPr>
        <w:ind w:firstLine="288"/>
      </w:pPr>
    </w:p>
    <w:p w14:paraId="57989E53" w14:textId="77777777" w:rsidR="00686B92" w:rsidRDefault="00686B92" w:rsidP="00820047">
      <w:pPr>
        <w:ind w:firstLine="288"/>
      </w:pPr>
      <w:r>
        <w:rPr>
          <w:noProof/>
        </w:rPr>
        <w:lastRenderedPageBreak/>
        <w:drawing>
          <wp:inline distT="0" distB="0" distL="0" distR="0" wp14:anchorId="5B39AC38" wp14:editId="63690504">
            <wp:extent cx="5931535" cy="33394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1535" cy="3339465"/>
                    </a:xfrm>
                    <a:prstGeom prst="rect">
                      <a:avLst/>
                    </a:prstGeom>
                    <a:noFill/>
                    <a:ln>
                      <a:noFill/>
                    </a:ln>
                  </pic:spPr>
                </pic:pic>
              </a:graphicData>
            </a:graphic>
          </wp:inline>
        </w:drawing>
      </w:r>
    </w:p>
    <w:p w14:paraId="3F06CFEE" w14:textId="77777777" w:rsidR="009B79D3" w:rsidRDefault="009B79D3" w:rsidP="00820047">
      <w:pPr>
        <w:ind w:firstLine="288"/>
      </w:pPr>
    </w:p>
    <w:p w14:paraId="23F77116" w14:textId="77777777" w:rsidR="009B79D3" w:rsidRDefault="009B79D3" w:rsidP="00820047">
      <w:pPr>
        <w:ind w:firstLine="288"/>
      </w:pPr>
    </w:p>
    <w:p w14:paraId="3B5D22F4" w14:textId="0363BA87" w:rsidR="00820047" w:rsidRDefault="00686B92" w:rsidP="00820047">
      <w:pPr>
        <w:ind w:firstLine="288"/>
      </w:pPr>
      <w:r>
        <w:rPr>
          <w:noProof/>
        </w:rPr>
        <w:drawing>
          <wp:inline distT="0" distB="0" distL="0" distR="0" wp14:anchorId="654CE0BF" wp14:editId="545D6FDE">
            <wp:extent cx="5931535" cy="33394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1535" cy="3339465"/>
                    </a:xfrm>
                    <a:prstGeom prst="rect">
                      <a:avLst/>
                    </a:prstGeom>
                    <a:noFill/>
                    <a:ln>
                      <a:noFill/>
                    </a:ln>
                  </pic:spPr>
                </pic:pic>
              </a:graphicData>
            </a:graphic>
          </wp:inline>
        </w:drawing>
      </w:r>
    </w:p>
    <w:p w14:paraId="0AF5086B" w14:textId="77777777" w:rsidR="00820047" w:rsidRDefault="00820047" w:rsidP="0008367D"/>
    <w:p w14:paraId="0BCCAC26" w14:textId="77777777" w:rsidR="0008367D" w:rsidRPr="009F1E4B" w:rsidRDefault="0008367D" w:rsidP="00A40544">
      <w:pPr>
        <w:ind w:firstLine="288"/>
        <w:jc w:val="both"/>
      </w:pPr>
    </w:p>
    <w:p w14:paraId="40DD1E01" w14:textId="41E7EE50" w:rsidR="00240215" w:rsidRDefault="0084494E" w:rsidP="000E2083">
      <w:pPr>
        <w:pStyle w:val="Heading1"/>
      </w:pPr>
      <w:bookmarkStart w:id="7" w:name="_Toc107609489"/>
      <w:r>
        <w:lastRenderedPageBreak/>
        <w:t>Future Works</w:t>
      </w:r>
      <w:bookmarkEnd w:id="7"/>
    </w:p>
    <w:p w14:paraId="43C17DEF" w14:textId="68F2E6DD" w:rsidR="00A47652" w:rsidRDefault="00A47652" w:rsidP="00764737">
      <w:pPr>
        <w:rPr>
          <w:rtl/>
          <w:lang w:bidi="fa-IR"/>
        </w:rPr>
      </w:pPr>
    </w:p>
    <w:p w14:paraId="498FA897" w14:textId="4F8ECDDD" w:rsidR="00A128BC" w:rsidRDefault="00817676" w:rsidP="00817676">
      <w:pPr>
        <w:ind w:firstLine="288"/>
        <w:jc w:val="both"/>
      </w:pPr>
      <w:r>
        <w:t>This area, this industry and specifically this case has many potentials and can be extended in many ways and developed to be more efficient with more features. For example, our prototype of the smart gadget can gets developed to gets smaller, lighter and compact in a smart wearable watch.</w:t>
      </w:r>
      <w:r w:rsidR="00D036A1">
        <w:t xml:space="preserve"> It can use a RFID interface for setting </w:t>
      </w:r>
      <w:r w:rsidR="00013EFC">
        <w:t>patients’</w:t>
      </w:r>
      <w:r w:rsidR="00D036A1">
        <w:t xml:space="preserve"> id and other security configuration. Our mobile app in next version can uses a always open socket to the server to always be aware of patients situation and receive alerts.</w:t>
      </w:r>
    </w:p>
    <w:p w14:paraId="65F0C1B4" w14:textId="77777777" w:rsidR="00A128BC" w:rsidRDefault="00A128BC" w:rsidP="00764737"/>
    <w:p w14:paraId="06271CB5" w14:textId="7E7C8A92" w:rsidR="00A47652" w:rsidRDefault="00A47652" w:rsidP="00764737"/>
    <w:p w14:paraId="79EFCFB9" w14:textId="77777777" w:rsidR="00A47652" w:rsidRDefault="00A47652" w:rsidP="00764737">
      <w:pPr>
        <w:rPr>
          <w:rFonts w:asciiTheme="majorBidi" w:hAnsiTheme="majorBidi" w:cstheme="majorBidi"/>
          <w:b/>
          <w:bCs/>
          <w:sz w:val="28"/>
          <w:szCs w:val="28"/>
        </w:rPr>
      </w:pPr>
    </w:p>
    <w:p w14:paraId="05443CFB" w14:textId="77777777" w:rsidR="0097582A" w:rsidRDefault="0097582A" w:rsidP="0097582A">
      <w:pPr>
        <w:pStyle w:val="Title"/>
        <w:rPr>
          <w:sz w:val="32"/>
          <w:szCs w:val="32"/>
        </w:rPr>
      </w:pPr>
    </w:p>
    <w:p w14:paraId="00AD4517" w14:textId="0FC1A652" w:rsidR="00E4743B" w:rsidRDefault="00764737" w:rsidP="0097582A">
      <w:pPr>
        <w:pStyle w:val="Title"/>
        <w:rPr>
          <w:sz w:val="32"/>
          <w:szCs w:val="32"/>
        </w:rPr>
      </w:pPr>
      <w:r w:rsidRPr="009254D7">
        <w:rPr>
          <w:sz w:val="32"/>
          <w:szCs w:val="32"/>
        </w:rPr>
        <w:t>References</w:t>
      </w:r>
    </w:p>
    <w:p w14:paraId="13165C94" w14:textId="5BEA4380" w:rsidR="006555EC" w:rsidRDefault="006555EC" w:rsidP="006555EC"/>
    <w:p w14:paraId="1FB07689" w14:textId="3E31702B" w:rsidR="006638B3" w:rsidRPr="00D27997" w:rsidRDefault="00DF6D94" w:rsidP="00D27997">
      <w:pPr>
        <w:pStyle w:val="references"/>
        <w:rPr>
          <w:rFonts w:asciiTheme="majorBidi" w:hAnsiTheme="majorBidi" w:cstheme="majorBidi"/>
          <w:color w:val="000000" w:themeColor="text1"/>
          <w:sz w:val="22"/>
          <w:szCs w:val="22"/>
        </w:rPr>
      </w:pPr>
      <w:r w:rsidRPr="00002FDF">
        <w:rPr>
          <w:rFonts w:asciiTheme="majorBidi" w:hAnsiTheme="majorBidi" w:cstheme="majorBidi"/>
          <w:color w:val="000000" w:themeColor="text1"/>
          <w:sz w:val="22"/>
          <w:szCs w:val="22"/>
        </w:rPr>
        <w:t>Azzawi, Mustafa &amp; Hassan, Rosilah &amp; Abu Bakar, Khairul Azmi. (2016). A Review on Internet of Things (IoT) in Healthcare. International Journal of Applied Engineering Research. 11. 10216-10221.</w:t>
      </w:r>
    </w:p>
    <w:p w14:paraId="035765B9" w14:textId="77777777" w:rsidR="006638B3" w:rsidRPr="00002FDF" w:rsidRDefault="00344FAD" w:rsidP="006638B3">
      <w:pPr>
        <w:pStyle w:val="references"/>
        <w:rPr>
          <w:color w:val="000000" w:themeColor="text1"/>
          <w:sz w:val="22"/>
          <w:szCs w:val="22"/>
          <w:lang w:bidi="fa-IR"/>
        </w:rPr>
      </w:pPr>
      <w:hyperlink r:id="rId43" w:history="1">
        <w:r w:rsidR="006638B3" w:rsidRPr="00002FDF">
          <w:rPr>
            <w:rStyle w:val="Hyperlink"/>
            <w:color w:val="000000" w:themeColor="text1"/>
            <w:sz w:val="22"/>
            <w:szCs w:val="22"/>
            <w:lang w:bidi="fa-IR"/>
          </w:rPr>
          <w:t>https://how2electronics.com/interfacing-max30100-pulse-oximeter-sensor-arduino/</w:t>
        </w:r>
      </w:hyperlink>
    </w:p>
    <w:p w14:paraId="4AE62C71" w14:textId="77777777" w:rsidR="006638B3" w:rsidRPr="00002FDF" w:rsidRDefault="00344FAD" w:rsidP="006638B3">
      <w:pPr>
        <w:pStyle w:val="references"/>
        <w:rPr>
          <w:color w:val="000000" w:themeColor="text1"/>
          <w:sz w:val="22"/>
          <w:szCs w:val="22"/>
          <w:lang w:bidi="fa-IR"/>
        </w:rPr>
      </w:pPr>
      <w:hyperlink r:id="rId44" w:history="1">
        <w:r w:rsidR="006638B3" w:rsidRPr="00002FDF">
          <w:rPr>
            <w:rStyle w:val="Hyperlink"/>
            <w:color w:val="000000" w:themeColor="text1"/>
            <w:sz w:val="22"/>
            <w:szCs w:val="22"/>
            <w:lang w:bidi="fa-IR"/>
          </w:rPr>
          <w:t>https://datasheets.maximintegrated.com/en/ds/MAX30100.pdf</w:t>
        </w:r>
      </w:hyperlink>
    </w:p>
    <w:p w14:paraId="7B43DAC4" w14:textId="77777777" w:rsidR="006638B3" w:rsidRPr="00002FDF" w:rsidRDefault="00344FAD" w:rsidP="006638B3">
      <w:pPr>
        <w:pStyle w:val="references"/>
        <w:rPr>
          <w:color w:val="000000" w:themeColor="text1"/>
          <w:sz w:val="22"/>
          <w:szCs w:val="22"/>
          <w:lang w:bidi="fa-IR"/>
        </w:rPr>
      </w:pPr>
      <w:hyperlink r:id="rId45" w:history="1">
        <w:r w:rsidR="006638B3" w:rsidRPr="00002FDF">
          <w:rPr>
            <w:rStyle w:val="Hyperlink"/>
            <w:color w:val="000000" w:themeColor="text1"/>
            <w:sz w:val="22"/>
            <w:szCs w:val="22"/>
            <w:lang w:bidi="fa-IR"/>
          </w:rPr>
          <w:t>https://www2.ece.ohio-state.edu/~passino/LM35.pdf</w:t>
        </w:r>
      </w:hyperlink>
    </w:p>
    <w:p w14:paraId="752C8ABC" w14:textId="77777777" w:rsidR="006638B3" w:rsidRPr="00002FDF" w:rsidRDefault="00344FAD" w:rsidP="006638B3">
      <w:pPr>
        <w:pStyle w:val="references"/>
        <w:rPr>
          <w:color w:val="000000" w:themeColor="text1"/>
          <w:sz w:val="22"/>
          <w:szCs w:val="22"/>
          <w:lang w:bidi="fa-IR"/>
        </w:rPr>
      </w:pPr>
      <w:hyperlink r:id="rId46" w:history="1">
        <w:r w:rsidR="006638B3" w:rsidRPr="00002FDF">
          <w:rPr>
            <w:rStyle w:val="Hyperlink"/>
            <w:color w:val="000000" w:themeColor="text1"/>
            <w:sz w:val="22"/>
            <w:szCs w:val="22"/>
            <w:lang w:bidi="fa-IR"/>
          </w:rPr>
          <w:t>https://forum.arduino.cc/t/exit-status-1-i2cwrite-was-not-declared-in-this-scope/572515</w:t>
        </w:r>
      </w:hyperlink>
    </w:p>
    <w:p w14:paraId="48D3401D" w14:textId="77777777" w:rsidR="006638B3" w:rsidRPr="00002FDF" w:rsidRDefault="00344FAD" w:rsidP="006638B3">
      <w:pPr>
        <w:pStyle w:val="references"/>
        <w:rPr>
          <w:color w:val="000000" w:themeColor="text1"/>
          <w:sz w:val="22"/>
          <w:szCs w:val="22"/>
          <w:lang w:bidi="fa-IR"/>
        </w:rPr>
      </w:pPr>
      <w:hyperlink r:id="rId47" w:history="1">
        <w:r w:rsidR="006638B3" w:rsidRPr="00002FDF">
          <w:rPr>
            <w:rStyle w:val="Hyperlink"/>
            <w:color w:val="000000" w:themeColor="text1"/>
            <w:sz w:val="22"/>
            <w:szCs w:val="22"/>
            <w:lang w:bidi="fa-IR"/>
          </w:rPr>
          <w:t>https://issuehint.com/issue/sparkfun/SparkFun_MAX3010x_Sensor_Library/40</w:t>
        </w:r>
      </w:hyperlink>
    </w:p>
    <w:p w14:paraId="6B4F6F13" w14:textId="77777777" w:rsidR="006638B3" w:rsidRPr="00002FDF" w:rsidRDefault="00344FAD" w:rsidP="006638B3">
      <w:pPr>
        <w:pStyle w:val="references"/>
        <w:rPr>
          <w:color w:val="000000" w:themeColor="text1"/>
          <w:sz w:val="22"/>
          <w:szCs w:val="22"/>
          <w:lang w:bidi="fa-IR"/>
        </w:rPr>
      </w:pPr>
      <w:hyperlink r:id="rId48" w:history="1">
        <w:r w:rsidR="006638B3" w:rsidRPr="00002FDF">
          <w:rPr>
            <w:rStyle w:val="Hyperlink"/>
            <w:color w:val="000000" w:themeColor="text1"/>
            <w:sz w:val="22"/>
            <w:szCs w:val="22"/>
            <w:lang w:bidi="fa-IR"/>
          </w:rPr>
          <w:t>https://www.instructables.com/Pulse-Oximeter-With-Much-Improved-Precision/</w:t>
        </w:r>
      </w:hyperlink>
    </w:p>
    <w:p w14:paraId="6165243C" w14:textId="77777777" w:rsidR="006638B3" w:rsidRPr="00002FDF" w:rsidRDefault="00344FAD" w:rsidP="006638B3">
      <w:pPr>
        <w:pStyle w:val="references"/>
        <w:rPr>
          <w:color w:val="000000" w:themeColor="text1"/>
          <w:sz w:val="22"/>
          <w:szCs w:val="22"/>
          <w:lang w:bidi="fa-IR"/>
        </w:rPr>
      </w:pPr>
      <w:hyperlink r:id="rId49" w:history="1">
        <w:r w:rsidR="006638B3" w:rsidRPr="00002FDF">
          <w:rPr>
            <w:rStyle w:val="Hyperlink"/>
            <w:color w:val="000000" w:themeColor="text1"/>
            <w:sz w:val="22"/>
            <w:szCs w:val="22"/>
            <w:lang w:bidi="fa-IR"/>
          </w:rPr>
          <w:t>https://github.com/aromring/MAX30102_by_RF/issues/1</w:t>
        </w:r>
      </w:hyperlink>
    </w:p>
    <w:p w14:paraId="002C0737" w14:textId="77777777" w:rsidR="006638B3" w:rsidRPr="00002FDF" w:rsidRDefault="00344FAD" w:rsidP="006638B3">
      <w:pPr>
        <w:pStyle w:val="references"/>
        <w:rPr>
          <w:color w:val="000000" w:themeColor="text1"/>
          <w:sz w:val="22"/>
          <w:szCs w:val="22"/>
          <w:lang w:bidi="fa-IR"/>
        </w:rPr>
      </w:pPr>
      <w:hyperlink r:id="rId50" w:history="1">
        <w:r w:rsidR="006638B3" w:rsidRPr="00002FDF">
          <w:rPr>
            <w:rStyle w:val="Hyperlink"/>
            <w:color w:val="000000" w:themeColor="text1"/>
            <w:sz w:val="22"/>
            <w:szCs w:val="22"/>
            <w:lang w:bidi="fa-IR"/>
          </w:rPr>
          <w:t>https://microcontrollerslab.com/esp8266-heart-rate-pulse-oximeter-max30102/</w:t>
        </w:r>
      </w:hyperlink>
    </w:p>
    <w:p w14:paraId="15FC18FD" w14:textId="6DA16D87" w:rsidR="006638B3" w:rsidRPr="00002FDF" w:rsidRDefault="00344FAD" w:rsidP="006638B3">
      <w:pPr>
        <w:pStyle w:val="references"/>
        <w:rPr>
          <w:color w:val="000000" w:themeColor="text1"/>
          <w:sz w:val="22"/>
          <w:szCs w:val="22"/>
          <w:lang w:bidi="fa-IR"/>
        </w:rPr>
      </w:pPr>
      <w:hyperlink r:id="rId51" w:history="1">
        <w:r w:rsidR="006638B3" w:rsidRPr="00002FDF">
          <w:rPr>
            <w:rStyle w:val="Hyperlink"/>
            <w:color w:val="000000" w:themeColor="text1"/>
            <w:sz w:val="22"/>
            <w:szCs w:val="22"/>
            <w:lang w:bidi="fa-IR"/>
          </w:rPr>
          <w:t>https://www.arduino.cc/reference/en</w:t>
        </w:r>
      </w:hyperlink>
    </w:p>
    <w:sectPr w:rsidR="006638B3" w:rsidRPr="00002FDF" w:rsidSect="005F6545">
      <w:footerReference w:type="default" r:id="rId5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B4BD1" w14:textId="77777777" w:rsidR="00344FAD" w:rsidRDefault="00344FAD" w:rsidP="00D27997">
      <w:pPr>
        <w:spacing w:after="0" w:line="240" w:lineRule="auto"/>
      </w:pPr>
      <w:r>
        <w:separator/>
      </w:r>
    </w:p>
  </w:endnote>
  <w:endnote w:type="continuationSeparator" w:id="0">
    <w:p w14:paraId="2CDF2D60" w14:textId="77777777" w:rsidR="00344FAD" w:rsidRDefault="00344FAD" w:rsidP="00D27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364912"/>
      <w:docPartObj>
        <w:docPartGallery w:val="Page Numbers (Bottom of Page)"/>
        <w:docPartUnique/>
      </w:docPartObj>
    </w:sdtPr>
    <w:sdtEndPr>
      <w:rPr>
        <w:noProof/>
      </w:rPr>
    </w:sdtEndPr>
    <w:sdtContent>
      <w:p w14:paraId="3ACF7CD8" w14:textId="00F8312A" w:rsidR="00D27997" w:rsidRDefault="00D279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563DDA" w14:textId="77777777" w:rsidR="00D27997" w:rsidRDefault="00D27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E04F8" w14:textId="77777777" w:rsidR="00344FAD" w:rsidRDefault="00344FAD" w:rsidP="00D27997">
      <w:pPr>
        <w:spacing w:after="0" w:line="240" w:lineRule="auto"/>
      </w:pPr>
      <w:r>
        <w:separator/>
      </w:r>
    </w:p>
  </w:footnote>
  <w:footnote w:type="continuationSeparator" w:id="0">
    <w:p w14:paraId="56DE5CFA" w14:textId="77777777" w:rsidR="00344FAD" w:rsidRDefault="00344FAD" w:rsidP="00D279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E778F"/>
    <w:multiLevelType w:val="hybridMultilevel"/>
    <w:tmpl w:val="9712146E"/>
    <w:lvl w:ilvl="0" w:tplc="795A0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10D68"/>
    <w:multiLevelType w:val="hybridMultilevel"/>
    <w:tmpl w:val="5F604898"/>
    <w:lvl w:ilvl="0" w:tplc="280227C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28630609"/>
    <w:multiLevelType w:val="hybridMultilevel"/>
    <w:tmpl w:val="4ABC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9C0E7D"/>
    <w:multiLevelType w:val="hybridMultilevel"/>
    <w:tmpl w:val="046E4E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9047A"/>
    <w:multiLevelType w:val="hybridMultilevel"/>
    <w:tmpl w:val="1F9053D4"/>
    <w:lvl w:ilvl="0" w:tplc="C2908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4541D2"/>
    <w:multiLevelType w:val="hybridMultilevel"/>
    <w:tmpl w:val="ACCA67DA"/>
    <w:lvl w:ilvl="0" w:tplc="AF5878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B82A2D"/>
    <w:multiLevelType w:val="hybridMultilevel"/>
    <w:tmpl w:val="AADC33AE"/>
    <w:lvl w:ilvl="0" w:tplc="2898A55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F0105D1"/>
    <w:multiLevelType w:val="hybridMultilevel"/>
    <w:tmpl w:val="118EC8A0"/>
    <w:lvl w:ilvl="0" w:tplc="C870F67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65E96ADD"/>
    <w:multiLevelType w:val="hybridMultilevel"/>
    <w:tmpl w:val="D532832E"/>
    <w:lvl w:ilvl="0" w:tplc="BF164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883E5C"/>
    <w:multiLevelType w:val="hybridMultilevel"/>
    <w:tmpl w:val="0738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086307">
    <w:abstractNumId w:val="4"/>
  </w:num>
  <w:num w:numId="2" w16cid:durableId="1734700050">
    <w:abstractNumId w:val="0"/>
  </w:num>
  <w:num w:numId="3" w16cid:durableId="621032800">
    <w:abstractNumId w:val="5"/>
  </w:num>
  <w:num w:numId="4" w16cid:durableId="1560358026">
    <w:abstractNumId w:val="9"/>
  </w:num>
  <w:num w:numId="5" w16cid:durableId="1048452044">
    <w:abstractNumId w:val="1"/>
  </w:num>
  <w:num w:numId="6" w16cid:durableId="847061464">
    <w:abstractNumId w:val="6"/>
  </w:num>
  <w:num w:numId="7" w16cid:durableId="2129203106">
    <w:abstractNumId w:val="8"/>
  </w:num>
  <w:num w:numId="8" w16cid:durableId="305625892">
    <w:abstractNumId w:val="7"/>
  </w:num>
  <w:num w:numId="9" w16cid:durableId="1870606411">
    <w:abstractNumId w:val="3"/>
  </w:num>
  <w:num w:numId="10" w16cid:durableId="2074618806">
    <w:abstractNumId w:val="2"/>
  </w:num>
  <w:num w:numId="11" w16cid:durableId="3944731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G0NLIwNDEyMDZV0lEKTi0uzszPAykwqwUAjA9z8CwAAAA="/>
  </w:docVars>
  <w:rsids>
    <w:rsidRoot w:val="00113F39"/>
    <w:rsid w:val="00002FDF"/>
    <w:rsid w:val="00013EFC"/>
    <w:rsid w:val="0002556D"/>
    <w:rsid w:val="000818CC"/>
    <w:rsid w:val="0008367D"/>
    <w:rsid w:val="00087311"/>
    <w:rsid w:val="0009321C"/>
    <w:rsid w:val="000E2083"/>
    <w:rsid w:val="000E5A55"/>
    <w:rsid w:val="000E7E65"/>
    <w:rsid w:val="000F372B"/>
    <w:rsid w:val="0010440A"/>
    <w:rsid w:val="00113F39"/>
    <w:rsid w:val="00126BAF"/>
    <w:rsid w:val="00131365"/>
    <w:rsid w:val="00131617"/>
    <w:rsid w:val="00136BB7"/>
    <w:rsid w:val="00137F86"/>
    <w:rsid w:val="001504CE"/>
    <w:rsid w:val="00153C7A"/>
    <w:rsid w:val="001628FD"/>
    <w:rsid w:val="001714F6"/>
    <w:rsid w:val="0017253D"/>
    <w:rsid w:val="00185BC2"/>
    <w:rsid w:val="00197BDA"/>
    <w:rsid w:val="001A21A8"/>
    <w:rsid w:val="001B3E0A"/>
    <w:rsid w:val="001B51AB"/>
    <w:rsid w:val="001C50E5"/>
    <w:rsid w:val="001D7370"/>
    <w:rsid w:val="001E581F"/>
    <w:rsid w:val="001E7BF6"/>
    <w:rsid w:val="00226E9A"/>
    <w:rsid w:val="00240215"/>
    <w:rsid w:val="002761B2"/>
    <w:rsid w:val="00280DE3"/>
    <w:rsid w:val="002A0E5E"/>
    <w:rsid w:val="002A2885"/>
    <w:rsid w:val="002A4A1E"/>
    <w:rsid w:val="002A5FE0"/>
    <w:rsid w:val="002C1A1B"/>
    <w:rsid w:val="002C644B"/>
    <w:rsid w:val="002E3E69"/>
    <w:rsid w:val="002F525B"/>
    <w:rsid w:val="002F68A9"/>
    <w:rsid w:val="0030749A"/>
    <w:rsid w:val="00327354"/>
    <w:rsid w:val="00335AD8"/>
    <w:rsid w:val="00342AA6"/>
    <w:rsid w:val="00344FAD"/>
    <w:rsid w:val="003509D4"/>
    <w:rsid w:val="003561C7"/>
    <w:rsid w:val="003676B2"/>
    <w:rsid w:val="00374EA8"/>
    <w:rsid w:val="003778EB"/>
    <w:rsid w:val="003A08FF"/>
    <w:rsid w:val="003A3A3E"/>
    <w:rsid w:val="003B535B"/>
    <w:rsid w:val="003B5940"/>
    <w:rsid w:val="003C1360"/>
    <w:rsid w:val="003C33EC"/>
    <w:rsid w:val="003C6D7A"/>
    <w:rsid w:val="003D2084"/>
    <w:rsid w:val="003D4750"/>
    <w:rsid w:val="003E0BD6"/>
    <w:rsid w:val="003E2C8D"/>
    <w:rsid w:val="004203ED"/>
    <w:rsid w:val="00430177"/>
    <w:rsid w:val="00446C6E"/>
    <w:rsid w:val="00461BA5"/>
    <w:rsid w:val="00473A09"/>
    <w:rsid w:val="00481BFB"/>
    <w:rsid w:val="004B02CD"/>
    <w:rsid w:val="004B328D"/>
    <w:rsid w:val="004C27FE"/>
    <w:rsid w:val="004C3278"/>
    <w:rsid w:val="004F7342"/>
    <w:rsid w:val="00512321"/>
    <w:rsid w:val="00541C4F"/>
    <w:rsid w:val="005565F4"/>
    <w:rsid w:val="00571C05"/>
    <w:rsid w:val="00571E43"/>
    <w:rsid w:val="00574A2E"/>
    <w:rsid w:val="0059254E"/>
    <w:rsid w:val="005B2E45"/>
    <w:rsid w:val="005B578C"/>
    <w:rsid w:val="005E38A9"/>
    <w:rsid w:val="005F6545"/>
    <w:rsid w:val="00604211"/>
    <w:rsid w:val="0060486F"/>
    <w:rsid w:val="0060659C"/>
    <w:rsid w:val="006272B6"/>
    <w:rsid w:val="006555EC"/>
    <w:rsid w:val="006638B3"/>
    <w:rsid w:val="00667773"/>
    <w:rsid w:val="00676D34"/>
    <w:rsid w:val="00686B92"/>
    <w:rsid w:val="006B3918"/>
    <w:rsid w:val="006C4C84"/>
    <w:rsid w:val="00706D88"/>
    <w:rsid w:val="007115F6"/>
    <w:rsid w:val="0072080B"/>
    <w:rsid w:val="00722FB5"/>
    <w:rsid w:val="0073321C"/>
    <w:rsid w:val="007520B6"/>
    <w:rsid w:val="00753A94"/>
    <w:rsid w:val="00755567"/>
    <w:rsid w:val="0076072D"/>
    <w:rsid w:val="00764737"/>
    <w:rsid w:val="00782D91"/>
    <w:rsid w:val="00787287"/>
    <w:rsid w:val="00796434"/>
    <w:rsid w:val="007B0C93"/>
    <w:rsid w:val="007B3851"/>
    <w:rsid w:val="00817676"/>
    <w:rsid w:val="00820047"/>
    <w:rsid w:val="0083653F"/>
    <w:rsid w:val="008406AA"/>
    <w:rsid w:val="0084494E"/>
    <w:rsid w:val="00881E7D"/>
    <w:rsid w:val="008868DD"/>
    <w:rsid w:val="008C7A8A"/>
    <w:rsid w:val="008E1181"/>
    <w:rsid w:val="008F2BD7"/>
    <w:rsid w:val="008F7A2D"/>
    <w:rsid w:val="00923A79"/>
    <w:rsid w:val="009254D7"/>
    <w:rsid w:val="00926ED4"/>
    <w:rsid w:val="00943E37"/>
    <w:rsid w:val="009538DC"/>
    <w:rsid w:val="0095462B"/>
    <w:rsid w:val="0096013D"/>
    <w:rsid w:val="00974A77"/>
    <w:rsid w:val="009752E9"/>
    <w:rsid w:val="0097582A"/>
    <w:rsid w:val="009B345C"/>
    <w:rsid w:val="009B79D3"/>
    <w:rsid w:val="009F1E4B"/>
    <w:rsid w:val="009F655A"/>
    <w:rsid w:val="00A12010"/>
    <w:rsid w:val="00A128BC"/>
    <w:rsid w:val="00A16AB4"/>
    <w:rsid w:val="00A2112D"/>
    <w:rsid w:val="00A227D5"/>
    <w:rsid w:val="00A25D92"/>
    <w:rsid w:val="00A32030"/>
    <w:rsid w:val="00A40544"/>
    <w:rsid w:val="00A47652"/>
    <w:rsid w:val="00A6234B"/>
    <w:rsid w:val="00A63243"/>
    <w:rsid w:val="00A64582"/>
    <w:rsid w:val="00A65A1F"/>
    <w:rsid w:val="00A66570"/>
    <w:rsid w:val="00A678E4"/>
    <w:rsid w:val="00AF53B5"/>
    <w:rsid w:val="00B16249"/>
    <w:rsid w:val="00B22C09"/>
    <w:rsid w:val="00B24C79"/>
    <w:rsid w:val="00B3125F"/>
    <w:rsid w:val="00B512A3"/>
    <w:rsid w:val="00B94D66"/>
    <w:rsid w:val="00BC7EE6"/>
    <w:rsid w:val="00BD1437"/>
    <w:rsid w:val="00BD2991"/>
    <w:rsid w:val="00BF465E"/>
    <w:rsid w:val="00C217DE"/>
    <w:rsid w:val="00C30ABB"/>
    <w:rsid w:val="00C41833"/>
    <w:rsid w:val="00C56D8E"/>
    <w:rsid w:val="00C579BC"/>
    <w:rsid w:val="00C731A9"/>
    <w:rsid w:val="00C90672"/>
    <w:rsid w:val="00C94BCF"/>
    <w:rsid w:val="00CB2CF2"/>
    <w:rsid w:val="00CC7738"/>
    <w:rsid w:val="00CE78C0"/>
    <w:rsid w:val="00CF0336"/>
    <w:rsid w:val="00CF7E7C"/>
    <w:rsid w:val="00D036A1"/>
    <w:rsid w:val="00D21726"/>
    <w:rsid w:val="00D27997"/>
    <w:rsid w:val="00D422C6"/>
    <w:rsid w:val="00D4750E"/>
    <w:rsid w:val="00D76A57"/>
    <w:rsid w:val="00D803AF"/>
    <w:rsid w:val="00D822A6"/>
    <w:rsid w:val="00D8553C"/>
    <w:rsid w:val="00DA70F2"/>
    <w:rsid w:val="00DC1BFA"/>
    <w:rsid w:val="00DE30F4"/>
    <w:rsid w:val="00DE7040"/>
    <w:rsid w:val="00DF6D94"/>
    <w:rsid w:val="00E03BE3"/>
    <w:rsid w:val="00E04F2A"/>
    <w:rsid w:val="00E12399"/>
    <w:rsid w:val="00E2490A"/>
    <w:rsid w:val="00E27703"/>
    <w:rsid w:val="00E435D1"/>
    <w:rsid w:val="00E4743B"/>
    <w:rsid w:val="00E554BE"/>
    <w:rsid w:val="00E555A0"/>
    <w:rsid w:val="00E66B5E"/>
    <w:rsid w:val="00E75DB6"/>
    <w:rsid w:val="00E76010"/>
    <w:rsid w:val="00E96B8C"/>
    <w:rsid w:val="00EA2642"/>
    <w:rsid w:val="00EA6726"/>
    <w:rsid w:val="00EA7BD1"/>
    <w:rsid w:val="00EB48BA"/>
    <w:rsid w:val="00EC7175"/>
    <w:rsid w:val="00EC755E"/>
    <w:rsid w:val="00EE5087"/>
    <w:rsid w:val="00F06191"/>
    <w:rsid w:val="00F348E0"/>
    <w:rsid w:val="00F44639"/>
    <w:rsid w:val="00F4694F"/>
    <w:rsid w:val="00F537BD"/>
    <w:rsid w:val="00F53E98"/>
    <w:rsid w:val="00F56FF8"/>
    <w:rsid w:val="00F86C8D"/>
    <w:rsid w:val="00FA0F49"/>
    <w:rsid w:val="00FA4C97"/>
    <w:rsid w:val="00FA51A4"/>
    <w:rsid w:val="00FC13A5"/>
    <w:rsid w:val="00FC1902"/>
    <w:rsid w:val="00FD47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38085"/>
  <w15:chartTrackingRefBased/>
  <w15:docId w15:val="{09ABA50F-76F8-492C-B40F-52931A8F0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E69"/>
  </w:style>
  <w:style w:type="paragraph" w:styleId="Heading1">
    <w:name w:val="heading 1"/>
    <w:basedOn w:val="Normal"/>
    <w:next w:val="Normal"/>
    <w:link w:val="Heading1Char"/>
    <w:uiPriority w:val="9"/>
    <w:qFormat/>
    <w:rsid w:val="00F348E0"/>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2"/>
      <w:szCs w:val="36"/>
    </w:rPr>
  </w:style>
  <w:style w:type="paragraph" w:styleId="Heading2">
    <w:name w:val="heading 2"/>
    <w:basedOn w:val="Normal"/>
    <w:next w:val="Normal"/>
    <w:link w:val="Heading2Char"/>
    <w:uiPriority w:val="9"/>
    <w:unhideWhenUsed/>
    <w:qFormat/>
    <w:rsid w:val="002E3E69"/>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2E3E6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E3E6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E3E6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E3E6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E3E6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E3E6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E3E6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C84"/>
    <w:pPr>
      <w:ind w:left="720"/>
      <w:contextualSpacing/>
    </w:pPr>
  </w:style>
  <w:style w:type="character" w:customStyle="1" w:styleId="Heading1Char">
    <w:name w:val="Heading 1 Char"/>
    <w:basedOn w:val="DefaultParagraphFont"/>
    <w:link w:val="Heading1"/>
    <w:uiPriority w:val="9"/>
    <w:rsid w:val="00F348E0"/>
    <w:rPr>
      <w:rFonts w:asciiTheme="majorHAnsi" w:eastAsiaTheme="majorEastAsia" w:hAnsiTheme="majorHAnsi" w:cstheme="majorBidi"/>
      <w:color w:val="2F5496" w:themeColor="accent1" w:themeShade="BF"/>
      <w:sz w:val="32"/>
      <w:szCs w:val="36"/>
    </w:rPr>
  </w:style>
  <w:style w:type="paragraph" w:styleId="TOCHeading">
    <w:name w:val="TOC Heading"/>
    <w:basedOn w:val="Heading1"/>
    <w:next w:val="Normal"/>
    <w:uiPriority w:val="39"/>
    <w:unhideWhenUsed/>
    <w:qFormat/>
    <w:rsid w:val="002E3E69"/>
    <w:pPr>
      <w:outlineLvl w:val="9"/>
    </w:pPr>
  </w:style>
  <w:style w:type="paragraph" w:styleId="TOC2">
    <w:name w:val="toc 2"/>
    <w:basedOn w:val="Normal"/>
    <w:next w:val="Normal"/>
    <w:autoRedefine/>
    <w:uiPriority w:val="39"/>
    <w:unhideWhenUsed/>
    <w:rsid w:val="002E3E69"/>
    <w:pPr>
      <w:spacing w:after="100"/>
      <w:ind w:left="220"/>
    </w:pPr>
    <w:rPr>
      <w:rFonts w:cs="Times New Roman"/>
    </w:rPr>
  </w:style>
  <w:style w:type="paragraph" w:styleId="TOC1">
    <w:name w:val="toc 1"/>
    <w:basedOn w:val="Normal"/>
    <w:next w:val="Normal"/>
    <w:autoRedefine/>
    <w:uiPriority w:val="39"/>
    <w:unhideWhenUsed/>
    <w:rsid w:val="002E3E69"/>
    <w:pPr>
      <w:spacing w:after="100"/>
    </w:pPr>
    <w:rPr>
      <w:rFonts w:cs="Times New Roman"/>
    </w:rPr>
  </w:style>
  <w:style w:type="paragraph" w:styleId="TOC3">
    <w:name w:val="toc 3"/>
    <w:basedOn w:val="Normal"/>
    <w:next w:val="Normal"/>
    <w:autoRedefine/>
    <w:uiPriority w:val="39"/>
    <w:unhideWhenUsed/>
    <w:rsid w:val="002E3E69"/>
    <w:pPr>
      <w:spacing w:after="100"/>
      <w:ind w:left="440"/>
    </w:pPr>
    <w:rPr>
      <w:rFonts w:cs="Times New Roman"/>
    </w:rPr>
  </w:style>
  <w:style w:type="character" w:customStyle="1" w:styleId="Heading2Char">
    <w:name w:val="Heading 2 Char"/>
    <w:basedOn w:val="DefaultParagraphFont"/>
    <w:link w:val="Heading2"/>
    <w:uiPriority w:val="9"/>
    <w:rsid w:val="002E3E69"/>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2E3E6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2E3E6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E3E6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E3E6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E3E6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E3E6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E3E6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E3E6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2E3E69"/>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2E3E69"/>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2E3E6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E3E6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E3E69"/>
    <w:rPr>
      <w:b/>
      <w:bCs/>
    </w:rPr>
  </w:style>
  <w:style w:type="character" w:styleId="Emphasis">
    <w:name w:val="Emphasis"/>
    <w:basedOn w:val="DefaultParagraphFont"/>
    <w:uiPriority w:val="20"/>
    <w:qFormat/>
    <w:rsid w:val="002E3E69"/>
    <w:rPr>
      <w:i/>
      <w:iCs/>
    </w:rPr>
  </w:style>
  <w:style w:type="paragraph" w:styleId="NoSpacing">
    <w:name w:val="No Spacing"/>
    <w:uiPriority w:val="1"/>
    <w:qFormat/>
    <w:rsid w:val="002E3E69"/>
    <w:pPr>
      <w:spacing w:after="0" w:line="240" w:lineRule="auto"/>
    </w:pPr>
  </w:style>
  <w:style w:type="paragraph" w:styleId="Quote">
    <w:name w:val="Quote"/>
    <w:basedOn w:val="Normal"/>
    <w:next w:val="Normal"/>
    <w:link w:val="QuoteChar"/>
    <w:uiPriority w:val="29"/>
    <w:qFormat/>
    <w:rsid w:val="002E3E6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E3E69"/>
    <w:rPr>
      <w:i/>
      <w:iCs/>
    </w:rPr>
  </w:style>
  <w:style w:type="paragraph" w:styleId="IntenseQuote">
    <w:name w:val="Intense Quote"/>
    <w:basedOn w:val="Normal"/>
    <w:next w:val="Normal"/>
    <w:link w:val="IntenseQuoteChar"/>
    <w:uiPriority w:val="30"/>
    <w:qFormat/>
    <w:rsid w:val="002E3E6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E3E6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E3E69"/>
    <w:rPr>
      <w:i/>
      <w:iCs/>
      <w:color w:val="595959" w:themeColor="text1" w:themeTint="A6"/>
    </w:rPr>
  </w:style>
  <w:style w:type="character" w:styleId="IntenseEmphasis">
    <w:name w:val="Intense Emphasis"/>
    <w:basedOn w:val="DefaultParagraphFont"/>
    <w:uiPriority w:val="21"/>
    <w:qFormat/>
    <w:rsid w:val="002E3E69"/>
    <w:rPr>
      <w:b/>
      <w:bCs/>
      <w:i/>
      <w:iCs/>
    </w:rPr>
  </w:style>
  <w:style w:type="character" w:styleId="SubtleReference">
    <w:name w:val="Subtle Reference"/>
    <w:basedOn w:val="DefaultParagraphFont"/>
    <w:uiPriority w:val="31"/>
    <w:qFormat/>
    <w:rsid w:val="002E3E69"/>
    <w:rPr>
      <w:smallCaps/>
      <w:color w:val="404040" w:themeColor="text1" w:themeTint="BF"/>
    </w:rPr>
  </w:style>
  <w:style w:type="character" w:styleId="IntenseReference">
    <w:name w:val="Intense Reference"/>
    <w:basedOn w:val="DefaultParagraphFont"/>
    <w:uiPriority w:val="32"/>
    <w:qFormat/>
    <w:rsid w:val="002E3E69"/>
    <w:rPr>
      <w:b/>
      <w:bCs/>
      <w:smallCaps/>
      <w:u w:val="single"/>
    </w:rPr>
  </w:style>
  <w:style w:type="character" w:styleId="BookTitle">
    <w:name w:val="Book Title"/>
    <w:basedOn w:val="DefaultParagraphFont"/>
    <w:uiPriority w:val="33"/>
    <w:qFormat/>
    <w:rsid w:val="002E3E69"/>
    <w:rPr>
      <w:b/>
      <w:bCs/>
      <w:smallCaps/>
    </w:rPr>
  </w:style>
  <w:style w:type="character" w:styleId="Hyperlink">
    <w:name w:val="Hyperlink"/>
    <w:basedOn w:val="DefaultParagraphFont"/>
    <w:uiPriority w:val="99"/>
    <w:unhideWhenUsed/>
    <w:rsid w:val="00240215"/>
    <w:rPr>
      <w:color w:val="0563C1" w:themeColor="hyperlink"/>
      <w:u w:val="single"/>
    </w:rPr>
  </w:style>
  <w:style w:type="character" w:customStyle="1" w:styleId="markedcontent">
    <w:name w:val="markedcontent"/>
    <w:basedOn w:val="DefaultParagraphFont"/>
    <w:rsid w:val="001E7BF6"/>
  </w:style>
  <w:style w:type="paragraph" w:customStyle="1" w:styleId="references">
    <w:name w:val="references"/>
    <w:rsid w:val="006555EC"/>
    <w:pPr>
      <w:numPr>
        <w:numId w:val="8"/>
      </w:numPr>
      <w:spacing w:after="50" w:line="180" w:lineRule="exact"/>
      <w:jc w:val="both"/>
    </w:pPr>
    <w:rPr>
      <w:rFonts w:ascii="Times New Roman" w:eastAsia="MS Mincho" w:hAnsi="Times New Roman" w:cs="Times New Roman"/>
      <w:noProof/>
      <w:sz w:val="16"/>
      <w:szCs w:val="16"/>
    </w:rPr>
  </w:style>
  <w:style w:type="paragraph" w:styleId="Header">
    <w:name w:val="header"/>
    <w:basedOn w:val="Normal"/>
    <w:link w:val="HeaderChar"/>
    <w:uiPriority w:val="99"/>
    <w:unhideWhenUsed/>
    <w:rsid w:val="00D279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997"/>
  </w:style>
  <w:style w:type="paragraph" w:styleId="Footer">
    <w:name w:val="footer"/>
    <w:basedOn w:val="Normal"/>
    <w:link w:val="FooterChar"/>
    <w:uiPriority w:val="99"/>
    <w:unhideWhenUsed/>
    <w:rsid w:val="00D279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9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89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hyperlink" Target="https://issuehint.com/issue/sparkfun/SparkFun_MAX3010x_Sensor_Library/40" TargetMode="External"/><Relationship Id="rId50" Type="http://schemas.openxmlformats.org/officeDocument/2006/relationships/hyperlink" Target="https://microcontrollerslab.com/esp8266-heart-rate-pulse-oximeter-max3010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2.ece.ohio-state.edu/~passino/LM35.pdf"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datasheets.maximintegrated.com/en/ds/MAX30100.pdf"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hyperlink" Target="https://how2electronics.com/interfacing-max30100-pulse-oximeter-sensor-arduino/" TargetMode="External"/><Relationship Id="rId48" Type="http://schemas.openxmlformats.org/officeDocument/2006/relationships/hyperlink" Target="https://www.instructables.com/Pulse-Oximeter-With-Much-Improved-Precision/" TargetMode="External"/><Relationship Id="rId8" Type="http://schemas.openxmlformats.org/officeDocument/2006/relationships/image" Target="media/image1.png"/><Relationship Id="rId51" Type="http://schemas.openxmlformats.org/officeDocument/2006/relationships/hyperlink" Target="https://www.arduino.cc/reference/en"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hyperlink" Target="https://forum.arduino.cc/t/exit-status-1-i2cwrite-was-not-declared-in-this-scope/572515" TargetMode="External"/><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hyperlink" Target="https://github.com/aromring/MAX30102_by_RF/issue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zzawi_review</b:Tag>
    <b:SourceType>JournalArticle</b:SourceType>
    <b:Guid>{AD523364-8987-4BC7-A8F3-66A7068D987F}</b:Guid>
    <b:RefOrder>1</b:RefOrder>
  </b:Source>
</b:Sources>
</file>

<file path=customXml/itemProps1.xml><?xml version="1.0" encoding="utf-8"?>
<ds:datastoreItem xmlns:ds="http://schemas.openxmlformats.org/officeDocument/2006/customXml" ds:itemID="{6A408B22-6E53-48B3-9D57-B16EA033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1</Pages>
  <Words>2307</Words>
  <Characters>1315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umars Javan</dc:creator>
  <cp:keywords/>
  <dc:description/>
  <cp:lastModifiedBy>Kiumars Javan</cp:lastModifiedBy>
  <cp:revision>194</cp:revision>
  <cp:lastPrinted>2022-07-01T18:42:00Z</cp:lastPrinted>
  <dcterms:created xsi:type="dcterms:W3CDTF">2022-04-28T13:09:00Z</dcterms:created>
  <dcterms:modified xsi:type="dcterms:W3CDTF">2022-07-01T18:43:00Z</dcterms:modified>
</cp:coreProperties>
</file>